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31CA8" w14:textId="27593E5D" w:rsidR="00F87859" w:rsidRDefault="003B6FB1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0816" behindDoc="0" locked="0" layoutInCell="1" allowOverlap="1" wp14:anchorId="1963DDE5" wp14:editId="73D329BB">
            <wp:simplePos x="0" y="0"/>
            <wp:positionH relativeFrom="margin">
              <wp:posOffset>3900170</wp:posOffset>
            </wp:positionH>
            <wp:positionV relativeFrom="page">
              <wp:posOffset>590550</wp:posOffset>
            </wp:positionV>
            <wp:extent cx="2160000" cy="673200"/>
            <wp:effectExtent l="0" t="0" r="0" b="0"/>
            <wp:wrapNone/>
            <wp:docPr id="318747702" name="Picture 5" descr="Te Kāwanatanga o Aotearoa New Zealand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47702" name="Picture 5" descr="Te Kāwanatanga o Aotearoa New Zealand Government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6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62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07744" behindDoc="0" locked="0" layoutInCell="1" allowOverlap="1" wp14:anchorId="57DFFB64" wp14:editId="2D7A377E">
            <wp:simplePos x="0" y="0"/>
            <wp:positionH relativeFrom="margin">
              <wp:posOffset>-115570</wp:posOffset>
            </wp:positionH>
            <wp:positionV relativeFrom="paragraph">
              <wp:posOffset>-342900</wp:posOffset>
            </wp:positionV>
            <wp:extent cx="2700000" cy="727200"/>
            <wp:effectExtent l="0" t="0" r="0" b="5080"/>
            <wp:wrapNone/>
            <wp:docPr id="1253353417" name="Picture 1" descr="Health New Zealand Te Whatu Or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3417" name="Picture 1" descr="Health New Zealand Te Whatu Ora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72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DF41C7" w14:textId="284546E1" w:rsidR="00F87859" w:rsidRDefault="00BB6D7C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983872" behindDoc="0" locked="0" layoutInCell="1" allowOverlap="1" wp14:anchorId="04BCF431" wp14:editId="12FA35BB">
            <wp:simplePos x="0" y="0"/>
            <wp:positionH relativeFrom="column">
              <wp:posOffset>0</wp:posOffset>
            </wp:positionH>
            <wp:positionV relativeFrom="page">
              <wp:posOffset>1264285</wp:posOffset>
            </wp:positionV>
            <wp:extent cx="2224405" cy="1316990"/>
            <wp:effectExtent l="0" t="0" r="0" b="0"/>
            <wp:wrapNone/>
            <wp:docPr id="437246390" name="Picture 7" descr="National Cervical Screening Programm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246390" name="Picture 7" descr="National Cervical Screening Programme logo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2224405" cy="1316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B6CF2" w14:textId="24F61B65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6BFA42" w14:textId="590E1AE8" w:rsidR="00F87859" w:rsidRPr="00212822" w:rsidRDefault="00F87859" w:rsidP="007E7233">
      <w:pPr>
        <w:ind w:left="0"/>
        <w:rPr>
          <w:rFonts w:cs="Arial"/>
          <w:b/>
          <w:sz w:val="80"/>
          <w:szCs w:val="80"/>
        </w:rPr>
      </w:pPr>
    </w:p>
    <w:p w14:paraId="576CB3B5" w14:textId="0212902C" w:rsidR="00887F23" w:rsidRDefault="00653862" w:rsidP="00F87859">
      <w:pPr>
        <w:pStyle w:val="Title"/>
      </w:pPr>
      <w:r>
        <w:t>Cervical Screening</w:t>
      </w:r>
    </w:p>
    <w:p w14:paraId="0036F8A8" w14:textId="3554B4B1" w:rsidR="00887F23" w:rsidRDefault="00263ACD" w:rsidP="00F87859">
      <w:pPr>
        <w:pStyle w:val="Title"/>
      </w:pPr>
      <w:r>
        <w:rPr>
          <w:rFonts w:cs="Arial"/>
          <w:noProof/>
          <w:szCs w:val="32"/>
        </w:rPr>
        <w:drawing>
          <wp:anchor distT="0" distB="0" distL="114300" distR="114300" simplePos="0" relativeHeight="251809792" behindDoc="0" locked="0" layoutInCell="1" allowOverlap="1" wp14:anchorId="46A92622" wp14:editId="2DC80E58">
            <wp:simplePos x="0" y="0"/>
            <wp:positionH relativeFrom="page">
              <wp:align>center</wp:align>
            </wp:positionH>
            <wp:positionV relativeFrom="paragraph">
              <wp:posOffset>217170</wp:posOffset>
            </wp:positionV>
            <wp:extent cx="4611600" cy="3056400"/>
            <wp:effectExtent l="0" t="0" r="0" b="4445"/>
            <wp:wrapNone/>
            <wp:docPr id="1519558906" name="Picture 4" descr="Four women smiling in a gar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58906" name="Picture 4" descr="Four women smiling in a garden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04" r="5227"/>
                    <a:stretch/>
                  </pic:blipFill>
                  <pic:spPr bwMode="auto">
                    <a:xfrm>
                      <a:off x="0" y="0"/>
                      <a:ext cx="4611600" cy="305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DE699" w14:textId="783FFFA1" w:rsidR="00887F23" w:rsidRDefault="00887F23" w:rsidP="00F87859">
      <w:pPr>
        <w:pStyle w:val="Title"/>
      </w:pPr>
    </w:p>
    <w:p w14:paraId="5CB463CF" w14:textId="54BD507A" w:rsidR="00887F23" w:rsidRDefault="00887F23" w:rsidP="00F87859">
      <w:pPr>
        <w:pStyle w:val="Title"/>
      </w:pPr>
    </w:p>
    <w:p w14:paraId="0F65D777" w14:textId="5C99A1E1" w:rsidR="00887F23" w:rsidRDefault="00887F23" w:rsidP="00F87859">
      <w:pPr>
        <w:pStyle w:val="Title"/>
      </w:pPr>
    </w:p>
    <w:p w14:paraId="07CC4F2E" w14:textId="33AA613A" w:rsidR="00263ACD" w:rsidRDefault="00F87859" w:rsidP="00330EEF">
      <w:pPr>
        <w:pStyle w:val="Datepublished"/>
      </w:pPr>
      <w:r w:rsidRPr="00F87859">
        <w:br/>
        <w:t xml:space="preserve"> </w:t>
      </w:r>
    </w:p>
    <w:p w14:paraId="43568164" w14:textId="41171F90" w:rsidR="00263ACD" w:rsidRDefault="00263ACD" w:rsidP="00263ACD">
      <w:pPr>
        <w:pStyle w:val="Title"/>
      </w:pPr>
      <w:r>
        <w:t>What you need to know</w:t>
      </w:r>
    </w:p>
    <w:p w14:paraId="0C12A86A" w14:textId="446C4E31" w:rsidR="00263ACD" w:rsidRDefault="0020707A" w:rsidP="00330EEF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3120" behindDoc="0" locked="0" layoutInCell="1" allowOverlap="1" wp14:anchorId="2AD59B44" wp14:editId="53715874">
            <wp:simplePos x="0" y="0"/>
            <wp:positionH relativeFrom="margin">
              <wp:posOffset>4794250</wp:posOffset>
            </wp:positionH>
            <wp:positionV relativeFrom="page">
              <wp:posOffset>813054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7ACD9" w14:textId="637CAFC5" w:rsidR="00BD34B6" w:rsidRDefault="00887F23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  <w:r w:rsidRPr="00570380">
        <w:t xml:space="preserve">Published: </w:t>
      </w:r>
      <w:r w:rsidR="00FE4DFD">
        <w:t xml:space="preserve">May </w:t>
      </w:r>
      <w:r w:rsidR="00263ACD">
        <w:t>2024</w:t>
      </w:r>
      <w:r w:rsidR="00BD34B6">
        <w:rPr>
          <w:rFonts w:eastAsia="Times New Roman"/>
          <w:shd w:val="clear" w:color="auto" w:fill="FFFFFF"/>
          <w:lang w:eastAsia="en-GB"/>
        </w:rPr>
        <w:t xml:space="preserve"> </w:t>
      </w:r>
    </w:p>
    <w:p w14:paraId="235BFDB5" w14:textId="732583BB" w:rsidR="0020707A" w:rsidRDefault="0020707A" w:rsidP="00330EEF">
      <w:pPr>
        <w:pStyle w:val="Datepublished"/>
        <w:rPr>
          <w:rFonts w:eastAsia="Times New Roman"/>
          <w:shd w:val="clear" w:color="auto" w:fill="FFFFFF"/>
          <w:lang w:eastAsia="en-GB"/>
        </w:rPr>
      </w:pPr>
    </w:p>
    <w:p w14:paraId="24C522C3" w14:textId="311ACCD9" w:rsidR="0020707A" w:rsidRPr="0020707A" w:rsidRDefault="0020707A" w:rsidP="0020707A">
      <w:pPr>
        <w:pStyle w:val="Datepublished"/>
        <w:jc w:val="left"/>
        <w:rPr>
          <w:b w:val="0"/>
          <w:bCs/>
          <w:sz w:val="24"/>
          <w:szCs w:val="24"/>
        </w:rPr>
      </w:pPr>
      <w:r>
        <w:rPr>
          <w:rFonts w:eastAsia="Times New Roman"/>
          <w:b w:val="0"/>
          <w:bCs/>
          <w:sz w:val="24"/>
          <w:szCs w:val="24"/>
          <w:shd w:val="clear" w:color="auto" w:fill="FFFFFF"/>
          <w:lang w:eastAsia="en-GB"/>
        </w:rPr>
        <w:t>HE1209</w:t>
      </w:r>
    </w:p>
    <w:p w14:paraId="6A06FB49" w14:textId="77777777" w:rsidR="0020707A" w:rsidRPr="00570380" w:rsidRDefault="000A3C46" w:rsidP="0020707A">
      <w:pPr>
        <w:pStyle w:val="Heading1"/>
        <w:rPr>
          <w:noProof/>
          <w:lang w:val="en-NZ" w:eastAsia="en-NZ"/>
        </w:rPr>
      </w:pPr>
      <w:r>
        <w:br w:type="page"/>
      </w:r>
      <w:bookmarkStart w:id="0" w:name="_Toc163823291"/>
      <w:r w:rsidR="0020707A">
        <w:rPr>
          <w:noProof/>
          <w:lang w:val="en-NZ" w:eastAsia="en-NZ"/>
        </w:rPr>
        <w:lastRenderedPageBreak/>
        <w:t>Before you start</w:t>
      </w:r>
      <w:bookmarkEnd w:id="0"/>
    </w:p>
    <w:p w14:paraId="34C3EC61" w14:textId="77777777" w:rsidR="003B6FB1" w:rsidRDefault="003B6FB1" w:rsidP="003B6FB1"/>
    <w:p w14:paraId="5B501B08" w14:textId="77777777" w:rsidR="003B6FB1" w:rsidRDefault="003B6FB1" w:rsidP="003B6FB1">
      <w:r w:rsidRPr="00E4165F">
        <w:rPr>
          <w:noProof/>
        </w:rPr>
        <w:drawing>
          <wp:anchor distT="0" distB="0" distL="114300" distR="114300" simplePos="0" relativeHeight="252026880" behindDoc="0" locked="0" layoutInCell="1" allowOverlap="1" wp14:anchorId="52D22B76" wp14:editId="63DA3C4F">
            <wp:simplePos x="0" y="0"/>
            <wp:positionH relativeFrom="column">
              <wp:posOffset>-152400</wp:posOffset>
            </wp:positionH>
            <wp:positionV relativeFrom="paragraph">
              <wp:posOffset>345440</wp:posOffset>
            </wp:positionV>
            <wp:extent cx="1600200" cy="1600200"/>
            <wp:effectExtent l="0" t="0" r="0" b="0"/>
            <wp:wrapNone/>
            <wp:docPr id="1312083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832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29DAEC" w14:textId="77777777" w:rsidR="003B6FB1" w:rsidRDefault="003B6FB1" w:rsidP="003B6FB1">
      <w:r>
        <w:t>Some of the information in this document may make people:</w:t>
      </w:r>
    </w:p>
    <w:p w14:paraId="7FC0617A" w14:textId="77777777" w:rsidR="003B6FB1" w:rsidRDefault="003B6FB1" w:rsidP="003B6FB1">
      <w:pPr>
        <w:pStyle w:val="Listtoplevel"/>
      </w:pPr>
      <w:r>
        <w:t>upset</w:t>
      </w:r>
    </w:p>
    <w:p w14:paraId="12688C0B" w14:textId="77777777" w:rsidR="003B6FB1" w:rsidRDefault="003B6FB1" w:rsidP="003B6FB1">
      <w:pPr>
        <w:pStyle w:val="Listtoplevel"/>
      </w:pPr>
      <w:r w:rsidRPr="00E4165F">
        <w:drawing>
          <wp:anchor distT="0" distB="0" distL="114300" distR="114300" simplePos="0" relativeHeight="252025856" behindDoc="0" locked="0" layoutInCell="1" allowOverlap="1" wp14:anchorId="464898DC" wp14:editId="6A1D1AEB">
            <wp:simplePos x="0" y="0"/>
            <wp:positionH relativeFrom="column">
              <wp:posOffset>-156845</wp:posOffset>
            </wp:positionH>
            <wp:positionV relativeFrom="paragraph">
              <wp:posOffset>720725</wp:posOffset>
            </wp:positionV>
            <wp:extent cx="1771650" cy="1771650"/>
            <wp:effectExtent l="0" t="0" r="0" b="0"/>
            <wp:wrapNone/>
            <wp:docPr id="701947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94744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orried.</w:t>
      </w:r>
    </w:p>
    <w:p w14:paraId="4FD14C40" w14:textId="77777777" w:rsidR="003B6FB1" w:rsidRDefault="003B6FB1" w:rsidP="003B6FB1"/>
    <w:p w14:paraId="2B670D51" w14:textId="77777777" w:rsidR="003B6FB1" w:rsidRDefault="003B6FB1" w:rsidP="003B6FB1">
      <w:r>
        <w:rPr>
          <w:noProof/>
        </w:rPr>
        <w:drawing>
          <wp:anchor distT="0" distB="0" distL="114300" distR="114300" simplePos="0" relativeHeight="252024832" behindDoc="0" locked="0" layoutInCell="1" allowOverlap="1" wp14:anchorId="799E91E5" wp14:editId="534FE6F1">
            <wp:simplePos x="0" y="0"/>
            <wp:positionH relativeFrom="column">
              <wp:posOffset>1154430</wp:posOffset>
            </wp:positionH>
            <wp:positionV relativeFrom="paragraph">
              <wp:posOffset>224790</wp:posOffset>
            </wp:positionV>
            <wp:extent cx="495300" cy="504638"/>
            <wp:effectExtent l="0" t="0" r="0" b="0"/>
            <wp:wrapNone/>
            <wp:docPr id="775831876" name="Graphic 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4" descr="Close with solid fill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04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769CA4" w14:textId="77777777" w:rsidR="003B6FB1" w:rsidRDefault="003B6FB1" w:rsidP="003B6FB1">
      <w:r>
        <w:t>This information is not meant to scare anyone.</w:t>
      </w:r>
    </w:p>
    <w:p w14:paraId="00640C9C" w14:textId="77777777" w:rsidR="003B6FB1" w:rsidRDefault="003B6FB1" w:rsidP="003B6FB1"/>
    <w:p w14:paraId="194465A9" w14:textId="77777777" w:rsidR="003B6FB1" w:rsidRDefault="003B6FB1" w:rsidP="003B6FB1"/>
    <w:p w14:paraId="6FFCC595" w14:textId="77777777" w:rsidR="003B6FB1" w:rsidRDefault="003B6FB1" w:rsidP="003B6FB1">
      <w:r>
        <w:rPr>
          <w:noProof/>
        </w:rPr>
        <w:drawing>
          <wp:anchor distT="0" distB="0" distL="114300" distR="114300" simplePos="0" relativeHeight="252027904" behindDoc="0" locked="0" layoutInCell="1" allowOverlap="1" wp14:anchorId="3B5B82FE" wp14:editId="40BD2324">
            <wp:simplePos x="0" y="0"/>
            <wp:positionH relativeFrom="column">
              <wp:posOffset>-28575</wp:posOffset>
            </wp:positionH>
            <wp:positionV relativeFrom="paragraph">
              <wp:posOffset>539750</wp:posOffset>
            </wp:positionV>
            <wp:extent cx="1847850" cy="1847850"/>
            <wp:effectExtent l="0" t="0" r="0" b="0"/>
            <wp:wrapNone/>
            <wp:docPr id="1723424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424302" name="Picture 172342430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worried you can talk to your:</w:t>
      </w:r>
    </w:p>
    <w:p w14:paraId="4F34CE62" w14:textId="77777777" w:rsidR="003B6FB1" w:rsidRDefault="003B6FB1" w:rsidP="003B6FB1">
      <w:pPr>
        <w:pStyle w:val="Listtoplevel"/>
      </w:pPr>
      <w:r>
        <w:t>whānau / family</w:t>
      </w:r>
    </w:p>
    <w:p w14:paraId="37DE6F2D" w14:textId="77777777" w:rsidR="003B6FB1" w:rsidRDefault="003B6FB1" w:rsidP="003B6FB1">
      <w:pPr>
        <w:pStyle w:val="Listtoplevel"/>
      </w:pPr>
      <w:r>
        <w:t>friends</w:t>
      </w:r>
    </w:p>
    <w:p w14:paraId="6B5BE890" w14:textId="77777777" w:rsidR="003B6FB1" w:rsidRDefault="003B6FB1" w:rsidP="003B6FB1">
      <w:pPr>
        <w:pStyle w:val="Listtoplevel"/>
      </w:pPr>
      <w:r>
        <w:t>doctor.</w:t>
      </w:r>
    </w:p>
    <w:p w14:paraId="0DBF05F0" w14:textId="51774DC4" w:rsidR="0020707A" w:rsidRDefault="003B6FB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E7ED8A6" w14:textId="0FC182AE" w:rsidR="000A3C46" w:rsidRPr="00330EEF" w:rsidRDefault="0020707A" w:rsidP="0020707A">
      <w:pPr>
        <w:pStyle w:val="Heading1"/>
      </w:pPr>
      <w:bookmarkStart w:id="1" w:name="_Toc163823292"/>
      <w:r>
        <w:lastRenderedPageBreak/>
        <w:t>What you will find in here</w:t>
      </w:r>
      <w:bookmarkEnd w:id="1"/>
    </w:p>
    <w:p w14:paraId="534A2DA6" w14:textId="77777777" w:rsidR="000A3C46" w:rsidRDefault="000A3C46" w:rsidP="000A3C46"/>
    <w:p w14:paraId="5FC60EDF" w14:textId="77777777" w:rsidR="000A3C46" w:rsidRDefault="000A3C46" w:rsidP="000A3C46"/>
    <w:p w14:paraId="4C356B7C" w14:textId="77777777" w:rsidR="000A3C46" w:rsidRDefault="000A3C46" w:rsidP="000A3C46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6BA3A52C" w14:textId="7FBF415C" w:rsidR="003C3802" w:rsidRDefault="00C34109" w:rsidP="003C3802">
      <w:pPr>
        <w:pStyle w:val="contentspage"/>
      </w:pPr>
      <w:r>
        <w:rPr>
          <w:noProof/>
        </w:rPr>
        <w:drawing>
          <wp:anchor distT="0" distB="0" distL="114300" distR="114300" simplePos="0" relativeHeight="251985920" behindDoc="0" locked="0" layoutInCell="1" allowOverlap="1" wp14:anchorId="190A54C1" wp14:editId="598136A4">
            <wp:simplePos x="0" y="0"/>
            <wp:positionH relativeFrom="margin">
              <wp:posOffset>0</wp:posOffset>
            </wp:positionH>
            <wp:positionV relativeFrom="page">
              <wp:posOffset>2766807</wp:posOffset>
            </wp:positionV>
            <wp:extent cx="1620000" cy="957600"/>
            <wp:effectExtent l="0" t="0" r="5715" b="0"/>
            <wp:wrapNone/>
            <wp:docPr id="153478492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20000" cy="9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E2C540" w14:textId="254FC181" w:rsidR="003C3802" w:rsidRDefault="003C3802" w:rsidP="003C3802">
      <w:pPr>
        <w:pStyle w:val="contentspage"/>
      </w:pPr>
    </w:p>
    <w:p w14:paraId="279FE55A" w14:textId="34A2825B" w:rsidR="003C3802" w:rsidRDefault="003C3802" w:rsidP="003C3802">
      <w:pPr>
        <w:pStyle w:val="contentspage"/>
      </w:pPr>
      <w:r w:rsidRPr="003C3802">
        <w:t>What this document is about</w:t>
      </w:r>
      <w:r>
        <w:tab/>
      </w:r>
      <w:r w:rsidRPr="003C3802">
        <w:t>3</w:t>
      </w:r>
    </w:p>
    <w:p w14:paraId="2A810CFE" w14:textId="08B04F4E" w:rsidR="003C3802" w:rsidRDefault="003C3802" w:rsidP="003C3802">
      <w:pPr>
        <w:pStyle w:val="contentspage"/>
      </w:pPr>
    </w:p>
    <w:p w14:paraId="20C602E3" w14:textId="6EDF0A08" w:rsidR="003C3802" w:rsidRPr="003C3802" w:rsidRDefault="00C34109" w:rsidP="003C3802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964416" behindDoc="0" locked="0" layoutInCell="1" allowOverlap="1" wp14:anchorId="333A61DA" wp14:editId="302E7D38">
            <wp:simplePos x="0" y="0"/>
            <wp:positionH relativeFrom="margin">
              <wp:posOffset>134470</wp:posOffset>
            </wp:positionH>
            <wp:positionV relativeFrom="paragraph">
              <wp:posOffset>93719</wp:posOffset>
            </wp:positionV>
            <wp:extent cx="1237129" cy="1237129"/>
            <wp:effectExtent l="0" t="0" r="1270" b="1270"/>
            <wp:wrapNone/>
            <wp:docPr id="109385302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17447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129" cy="12371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E74CE" w14:textId="64AC774B" w:rsidR="003C3802" w:rsidRDefault="003C3802" w:rsidP="003C3802">
      <w:pPr>
        <w:pStyle w:val="contentspage"/>
      </w:pPr>
      <w:r w:rsidRPr="003C3802">
        <w:t>About cervical cancer</w:t>
      </w:r>
      <w:r>
        <w:tab/>
      </w:r>
      <w:r w:rsidRPr="003C3802">
        <w:t>8</w:t>
      </w:r>
    </w:p>
    <w:p w14:paraId="1629979C" w14:textId="77777777" w:rsidR="003C3802" w:rsidRDefault="003C3802" w:rsidP="003C3802">
      <w:pPr>
        <w:pStyle w:val="contentspage"/>
      </w:pPr>
    </w:p>
    <w:p w14:paraId="159EBE1C" w14:textId="77777777" w:rsidR="003C3802" w:rsidRPr="003C3802" w:rsidRDefault="003C3802" w:rsidP="003C3802">
      <w:pPr>
        <w:pStyle w:val="contentspage"/>
      </w:pPr>
    </w:p>
    <w:p w14:paraId="5D43C4C5" w14:textId="64EC1E58" w:rsidR="003C3802" w:rsidRDefault="003C3802" w:rsidP="003C3802">
      <w:pPr>
        <w:pStyle w:val="contentspage"/>
      </w:pPr>
      <w:r w:rsidRPr="003C3802">
        <w:t>About cervical screening</w:t>
      </w:r>
      <w:r>
        <w:tab/>
      </w:r>
      <w:r w:rsidRPr="003C3802">
        <w:t>14</w:t>
      </w:r>
    </w:p>
    <w:p w14:paraId="2BAFF9D8" w14:textId="5155139F" w:rsidR="003C3802" w:rsidRDefault="00C34109" w:rsidP="003C3802">
      <w:pPr>
        <w:pStyle w:val="contentspage"/>
      </w:pPr>
      <w:r>
        <w:rPr>
          <w:noProof/>
        </w:rPr>
        <w:drawing>
          <wp:anchor distT="0" distB="0" distL="114300" distR="114300" simplePos="0" relativeHeight="251986944" behindDoc="0" locked="0" layoutInCell="1" allowOverlap="1" wp14:anchorId="60AAF27E" wp14:editId="7FEA0687">
            <wp:simplePos x="0" y="0"/>
            <wp:positionH relativeFrom="margin">
              <wp:posOffset>49</wp:posOffset>
            </wp:positionH>
            <wp:positionV relativeFrom="paragraph">
              <wp:posOffset>197485</wp:posOffset>
            </wp:positionV>
            <wp:extent cx="1465729" cy="986924"/>
            <wp:effectExtent l="0" t="0" r="1270" b="3810"/>
            <wp:wrapNone/>
            <wp:docPr id="21249645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9645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729" cy="986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7F4541" w14:textId="5A4983B0" w:rsidR="003C3802" w:rsidRPr="003C3802" w:rsidRDefault="003C3802" w:rsidP="003C3802">
      <w:pPr>
        <w:pStyle w:val="contentspage"/>
      </w:pPr>
    </w:p>
    <w:p w14:paraId="0BE0B3C7" w14:textId="784F715F" w:rsidR="003C3802" w:rsidRDefault="003C3802" w:rsidP="003C3802">
      <w:pPr>
        <w:pStyle w:val="contentspage"/>
      </w:pPr>
      <w:r w:rsidRPr="003C3802">
        <w:t>Getting tested</w:t>
      </w:r>
      <w:r>
        <w:tab/>
      </w:r>
      <w:r w:rsidRPr="003C3802">
        <w:t>16</w:t>
      </w:r>
    </w:p>
    <w:p w14:paraId="2FC893F3" w14:textId="66F19A97" w:rsidR="003C3802" w:rsidRDefault="00453990" w:rsidP="003C3802">
      <w:pPr>
        <w:pStyle w:val="contentspage"/>
      </w:pPr>
      <w:r>
        <w:rPr>
          <w:noProof/>
          <w:lang w:val="en-NZ" w:eastAsia="en-NZ"/>
        </w:rPr>
        <w:drawing>
          <wp:anchor distT="0" distB="0" distL="114300" distR="114300" simplePos="0" relativeHeight="251968512" behindDoc="0" locked="0" layoutInCell="1" allowOverlap="1" wp14:anchorId="49918769" wp14:editId="35EF4B95">
            <wp:simplePos x="0" y="0"/>
            <wp:positionH relativeFrom="margin">
              <wp:posOffset>0</wp:posOffset>
            </wp:positionH>
            <wp:positionV relativeFrom="paragraph">
              <wp:posOffset>286385</wp:posOffset>
            </wp:positionV>
            <wp:extent cx="1619885" cy="1619885"/>
            <wp:effectExtent l="0" t="0" r="5715" b="0"/>
            <wp:wrapNone/>
            <wp:docPr id="1732690406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38232" w14:textId="025A8D76" w:rsidR="003C3802" w:rsidRPr="003C3802" w:rsidRDefault="003C3802" w:rsidP="003C3802">
      <w:pPr>
        <w:pStyle w:val="contentspage"/>
      </w:pPr>
    </w:p>
    <w:p w14:paraId="465D9696" w14:textId="2A204BD3" w:rsidR="003C3802" w:rsidRPr="003C3802" w:rsidRDefault="003C3802" w:rsidP="003C3802">
      <w:pPr>
        <w:pStyle w:val="contentspage"/>
      </w:pPr>
      <w:r w:rsidRPr="003C3802">
        <w:t>More information</w:t>
      </w:r>
      <w:r>
        <w:tab/>
      </w:r>
      <w:r w:rsidRPr="003C3802">
        <w:t>19</w:t>
      </w:r>
    </w:p>
    <w:p w14:paraId="00219208" w14:textId="6C793E0E" w:rsidR="003C3802" w:rsidRPr="000A3C46" w:rsidRDefault="003C3802" w:rsidP="003C3802">
      <w:pPr>
        <w:pStyle w:val="contentspage"/>
      </w:pPr>
    </w:p>
    <w:p w14:paraId="69FE0896" w14:textId="0CE2CA6A" w:rsidR="00DE3734" w:rsidRDefault="00DE3734">
      <w:pPr>
        <w:spacing w:line="240" w:lineRule="auto"/>
        <w:ind w:left="0"/>
      </w:pPr>
      <w:r>
        <w:br w:type="page"/>
      </w:r>
    </w:p>
    <w:p w14:paraId="737C06E4" w14:textId="4C49EC8E" w:rsidR="00653862" w:rsidRDefault="00DE3734" w:rsidP="00DE3734">
      <w:pPr>
        <w:pStyle w:val="Heading1"/>
      </w:pPr>
      <w:bookmarkStart w:id="2" w:name="_Toc163823293"/>
      <w:r>
        <w:lastRenderedPageBreak/>
        <w:t>What this document is about</w:t>
      </w:r>
      <w:bookmarkEnd w:id="2"/>
    </w:p>
    <w:p w14:paraId="071366D8" w14:textId="77777777" w:rsidR="00C34109" w:rsidRDefault="00C34109" w:rsidP="00C34109">
      <w:pPr>
        <w:tabs>
          <w:tab w:val="left" w:leader="dot" w:pos="8505"/>
        </w:tabs>
        <w:ind w:left="3402" w:right="-188"/>
      </w:pPr>
    </w:p>
    <w:p w14:paraId="0E5D1E13" w14:textId="77777777" w:rsidR="00C34109" w:rsidRDefault="00C34109" w:rsidP="00C34109">
      <w:pPr>
        <w:tabs>
          <w:tab w:val="left" w:leader="dot" w:pos="8505"/>
        </w:tabs>
        <w:ind w:left="3402" w:right="-188"/>
      </w:pPr>
    </w:p>
    <w:p w14:paraId="25578753" w14:textId="77777777" w:rsidR="00C34109" w:rsidRDefault="00C34109" w:rsidP="00C34109">
      <w:pPr>
        <w:tabs>
          <w:tab w:val="left" w:leader="dot" w:pos="8505"/>
        </w:tabs>
        <w:ind w:left="3402" w:right="-188"/>
      </w:pPr>
      <w:r>
        <w:t>This document is from:</w:t>
      </w:r>
    </w:p>
    <w:p w14:paraId="29EF30C4" w14:textId="77777777" w:rsidR="00C34109" w:rsidRDefault="00C34109" w:rsidP="00C3410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2030976" behindDoc="0" locked="0" layoutInCell="1" allowOverlap="1" wp14:anchorId="7906AE56" wp14:editId="105B0AFD">
            <wp:simplePos x="0" y="0"/>
            <wp:positionH relativeFrom="margin">
              <wp:posOffset>-336476</wp:posOffset>
            </wp:positionH>
            <wp:positionV relativeFrom="page">
              <wp:posOffset>2861945</wp:posOffset>
            </wp:positionV>
            <wp:extent cx="2299447" cy="620705"/>
            <wp:effectExtent l="0" t="0" r="5715" b="8255"/>
            <wp:wrapNone/>
            <wp:docPr id="5565026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026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447" cy="620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Health New Zealand </w:t>
      </w:r>
      <w:r>
        <w:rPr>
          <w:rFonts w:cs="Arial"/>
          <w:color w:val="202124"/>
          <w:szCs w:val="32"/>
          <w:shd w:val="clear" w:color="auto" w:fill="FFFFFF"/>
        </w:rPr>
        <w:t xml:space="preserve">| </w:t>
      </w:r>
      <w:r>
        <w:t>Te Whatu Ora</w:t>
      </w:r>
    </w:p>
    <w:p w14:paraId="582E9479" w14:textId="77777777" w:rsidR="00C34109" w:rsidRDefault="00C34109" w:rsidP="00C34109">
      <w:pPr>
        <w:pStyle w:val="Listtoplevel"/>
      </w:pPr>
      <w:r>
        <w:rPr>
          <w:rFonts w:cs="Arial"/>
          <w:szCs w:val="32"/>
        </w:rPr>
        <w:drawing>
          <wp:anchor distT="0" distB="0" distL="114300" distR="114300" simplePos="0" relativeHeight="252032000" behindDoc="0" locked="0" layoutInCell="1" allowOverlap="1" wp14:anchorId="0FC13533" wp14:editId="02229C3B">
            <wp:simplePos x="0" y="0"/>
            <wp:positionH relativeFrom="margin">
              <wp:posOffset>-134620</wp:posOffset>
            </wp:positionH>
            <wp:positionV relativeFrom="page">
              <wp:posOffset>3657414</wp:posOffset>
            </wp:positionV>
            <wp:extent cx="1910802" cy="1129553"/>
            <wp:effectExtent l="0" t="0" r="0" b="0"/>
            <wp:wrapNone/>
            <wp:docPr id="105887518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8751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910802" cy="1129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National Cervical Screening Programme.</w:t>
      </w:r>
    </w:p>
    <w:p w14:paraId="0E02D02C" w14:textId="77777777" w:rsidR="00C34109" w:rsidRDefault="00C34109" w:rsidP="00C34109"/>
    <w:p w14:paraId="1CF8DA7D" w14:textId="77777777" w:rsidR="00C34109" w:rsidRDefault="00C34109" w:rsidP="00C34109"/>
    <w:p w14:paraId="11E2B139" w14:textId="77777777" w:rsidR="00C34109" w:rsidRPr="00DE3734" w:rsidRDefault="00C34109" w:rsidP="00C34109">
      <w:pPr>
        <w:ind w:right="-188"/>
      </w:pPr>
      <w:r>
        <w:rPr>
          <w:noProof/>
        </w:rPr>
        <w:drawing>
          <wp:anchor distT="0" distB="0" distL="114300" distR="114300" simplePos="0" relativeHeight="252033024" behindDoc="0" locked="0" layoutInCell="1" allowOverlap="1" wp14:anchorId="04D0277A" wp14:editId="408734F6">
            <wp:simplePos x="0" y="0"/>
            <wp:positionH relativeFrom="margin">
              <wp:posOffset>27940</wp:posOffset>
            </wp:positionH>
            <wp:positionV relativeFrom="page">
              <wp:posOffset>5514975</wp:posOffset>
            </wp:positionV>
            <wp:extent cx="1611143" cy="1514475"/>
            <wp:effectExtent l="0" t="0" r="8255" b="0"/>
            <wp:wrapNone/>
            <wp:docPr id="9562929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143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t is about </w:t>
      </w:r>
      <w:r w:rsidRPr="00141079">
        <w:rPr>
          <w:b/>
          <w:bCs/>
        </w:rPr>
        <w:t>cervical cancer</w:t>
      </w:r>
      <w:r>
        <w:rPr>
          <w:b/>
          <w:bCs/>
        </w:rPr>
        <w:t xml:space="preserve"> screening</w:t>
      </w:r>
      <w:r>
        <w:t>.</w:t>
      </w:r>
    </w:p>
    <w:p w14:paraId="40B599F2" w14:textId="77777777" w:rsidR="00C34109" w:rsidRDefault="00C34109" w:rsidP="00C34109"/>
    <w:p w14:paraId="11DFA246" w14:textId="77777777" w:rsidR="00C34109" w:rsidRDefault="00C34109" w:rsidP="00C34109"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1" locked="0" layoutInCell="1" allowOverlap="1" wp14:anchorId="1E079056" wp14:editId="2338E8AB">
                <wp:simplePos x="0" y="0"/>
                <wp:positionH relativeFrom="column">
                  <wp:posOffset>2160270</wp:posOffset>
                </wp:positionH>
                <wp:positionV relativeFrom="paragraph">
                  <wp:posOffset>238125</wp:posOffset>
                </wp:positionV>
                <wp:extent cx="3600000" cy="1148400"/>
                <wp:effectExtent l="0" t="0" r="0" b="0"/>
                <wp:wrapNone/>
                <wp:docPr id="16282505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14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1D8A5D" id="Rectangle 8" o:spid="_x0000_s1026" style="position:absolute;margin-left:170.1pt;margin-top:18.75pt;width:283.45pt;height:90.45pt;z-index:-25128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" fillcolor="#4472c4 [3204]" stroked="f" strokeweight="1pt">
                <v:fill opacity="13107f"/>
              </v:rect>
            </w:pict>
          </mc:Fallback>
        </mc:AlternateContent>
      </w:r>
    </w:p>
    <w:p w14:paraId="4B61043D" w14:textId="77777777" w:rsidR="00C34109" w:rsidRPr="00DE3734" w:rsidRDefault="00C34109" w:rsidP="00C34109">
      <w:r>
        <w:rPr>
          <w:b/>
          <w:bCs/>
        </w:rPr>
        <w:t>Screening</w:t>
      </w:r>
      <w:r>
        <w:t xml:space="preserve"> is a test to find people who have a higher chance of getting </w:t>
      </w:r>
      <w:r w:rsidRPr="00DE3734">
        <w:rPr>
          <w:b/>
          <w:bCs/>
        </w:rPr>
        <w:t>cancer</w:t>
      </w:r>
      <w:r>
        <w:t>.</w:t>
      </w:r>
    </w:p>
    <w:p w14:paraId="63EC6376" w14:textId="77777777" w:rsidR="00C34109" w:rsidRDefault="00C34109" w:rsidP="00C34109"/>
    <w:p w14:paraId="7EB094C2" w14:textId="77777777" w:rsidR="00C34109" w:rsidRDefault="00C34109" w:rsidP="00C34109"/>
    <w:p w14:paraId="5747D016" w14:textId="77777777" w:rsidR="00C34109" w:rsidRDefault="00C34109" w:rsidP="00C34109">
      <w:pPr>
        <w:spacing w:line="240" w:lineRule="auto"/>
        <w:ind w:left="0"/>
      </w:pPr>
      <w:r>
        <w:br w:type="page"/>
      </w:r>
    </w:p>
    <w:p w14:paraId="62599C0B" w14:textId="55D97891" w:rsidR="00DE3734" w:rsidRDefault="000D1B98" w:rsidP="00DE3734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62016" behindDoc="0" locked="0" layoutInCell="1" allowOverlap="1" wp14:anchorId="2E1C25FE" wp14:editId="70B090B6">
            <wp:simplePos x="0" y="0"/>
            <wp:positionH relativeFrom="margin">
              <wp:posOffset>107576</wp:posOffset>
            </wp:positionH>
            <wp:positionV relativeFrom="paragraph">
              <wp:posOffset>-228600</wp:posOffset>
            </wp:positionV>
            <wp:extent cx="1371600" cy="1097280"/>
            <wp:effectExtent l="0" t="0" r="0" b="7620"/>
            <wp:wrapNone/>
            <wp:docPr id="172014074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4074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rPr>
          <w:noProof/>
        </w:rPr>
        <mc:AlternateContent>
          <mc:Choice Requires="wps">
            <w:drawing>
              <wp:anchor distT="0" distB="0" distL="114300" distR="114300" simplePos="0" relativeHeight="251826176" behindDoc="1" locked="0" layoutInCell="1" allowOverlap="1" wp14:anchorId="4E4D42AC" wp14:editId="5ED66378">
                <wp:simplePos x="0" y="0"/>
                <wp:positionH relativeFrom="column">
                  <wp:posOffset>2159000</wp:posOffset>
                </wp:positionH>
                <wp:positionV relativeFrom="paragraph">
                  <wp:posOffset>-116840</wp:posOffset>
                </wp:positionV>
                <wp:extent cx="3600000" cy="805815"/>
                <wp:effectExtent l="0" t="0" r="0" b="0"/>
                <wp:wrapNone/>
                <wp:docPr id="131994717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058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5F6DD" id="Rectangle 8" o:spid="_x0000_s1026" style="position:absolute;margin-left:170pt;margin-top:-9.2pt;width:283.45pt;height:63.45pt;z-index:-2514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" fillcolor="#4472c4 [3204]" stroked="f" strokeweight="1pt">
                <v:fill opacity="13107f"/>
              </v:rect>
            </w:pict>
          </mc:Fallback>
        </mc:AlternateContent>
      </w:r>
      <w:r w:rsidR="00DE3734">
        <w:rPr>
          <w:b/>
          <w:bCs/>
        </w:rPr>
        <w:t>Cancer</w:t>
      </w:r>
      <w:r w:rsidR="00DE3734">
        <w:t xml:space="preserve"> is a disease that can make people very sick.</w:t>
      </w:r>
    </w:p>
    <w:p w14:paraId="21BC6286" w14:textId="343324B7" w:rsidR="00DE3734" w:rsidRDefault="00DE3734" w:rsidP="00DE3734"/>
    <w:p w14:paraId="075AF741" w14:textId="45ACF606" w:rsidR="00DE3734" w:rsidRDefault="000D1B98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63040" behindDoc="0" locked="0" layoutInCell="1" allowOverlap="1" wp14:anchorId="6E377FB9" wp14:editId="7A67C237">
            <wp:simplePos x="0" y="0"/>
            <wp:positionH relativeFrom="margin">
              <wp:posOffset>1</wp:posOffset>
            </wp:positionH>
            <wp:positionV relativeFrom="paragraph">
              <wp:posOffset>77994</wp:posOffset>
            </wp:positionV>
            <wp:extent cx="1479176" cy="1479176"/>
            <wp:effectExtent l="0" t="0" r="0" b="0"/>
            <wp:wrapNone/>
            <wp:docPr id="134325074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50746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481" cy="1480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D5D645" w14:textId="576824E1" w:rsidR="00DE3734" w:rsidRDefault="00DE3734" w:rsidP="00DE3734">
      <w:r>
        <w:t>Sometimes cancer can make people so sick they die.</w:t>
      </w:r>
    </w:p>
    <w:p w14:paraId="221ED19A" w14:textId="022D4F65" w:rsidR="00DE3734" w:rsidRDefault="00DE3734" w:rsidP="00DE3734"/>
    <w:p w14:paraId="410E3A6E" w14:textId="63B56F69" w:rsidR="00DE3734" w:rsidRDefault="00DE3734" w:rsidP="00DE3734"/>
    <w:p w14:paraId="2C158223" w14:textId="6C26BA1C" w:rsidR="00DE3734" w:rsidRDefault="00BB6D7C" w:rsidP="00DE3734">
      <w:r>
        <w:rPr>
          <w:noProof/>
        </w:rPr>
        <w:drawing>
          <wp:anchor distT="0" distB="0" distL="114300" distR="114300" simplePos="0" relativeHeight="251993088" behindDoc="0" locked="0" layoutInCell="1" allowOverlap="1" wp14:anchorId="0CFD67B6" wp14:editId="4E1A0301">
            <wp:simplePos x="0" y="0"/>
            <wp:positionH relativeFrom="margin">
              <wp:posOffset>107576</wp:posOffset>
            </wp:positionH>
            <wp:positionV relativeFrom="page">
              <wp:posOffset>4037928</wp:posOffset>
            </wp:positionV>
            <wp:extent cx="1619885" cy="1522730"/>
            <wp:effectExtent l="0" t="0" r="5715" b="1270"/>
            <wp:wrapNone/>
            <wp:docPr id="4507115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115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734">
        <w:t xml:space="preserve">Your body is made of lots of tiny pieces called </w:t>
      </w:r>
      <w:r w:rsidR="00DE3734" w:rsidRPr="0083795C">
        <w:t>cells.</w:t>
      </w:r>
    </w:p>
    <w:p w14:paraId="06BE81AC" w14:textId="5BDA98DA" w:rsidR="00DE3734" w:rsidRDefault="00DE3734" w:rsidP="00DE3734"/>
    <w:p w14:paraId="5D8D5190" w14:textId="11F7DFF8" w:rsidR="00DE3734" w:rsidRDefault="00DE3734" w:rsidP="00DE3734"/>
    <w:p w14:paraId="4EF7274F" w14:textId="1D10C445" w:rsidR="00DE3734" w:rsidRPr="00DE3734" w:rsidRDefault="00DE3734" w:rsidP="00DE3734">
      <w:r>
        <w:t>Sometimes these cells can go wrong.</w:t>
      </w:r>
    </w:p>
    <w:p w14:paraId="734B2D3F" w14:textId="68F17C2A" w:rsidR="00DE3734" w:rsidRDefault="00DE3734" w:rsidP="00DE3734"/>
    <w:p w14:paraId="5DF52047" w14:textId="747AF2AD" w:rsidR="00DE3734" w:rsidRDefault="00756A3C" w:rsidP="00DE3734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72608" behindDoc="0" locked="0" layoutInCell="1" allowOverlap="1" wp14:anchorId="4F1AB929" wp14:editId="3A83C746">
            <wp:simplePos x="0" y="0"/>
            <wp:positionH relativeFrom="margin">
              <wp:posOffset>-319091</wp:posOffset>
            </wp:positionH>
            <wp:positionV relativeFrom="paragraph">
              <wp:posOffset>122555</wp:posOffset>
            </wp:positionV>
            <wp:extent cx="2087807" cy="1062318"/>
            <wp:effectExtent l="0" t="0" r="8255" b="5080"/>
            <wp:wrapNone/>
            <wp:docPr id="5456063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63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1"/>
                    <a:stretch/>
                  </pic:blipFill>
                  <pic:spPr bwMode="auto">
                    <a:xfrm>
                      <a:off x="0" y="0"/>
                      <a:ext cx="2087807" cy="1062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38CE4" w14:textId="43A0D622" w:rsidR="00DE3734" w:rsidRDefault="00141079" w:rsidP="00DE3734">
      <w:r>
        <w:t>Cancer starts when cells grow out of control.</w:t>
      </w:r>
    </w:p>
    <w:p w14:paraId="3C971B81" w14:textId="049F9545" w:rsidR="00141079" w:rsidRDefault="00141079" w:rsidP="00DE3734"/>
    <w:p w14:paraId="0259BE6A" w14:textId="75E9BEBD" w:rsidR="00141079" w:rsidRDefault="00141079" w:rsidP="00DE3734"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1" locked="0" layoutInCell="1" allowOverlap="1" wp14:anchorId="38955448" wp14:editId="61B2E48F">
                <wp:simplePos x="0" y="0"/>
                <wp:positionH relativeFrom="column">
                  <wp:posOffset>2159000</wp:posOffset>
                </wp:positionH>
                <wp:positionV relativeFrom="paragraph">
                  <wp:posOffset>244475</wp:posOffset>
                </wp:positionV>
                <wp:extent cx="3600000" cy="917575"/>
                <wp:effectExtent l="0" t="0" r="0" b="0"/>
                <wp:wrapNone/>
                <wp:docPr id="107524070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917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81860" id="Rectangle 8" o:spid="_x0000_s1026" style="position:absolute;margin-left:170pt;margin-top:19.25pt;width:283.45pt;height:72.25pt;z-index:-2514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" fillcolor="#4472c4 [3204]" stroked="f" strokeweight="1pt">
                <v:fill opacity="13107f"/>
              </v:rect>
            </w:pict>
          </mc:Fallback>
        </mc:AlternateContent>
      </w:r>
    </w:p>
    <w:p w14:paraId="0A383C21" w14:textId="2F81BEDF" w:rsidR="00141079" w:rsidRDefault="00BB6D7C" w:rsidP="00DE3734">
      <w:r>
        <w:rPr>
          <w:b/>
          <w:bCs/>
          <w:noProof/>
        </w:rPr>
        <w:drawing>
          <wp:anchor distT="0" distB="0" distL="114300" distR="114300" simplePos="0" relativeHeight="251995136" behindDoc="0" locked="0" layoutInCell="1" allowOverlap="1" wp14:anchorId="757C3FCE" wp14:editId="53059000">
            <wp:simplePos x="0" y="0"/>
            <wp:positionH relativeFrom="margin">
              <wp:posOffset>-231070</wp:posOffset>
            </wp:positionH>
            <wp:positionV relativeFrom="paragraph">
              <wp:posOffset>346075</wp:posOffset>
            </wp:positionV>
            <wp:extent cx="1996070" cy="1667435"/>
            <wp:effectExtent l="0" t="0" r="4445" b="9525"/>
            <wp:wrapNone/>
            <wp:docPr id="19148153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070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rPr>
          <w:b/>
          <w:bCs/>
        </w:rPr>
        <w:t>Cervical cancer</w:t>
      </w:r>
      <w:r w:rsidR="00141079">
        <w:t xml:space="preserve"> is cancer that happens in your </w:t>
      </w:r>
      <w:r w:rsidR="00141079" w:rsidRPr="00141079">
        <w:rPr>
          <w:b/>
          <w:bCs/>
        </w:rPr>
        <w:t>cervix</w:t>
      </w:r>
      <w:r w:rsidR="00141079">
        <w:t>.</w:t>
      </w:r>
    </w:p>
    <w:p w14:paraId="0C07BFE6" w14:textId="4AEE355B" w:rsidR="00141079" w:rsidRDefault="00141079" w:rsidP="00DE3734">
      <w:pPr>
        <w:rPr>
          <w:noProof/>
        </w:rPr>
      </w:pPr>
    </w:p>
    <w:p w14:paraId="458CD916" w14:textId="2A7167E3" w:rsidR="00141079" w:rsidRDefault="00141079" w:rsidP="00DE373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03697261" wp14:editId="26F7265B">
                <wp:simplePos x="0" y="0"/>
                <wp:positionH relativeFrom="column">
                  <wp:posOffset>2159000</wp:posOffset>
                </wp:positionH>
                <wp:positionV relativeFrom="page">
                  <wp:posOffset>8844916</wp:posOffset>
                </wp:positionV>
                <wp:extent cx="3599815" cy="914400"/>
                <wp:effectExtent l="0" t="0" r="0" b="0"/>
                <wp:wrapNone/>
                <wp:docPr id="106718257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91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4DBFF" id="Rectangle 8" o:spid="_x0000_s1026" style="position:absolute;margin-left:170pt;margin-top:696.45pt;width:283.45pt;height:1in;z-index:-2514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54DAA8F9" w14:textId="12AC9FB1" w:rsidR="00141079" w:rsidRDefault="00141079" w:rsidP="00DE3734">
      <w:pPr>
        <w:rPr>
          <w:noProof/>
        </w:rPr>
      </w:pPr>
      <w:r>
        <w:rPr>
          <w:noProof/>
        </w:rPr>
        <w:t xml:space="preserve">The </w:t>
      </w:r>
      <w:r>
        <w:rPr>
          <w:b/>
          <w:bCs/>
          <w:noProof/>
        </w:rPr>
        <w:t>cervix</w:t>
      </w:r>
      <w:r>
        <w:rPr>
          <w:noProof/>
        </w:rPr>
        <w:t xml:space="preserve"> is inside your body at the top of your </w:t>
      </w:r>
      <w:r>
        <w:rPr>
          <w:b/>
          <w:bCs/>
          <w:noProof/>
        </w:rPr>
        <w:t>vagina</w:t>
      </w:r>
      <w:r>
        <w:rPr>
          <w:noProof/>
        </w:rPr>
        <w:t>.</w:t>
      </w:r>
    </w:p>
    <w:p w14:paraId="447D4EB2" w14:textId="65471D7C" w:rsidR="00141079" w:rsidRDefault="00960C7B" w:rsidP="00DE3734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61E382F6" wp14:editId="47952118">
                <wp:simplePos x="0" y="0"/>
                <wp:positionH relativeFrom="column">
                  <wp:posOffset>2159000</wp:posOffset>
                </wp:positionH>
                <wp:positionV relativeFrom="page">
                  <wp:posOffset>685801</wp:posOffset>
                </wp:positionV>
                <wp:extent cx="3599815" cy="5177790"/>
                <wp:effectExtent l="0" t="0" r="0" b="3810"/>
                <wp:wrapNone/>
                <wp:docPr id="137244657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1777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6FA600" id="Rectangle 8" o:spid="_x0000_s1026" style="position:absolute;margin-left:170pt;margin-top:54pt;width:283.45pt;height:407.7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" fillcolor="#4472c4 [3204]" stroked="f" strokeweight="1pt">
                <v:fill opacity="13107f"/>
                <w10:wrap anchory="page"/>
              </v:rect>
            </w:pict>
          </mc:Fallback>
        </mc:AlternateContent>
      </w:r>
      <w:r w:rsidR="00D11573">
        <w:rPr>
          <w:noProof/>
        </w:rPr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10886D39" wp14:editId="7C921B2A">
                <wp:simplePos x="0" y="0"/>
                <wp:positionH relativeFrom="column">
                  <wp:posOffset>-15240</wp:posOffset>
                </wp:positionH>
                <wp:positionV relativeFrom="paragraph">
                  <wp:posOffset>-142186</wp:posOffset>
                </wp:positionV>
                <wp:extent cx="1635383" cy="1062237"/>
                <wp:effectExtent l="0" t="0" r="3175" b="0"/>
                <wp:wrapNone/>
                <wp:docPr id="1594905928" name="Group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5383" cy="1062237"/>
                          <a:chOff x="0" y="0"/>
                          <a:chExt cx="1635383" cy="1062237"/>
                        </a:xfrm>
                      </wpg:grpSpPr>
                      <pic:pic xmlns:pic="http://schemas.openxmlformats.org/drawingml/2006/picture">
                        <pic:nvPicPr>
                          <pic:cNvPr id="602862442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485" r="11398" b="35537"/>
                          <a:stretch/>
                        </pic:blipFill>
                        <pic:spPr bwMode="auto">
                          <a:xfrm>
                            <a:off x="15498" y="0"/>
                            <a:ext cx="1619885" cy="885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2155533" name="Graphic 17" descr="Arrow: Anti-clockwise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8197"/>
                            <a:ext cx="574040" cy="5740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653921" id="Group 18" o:spid="_x0000_s1026" alt="&quot;&quot;" style="position:absolute;margin-left:-1.2pt;margin-top:-11.2pt;width:128.75pt;height:83.65pt;z-index:251876352" coordsize="16353,1062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">
                <v:shape id="Picture 16" o:spid="_x0000_s1027" type="#_x0000_t75" style="position:absolute;left:154;width:16199;height:8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">
                  <v:imagedata r:id="rId39" o:title="" cropbottom="23290f" cropleft="7527f" cropright="7470f"/>
                </v:shape>
                <v:shape id="Graphic 17" o:spid="_x0000_s1028" type="#_x0000_t75" alt="Arrow: Anti-clockwise curve with solid fill" style="position:absolute;top:4881;width:5740;height:5741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">
                  <v:imagedata r:id="rId40" o:title=" Anti-clockwise curve with solid fill"/>
                </v:shape>
              </v:group>
            </w:pict>
          </mc:Fallback>
        </mc:AlternateContent>
      </w:r>
      <w:r w:rsidR="00141079">
        <w:rPr>
          <w:noProof/>
        </w:rPr>
        <w:t xml:space="preserve">People use different words for their </w:t>
      </w:r>
      <w:r w:rsidR="00141079">
        <w:rPr>
          <w:b/>
          <w:bCs/>
          <w:noProof/>
        </w:rPr>
        <w:t>vagina</w:t>
      </w:r>
      <w:r w:rsidR="00141079">
        <w:rPr>
          <w:noProof/>
        </w:rPr>
        <w:t xml:space="preserve"> like:</w:t>
      </w:r>
    </w:p>
    <w:p w14:paraId="4DD39B08" w14:textId="7F133BC2" w:rsidR="00141079" w:rsidRDefault="00C34109" w:rsidP="0014107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974656" behindDoc="0" locked="0" layoutInCell="1" allowOverlap="1" wp14:anchorId="7592A33D" wp14:editId="71CA3802">
            <wp:simplePos x="0" y="0"/>
            <wp:positionH relativeFrom="margin">
              <wp:posOffset>0</wp:posOffset>
            </wp:positionH>
            <wp:positionV relativeFrom="page">
              <wp:posOffset>2228029</wp:posOffset>
            </wp:positionV>
            <wp:extent cx="1619885" cy="1619885"/>
            <wp:effectExtent l="0" t="0" r="0" b="0"/>
            <wp:wrapNone/>
            <wp:docPr id="95644113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4113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>front bottom</w:t>
      </w:r>
    </w:p>
    <w:p w14:paraId="7732D9CC" w14:textId="2C8B8252" w:rsidR="00141079" w:rsidRDefault="00141079" w:rsidP="000D1B98">
      <w:pPr>
        <w:pStyle w:val="Listtoplevel"/>
      </w:pPr>
      <w:r>
        <w:t>fanny</w:t>
      </w:r>
    </w:p>
    <w:p w14:paraId="1A89894C" w14:textId="45B2EAB1" w:rsidR="00141079" w:rsidRDefault="00141079" w:rsidP="00141079">
      <w:pPr>
        <w:pStyle w:val="Listtoplevel"/>
      </w:pPr>
      <w:r>
        <w:t>down below</w:t>
      </w:r>
    </w:p>
    <w:p w14:paraId="14115212" w14:textId="50CBD8A5" w:rsidR="00141079" w:rsidRDefault="00141079" w:rsidP="00141079">
      <w:pPr>
        <w:pStyle w:val="Listtoplevel"/>
      </w:pPr>
      <w:r>
        <w:t>private parts.</w:t>
      </w:r>
    </w:p>
    <w:p w14:paraId="23CA1FDE" w14:textId="2E54A169" w:rsidR="00141079" w:rsidRDefault="00BB6D7C" w:rsidP="00141079">
      <w:r>
        <w:rPr>
          <w:b/>
          <w:bCs/>
          <w:noProof/>
        </w:rPr>
        <w:drawing>
          <wp:anchor distT="0" distB="0" distL="114300" distR="114300" simplePos="0" relativeHeight="251997184" behindDoc="0" locked="0" layoutInCell="1" allowOverlap="1" wp14:anchorId="405BC292" wp14:editId="2BD1FDA7">
            <wp:simplePos x="0" y="0"/>
            <wp:positionH relativeFrom="margin">
              <wp:posOffset>0</wp:posOffset>
            </wp:positionH>
            <wp:positionV relativeFrom="paragraph">
              <wp:posOffset>181008</wp:posOffset>
            </wp:positionV>
            <wp:extent cx="1619885" cy="1353185"/>
            <wp:effectExtent l="0" t="0" r="5715" b="5715"/>
            <wp:wrapNone/>
            <wp:docPr id="197291728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38C0D" w14:textId="5864CE8B" w:rsidR="00141079" w:rsidRDefault="00141079" w:rsidP="00141079"/>
    <w:p w14:paraId="5C889EC7" w14:textId="4C39BD4A" w:rsidR="00141079" w:rsidRDefault="00141079" w:rsidP="00141079">
      <w:r>
        <w:t>The vagina is the part that is inside your body.</w:t>
      </w:r>
    </w:p>
    <w:p w14:paraId="51886FC6" w14:textId="77777777" w:rsidR="00756A3C" w:rsidRDefault="00756A3C" w:rsidP="00141079"/>
    <w:p w14:paraId="575D6386" w14:textId="34BFEBE3" w:rsidR="00141079" w:rsidRDefault="00141079">
      <w:pPr>
        <w:spacing w:line="240" w:lineRule="auto"/>
        <w:ind w:left="0"/>
      </w:pPr>
      <w:r>
        <w:br w:type="page"/>
      </w:r>
    </w:p>
    <w:p w14:paraId="41C945FF" w14:textId="4B05DEC5" w:rsidR="00141079" w:rsidRDefault="00D11573" w:rsidP="00141079">
      <w:r>
        <w:rPr>
          <w:noProof/>
        </w:rPr>
        <w:lastRenderedPageBreak/>
        <w:drawing>
          <wp:anchor distT="0" distB="0" distL="114300" distR="114300" simplePos="0" relativeHeight="251878400" behindDoc="0" locked="0" layoutInCell="1" allowOverlap="1" wp14:anchorId="44F4F2DA" wp14:editId="1C0DF64F">
            <wp:simplePos x="0" y="0"/>
            <wp:positionH relativeFrom="margin">
              <wp:posOffset>0</wp:posOffset>
            </wp:positionH>
            <wp:positionV relativeFrom="page">
              <wp:posOffset>858186</wp:posOffset>
            </wp:positionV>
            <wp:extent cx="1620000" cy="1090800"/>
            <wp:effectExtent l="0" t="0" r="5715" b="1905"/>
            <wp:wrapNone/>
            <wp:docPr id="194975687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756874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18"/>
                    <a:stretch/>
                  </pic:blipFill>
                  <pic:spPr bwMode="auto"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>You should get screened for cervical cancer if you</w:t>
      </w:r>
      <w:r w:rsidR="0083795C">
        <w:t xml:space="preserve"> are a woman / person with a cervix </w:t>
      </w:r>
      <w:r w:rsidR="00B7204B">
        <w:t>who</w:t>
      </w:r>
      <w:r w:rsidR="00141079">
        <w:t>:</w:t>
      </w:r>
    </w:p>
    <w:p w14:paraId="47FE454C" w14:textId="0BBEF2E3" w:rsidR="00141079" w:rsidRDefault="0083795C" w:rsidP="0014107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872256" behindDoc="0" locked="0" layoutInCell="1" allowOverlap="1" wp14:anchorId="053B4B66" wp14:editId="342AC88C">
            <wp:simplePos x="0" y="0"/>
            <wp:positionH relativeFrom="margin">
              <wp:posOffset>0</wp:posOffset>
            </wp:positionH>
            <wp:positionV relativeFrom="page">
              <wp:posOffset>2494101</wp:posOffset>
            </wp:positionV>
            <wp:extent cx="1619885" cy="1054735"/>
            <wp:effectExtent l="0" t="0" r="5715" b="0"/>
            <wp:wrapNone/>
            <wp:docPr id="65131853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1853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204B">
        <w:t>is</w:t>
      </w:r>
      <w:r w:rsidR="00141079">
        <w:t xml:space="preserve"> from 25 to 69 years old</w:t>
      </w:r>
    </w:p>
    <w:p w14:paraId="0DF0E08D" w14:textId="2B61FB48" w:rsidR="00141079" w:rsidRDefault="00141079" w:rsidP="00141079">
      <w:pPr>
        <w:pStyle w:val="Listtoplevel"/>
      </w:pPr>
      <w:r>
        <w:t>ha</w:t>
      </w:r>
      <w:r w:rsidR="00B7204B">
        <w:t>s</w:t>
      </w:r>
      <w:r>
        <w:t xml:space="preserve"> ever had sex with another person.</w:t>
      </w:r>
    </w:p>
    <w:p w14:paraId="50B8FE17" w14:textId="05213827" w:rsidR="00141079" w:rsidRDefault="008A79FA" w:rsidP="0014107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0448" behindDoc="0" locked="0" layoutInCell="1" allowOverlap="1" wp14:anchorId="222188A8" wp14:editId="6766BEEE">
            <wp:simplePos x="0" y="0"/>
            <wp:positionH relativeFrom="margin">
              <wp:posOffset>1</wp:posOffset>
            </wp:positionH>
            <wp:positionV relativeFrom="paragraph">
              <wp:posOffset>151094</wp:posOffset>
            </wp:positionV>
            <wp:extent cx="1277470" cy="1277470"/>
            <wp:effectExtent l="0" t="0" r="0" b="0"/>
            <wp:wrapNone/>
            <wp:docPr id="1787514247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14247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097" cy="1280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F277E9" w14:textId="6FAE19D0" w:rsidR="00141079" w:rsidRDefault="00141079" w:rsidP="00141079"/>
    <w:p w14:paraId="5A048225" w14:textId="7EF51351" w:rsidR="00141079" w:rsidRDefault="00141079" w:rsidP="00141079">
      <w:r>
        <w:t>Most people should get screened every 5 years.</w:t>
      </w:r>
    </w:p>
    <w:p w14:paraId="694FD9FB" w14:textId="6F10810C" w:rsidR="00141079" w:rsidRDefault="00141079" w:rsidP="00141079"/>
    <w:p w14:paraId="04D669A4" w14:textId="67339448" w:rsidR="00141079" w:rsidRDefault="00C34109" w:rsidP="0014107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79424" behindDoc="0" locked="0" layoutInCell="1" allowOverlap="1" wp14:anchorId="6FFDB812" wp14:editId="38BA0E09">
            <wp:simplePos x="0" y="0"/>
            <wp:positionH relativeFrom="margin">
              <wp:posOffset>0</wp:posOffset>
            </wp:positionH>
            <wp:positionV relativeFrom="paragraph">
              <wp:posOffset>106120</wp:posOffset>
            </wp:positionV>
            <wp:extent cx="1392853" cy="1048871"/>
            <wp:effectExtent l="0" t="0" r="0" b="0"/>
            <wp:wrapNone/>
            <wp:docPr id="31878355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8355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853" cy="1048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427BC" w14:textId="57616AA9" w:rsidR="00141079" w:rsidRDefault="00141079" w:rsidP="00141079">
      <w:r>
        <w:t>Some people need to get screened more often.</w:t>
      </w:r>
    </w:p>
    <w:p w14:paraId="416B8AEF" w14:textId="77777777" w:rsidR="00141079" w:rsidRDefault="00141079" w:rsidP="00141079"/>
    <w:p w14:paraId="6A258CAC" w14:textId="62BC4E6F" w:rsidR="00141079" w:rsidRDefault="00141079">
      <w:pPr>
        <w:spacing w:line="240" w:lineRule="auto"/>
        <w:ind w:left="0"/>
      </w:pPr>
      <w:r>
        <w:br w:type="page"/>
      </w:r>
    </w:p>
    <w:p w14:paraId="3D0AD086" w14:textId="16F986A6" w:rsidR="00141079" w:rsidRDefault="00BB6D7C" w:rsidP="00141079">
      <w:r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7DAF44A0" wp14:editId="2066A1B3">
            <wp:simplePos x="0" y="0"/>
            <wp:positionH relativeFrom="margin">
              <wp:posOffset>-235207</wp:posOffset>
            </wp:positionH>
            <wp:positionV relativeFrom="page">
              <wp:posOffset>914400</wp:posOffset>
            </wp:positionV>
            <wp:extent cx="1855952" cy="1290918"/>
            <wp:effectExtent l="0" t="0" r="0" b="5080"/>
            <wp:wrapNone/>
            <wp:docPr id="509854417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20532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952" cy="1290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 xml:space="preserve">If you have had a </w:t>
      </w:r>
      <w:r w:rsidR="00141079">
        <w:rPr>
          <w:b/>
          <w:bCs/>
        </w:rPr>
        <w:t>hysterectomy</w:t>
      </w:r>
      <w:r w:rsidR="00141079">
        <w:t xml:space="preserve"> you should ask your doctor if you need to do screening.</w:t>
      </w:r>
    </w:p>
    <w:p w14:paraId="3C922118" w14:textId="3620B8B4" w:rsidR="00141079" w:rsidRDefault="00141079" w:rsidP="00141079"/>
    <w:p w14:paraId="6E51F2F3" w14:textId="54097053" w:rsidR="00141079" w:rsidRDefault="006D4FDF" w:rsidP="00141079"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3A71A407" wp14:editId="47DBD30F">
                <wp:simplePos x="0" y="0"/>
                <wp:positionH relativeFrom="column">
                  <wp:posOffset>2159000</wp:posOffset>
                </wp:positionH>
                <wp:positionV relativeFrom="page">
                  <wp:posOffset>2527300</wp:posOffset>
                </wp:positionV>
                <wp:extent cx="3600000" cy="2294890"/>
                <wp:effectExtent l="0" t="0" r="0" b="3810"/>
                <wp:wrapNone/>
                <wp:docPr id="80076403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948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9BA4DC" id="Rectangle 8" o:spid="_x0000_s1026" style="position:absolute;margin-left:170pt;margin-top:199pt;width:283.45pt;height:180.7pt;z-index:-2514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CE9CEC6" w14:textId="2BAF8917" w:rsidR="00141079" w:rsidRDefault="008A79FA" w:rsidP="00141079">
      <w:r>
        <w:rPr>
          <w:noProof/>
        </w:rPr>
        <w:drawing>
          <wp:anchor distT="0" distB="0" distL="114300" distR="114300" simplePos="0" relativeHeight="251882496" behindDoc="0" locked="0" layoutInCell="1" allowOverlap="1" wp14:anchorId="12D144BC" wp14:editId="0B27A056">
            <wp:simplePos x="0" y="0"/>
            <wp:positionH relativeFrom="margin">
              <wp:posOffset>-67235</wp:posOffset>
            </wp:positionH>
            <wp:positionV relativeFrom="page">
              <wp:posOffset>2979047</wp:posOffset>
            </wp:positionV>
            <wp:extent cx="1619885" cy="1490345"/>
            <wp:effectExtent l="0" t="0" r="5715" b="0"/>
            <wp:wrapNone/>
            <wp:docPr id="8188961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89617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79">
        <w:t xml:space="preserve">A </w:t>
      </w:r>
      <w:r w:rsidR="00141079">
        <w:rPr>
          <w:b/>
          <w:bCs/>
        </w:rPr>
        <w:t xml:space="preserve">hysterectomy </w:t>
      </w:r>
      <w:r w:rsidR="00141079">
        <w:t xml:space="preserve">is an operation to take out your </w:t>
      </w:r>
      <w:r w:rsidR="00141079">
        <w:rPr>
          <w:b/>
          <w:bCs/>
        </w:rPr>
        <w:t>uterus</w:t>
      </w:r>
      <w:r w:rsidR="00141079">
        <w:t>.</w:t>
      </w:r>
    </w:p>
    <w:p w14:paraId="7721B4A1" w14:textId="0090B2CF" w:rsidR="006D4FDF" w:rsidRDefault="006D4FDF" w:rsidP="00141079"/>
    <w:p w14:paraId="325F44CE" w14:textId="172E29E1" w:rsidR="006D4FDF" w:rsidRDefault="006D4FDF" w:rsidP="00141079"/>
    <w:p w14:paraId="163C104E" w14:textId="2463E434" w:rsidR="006D4FDF" w:rsidRDefault="006D4FDF" w:rsidP="00141079">
      <w:r>
        <w:t>A hysterectomy might take out your cervix too.</w:t>
      </w:r>
    </w:p>
    <w:p w14:paraId="077FDECA" w14:textId="4ECE6712" w:rsidR="006D4FDF" w:rsidRDefault="006D4FDF" w:rsidP="00141079"/>
    <w:p w14:paraId="22F3102B" w14:textId="4A39538D" w:rsidR="006D4FDF" w:rsidRDefault="00BB6D7C" w:rsidP="00141079"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001280" behindDoc="0" locked="0" layoutInCell="1" allowOverlap="1" wp14:anchorId="6A4FEAA8" wp14:editId="0B1A4D26">
                <wp:simplePos x="0" y="0"/>
                <wp:positionH relativeFrom="column">
                  <wp:posOffset>0</wp:posOffset>
                </wp:positionH>
                <wp:positionV relativeFrom="paragraph">
                  <wp:posOffset>351155</wp:posOffset>
                </wp:positionV>
                <wp:extent cx="1865630" cy="1439545"/>
                <wp:effectExtent l="0" t="0" r="1270" b="0"/>
                <wp:wrapNone/>
                <wp:docPr id="14283659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630" cy="1439545"/>
                          <a:chOff x="0" y="0"/>
                          <a:chExt cx="1865630" cy="1439545"/>
                        </a:xfrm>
                      </wpg:grpSpPr>
                      <pic:pic xmlns:pic="http://schemas.openxmlformats.org/drawingml/2006/picture">
                        <pic:nvPicPr>
                          <pic:cNvPr id="999574032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0" y="0"/>
                            <a:ext cx="1738630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7726563" name="Graphic 25" descr="Arrow: Slight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1200"/>
                            <a:ext cx="675640" cy="675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B52BEE" id="Group 9" o:spid="_x0000_s1026" alt="&quot;&quot;" style="position:absolute;margin-left:0;margin-top:27.65pt;width:146.9pt;height:113.35pt;z-index:252001280" coordsize="18656,1439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e0zkKmRgAAJkY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XrklEQVR4Ae3de7B1&#10;ZV0HcC5yh7gLCOgLakOgQAImWPJSVDhlZWaNE6P1j1YzklN/NNNfi6LJobLGMpXsYo4XnC6MU9pg&#10;DuBkVuqoVBqJ8qJWKiSJmtyMvr86W7fn3ee87zlnX9az1ueZ+c5e+3L2fp7Pevb6nbXXvhxwgEa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270;width:1738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">
                  <v:imagedata r:id="rId52" o:title=""/>
                </v:shape>
                <v:shape id="Graphic 25" o:spid="_x0000_s1028" type="#_x0000_t75" alt="Arrow: Slight curve with solid fill" style="position:absolute;top:7112;width:6756;height:6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">
                  <v:imagedata r:id="rId53" o:title=" Slight curve with solid fill"/>
                </v:shape>
              </v:group>
            </w:pict>
          </mc:Fallback>
        </mc:AlternateContent>
      </w:r>
      <w:r w:rsidR="006D4FDF">
        <w:rPr>
          <w:noProof/>
        </w:rPr>
        <mc:AlternateContent>
          <mc:Choice Requires="wps">
            <w:drawing>
              <wp:anchor distT="0" distB="0" distL="114300" distR="114300" simplePos="0" relativeHeight="251836416" behindDoc="1" locked="0" layoutInCell="1" allowOverlap="1" wp14:anchorId="04338740" wp14:editId="4C1BC17E">
                <wp:simplePos x="0" y="0"/>
                <wp:positionH relativeFrom="column">
                  <wp:posOffset>2159000</wp:posOffset>
                </wp:positionH>
                <wp:positionV relativeFrom="page">
                  <wp:posOffset>5283200</wp:posOffset>
                </wp:positionV>
                <wp:extent cx="3600000" cy="2067560"/>
                <wp:effectExtent l="0" t="0" r="0" b="2540"/>
                <wp:wrapNone/>
                <wp:docPr id="115757783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067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EB04F8" id="Rectangle 8" o:spid="_x0000_s1026" style="position:absolute;margin-left:170pt;margin-top:416pt;width:283.45pt;height:162.8pt;z-index:-2514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1C08134F" w14:textId="177DA540" w:rsidR="006D4FDF" w:rsidRDefault="006D4FDF" w:rsidP="00141079">
      <w:r>
        <w:rPr>
          <w:b/>
          <w:bCs/>
        </w:rPr>
        <w:t>Uterus</w:t>
      </w:r>
      <w:r>
        <w:t xml:space="preserve"> is the part of the body where a baby will grow if you are pregnant.</w:t>
      </w:r>
    </w:p>
    <w:p w14:paraId="1D4B465D" w14:textId="48A9E813" w:rsidR="006D4FDF" w:rsidRDefault="006D4FDF" w:rsidP="00141079"/>
    <w:p w14:paraId="37FC67AA" w14:textId="10C8950F" w:rsidR="006D4FDF" w:rsidRDefault="006D4FDF" w:rsidP="00141079"/>
    <w:p w14:paraId="4B9D27A7" w14:textId="2B4013A8" w:rsidR="006D4FDF" w:rsidRDefault="006D4FDF" w:rsidP="00141079">
      <w:pPr>
        <w:rPr>
          <w:noProof/>
        </w:rPr>
      </w:pPr>
      <w:r>
        <w:t xml:space="preserve">It is also called </w:t>
      </w:r>
      <w:r w:rsidRPr="0083795C">
        <w:t>the womb.</w:t>
      </w:r>
    </w:p>
    <w:p w14:paraId="0CE21991" w14:textId="77777777" w:rsidR="006D4FDF" w:rsidRDefault="006D4FDF" w:rsidP="00141079">
      <w:pPr>
        <w:rPr>
          <w:noProof/>
        </w:rPr>
      </w:pPr>
    </w:p>
    <w:p w14:paraId="4519B2DF" w14:textId="05EFFDB1" w:rsidR="006D4FDF" w:rsidRDefault="006D4FDF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62E41942" w14:textId="15B7A51B" w:rsidR="006D4FDF" w:rsidRDefault="006D4FDF" w:rsidP="006D4FDF">
      <w:pPr>
        <w:pStyle w:val="Heading1"/>
      </w:pPr>
      <w:bookmarkStart w:id="3" w:name="_Toc163823294"/>
      <w:r>
        <w:lastRenderedPageBreak/>
        <w:t>About cervical cancer</w:t>
      </w:r>
      <w:bookmarkEnd w:id="3"/>
    </w:p>
    <w:p w14:paraId="29801295" w14:textId="77777777" w:rsidR="006D4FDF" w:rsidRDefault="006D4FDF" w:rsidP="006D4FDF"/>
    <w:p w14:paraId="2CE0F784" w14:textId="6203E407" w:rsidR="006D4FDF" w:rsidRDefault="00BB6D7C" w:rsidP="006D4FDF">
      <w:r>
        <w:rPr>
          <w:b/>
          <w:bCs/>
          <w:noProof/>
        </w:rPr>
        <w:drawing>
          <wp:anchor distT="0" distB="0" distL="114300" distR="114300" simplePos="0" relativeHeight="252003328" behindDoc="0" locked="0" layoutInCell="1" allowOverlap="1" wp14:anchorId="1E7AEACD" wp14:editId="41D8EDE7">
            <wp:simplePos x="0" y="0"/>
            <wp:positionH relativeFrom="margin">
              <wp:posOffset>0</wp:posOffset>
            </wp:positionH>
            <wp:positionV relativeFrom="paragraph">
              <wp:posOffset>59130</wp:posOffset>
            </wp:positionV>
            <wp:extent cx="1770708" cy="1479176"/>
            <wp:effectExtent l="0" t="0" r="1270" b="6985"/>
            <wp:wrapNone/>
            <wp:docPr id="141832269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53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744" cy="1480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CCEA9" w14:textId="3C13E34D" w:rsidR="006D4FDF" w:rsidRDefault="006D4FDF" w:rsidP="006D4FDF">
      <w:r>
        <w:t xml:space="preserve">Almost all cervical cancer is caused by </w:t>
      </w:r>
      <w:r w:rsidRPr="006D4FDF">
        <w:rPr>
          <w:b/>
          <w:bCs/>
        </w:rPr>
        <w:t>human papillomavirus</w:t>
      </w:r>
      <w:r>
        <w:t>.</w:t>
      </w:r>
    </w:p>
    <w:p w14:paraId="26DCAB15" w14:textId="6CA33FC8" w:rsidR="006D4FDF" w:rsidRDefault="006D4FDF" w:rsidP="006D4FDF"/>
    <w:p w14:paraId="5107C1C0" w14:textId="63058E71" w:rsidR="006D4FDF" w:rsidRDefault="006D4FDF" w:rsidP="006D4FDF"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1BE4235B" wp14:editId="5116E3A4">
                <wp:simplePos x="0" y="0"/>
                <wp:positionH relativeFrom="column">
                  <wp:posOffset>2159000</wp:posOffset>
                </wp:positionH>
                <wp:positionV relativeFrom="page">
                  <wp:posOffset>3556000</wp:posOffset>
                </wp:positionV>
                <wp:extent cx="3600000" cy="2300605"/>
                <wp:effectExtent l="0" t="0" r="0" b="0"/>
                <wp:wrapNone/>
                <wp:docPr id="127626916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3006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74A15" id="Rectangle 8" o:spid="_x0000_s1026" style="position:absolute;margin-left:170pt;margin-top:280pt;width:283.45pt;height:181.15pt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7E8C7D3B" w14:textId="6B4CC97C" w:rsidR="006D4FDF" w:rsidRDefault="001C0B02" w:rsidP="006D4FDF">
      <w:r>
        <w:rPr>
          <w:noProof/>
        </w:rPr>
        <w:drawing>
          <wp:anchor distT="0" distB="0" distL="114300" distR="114300" simplePos="0" relativeHeight="251889664" behindDoc="0" locked="0" layoutInCell="1" allowOverlap="1" wp14:anchorId="215FA65B" wp14:editId="1AA73057">
            <wp:simplePos x="0" y="0"/>
            <wp:positionH relativeFrom="margin">
              <wp:posOffset>0</wp:posOffset>
            </wp:positionH>
            <wp:positionV relativeFrom="page">
              <wp:posOffset>3900805</wp:posOffset>
            </wp:positionV>
            <wp:extent cx="1619885" cy="1619885"/>
            <wp:effectExtent l="0" t="0" r="0" b="0"/>
            <wp:wrapNone/>
            <wp:docPr id="20765420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420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FDF">
        <w:rPr>
          <w:b/>
          <w:bCs/>
        </w:rPr>
        <w:t xml:space="preserve">Human </w:t>
      </w:r>
      <w:r w:rsidR="008C44BF">
        <w:rPr>
          <w:b/>
          <w:bCs/>
        </w:rPr>
        <w:t>papillomavirus</w:t>
      </w:r>
      <w:r w:rsidR="008C44BF">
        <w:t xml:space="preserve"> </w:t>
      </w:r>
      <w:r w:rsidR="006D4FDF">
        <w:t>is a virus you can catch from other people.</w:t>
      </w:r>
    </w:p>
    <w:p w14:paraId="1C2B9BC5" w14:textId="60FA5C66" w:rsidR="006D4FDF" w:rsidRDefault="006D4FDF" w:rsidP="006D4FDF"/>
    <w:p w14:paraId="32F9DA7F" w14:textId="33242D39" w:rsidR="006D4FDF" w:rsidRDefault="006D4FDF" w:rsidP="006D4FDF"/>
    <w:p w14:paraId="518503ED" w14:textId="6DC2F0F1" w:rsidR="006D4FDF" w:rsidRPr="006D4FDF" w:rsidRDefault="006D4FDF" w:rsidP="006D4FDF">
      <w:r>
        <w:t xml:space="preserve">In this document we will call human papillomavirus </w:t>
      </w:r>
      <w:r>
        <w:rPr>
          <w:b/>
          <w:bCs/>
        </w:rPr>
        <w:t>HPV</w:t>
      </w:r>
      <w:r>
        <w:t>.</w:t>
      </w:r>
    </w:p>
    <w:p w14:paraId="23523DEB" w14:textId="6AA22D28" w:rsidR="006D4FDF" w:rsidRDefault="00BB6D7C" w:rsidP="006D4FDF">
      <w:r>
        <w:rPr>
          <w:noProof/>
        </w:rPr>
        <w:drawing>
          <wp:anchor distT="0" distB="0" distL="114300" distR="114300" simplePos="0" relativeHeight="252004352" behindDoc="0" locked="0" layoutInCell="1" allowOverlap="1" wp14:anchorId="662A785B" wp14:editId="0A96C382">
            <wp:simplePos x="0" y="0"/>
            <wp:positionH relativeFrom="margin">
              <wp:posOffset>0</wp:posOffset>
            </wp:positionH>
            <wp:positionV relativeFrom="paragraph">
              <wp:posOffset>71087</wp:posOffset>
            </wp:positionV>
            <wp:extent cx="1533525" cy="1439545"/>
            <wp:effectExtent l="0" t="0" r="3175" b="0"/>
            <wp:wrapNone/>
            <wp:docPr id="140552312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52312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551EC2" w14:textId="33043BC2" w:rsidR="006D4FDF" w:rsidRDefault="006D4FDF" w:rsidP="006D4FDF"/>
    <w:p w14:paraId="08E75306" w14:textId="450395F3" w:rsidR="00AA49B5" w:rsidRDefault="00AA49B5" w:rsidP="006D4FDF">
      <w:r>
        <w:t>HPV can change the cells in the cervix.</w:t>
      </w:r>
    </w:p>
    <w:p w14:paraId="23105903" w14:textId="779F6C46" w:rsidR="00743DB9" w:rsidRDefault="00743DB9" w:rsidP="006D4FDF"/>
    <w:p w14:paraId="6898BBFA" w14:textId="3A09ABB2" w:rsidR="00743DB9" w:rsidRDefault="00C34109" w:rsidP="006D4FDF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8640" behindDoc="0" locked="0" layoutInCell="1" allowOverlap="1" wp14:anchorId="0753E98B" wp14:editId="1205088B">
            <wp:simplePos x="0" y="0"/>
            <wp:positionH relativeFrom="margin">
              <wp:posOffset>0</wp:posOffset>
            </wp:positionH>
            <wp:positionV relativeFrom="paragraph">
              <wp:posOffset>268718</wp:posOffset>
            </wp:positionV>
            <wp:extent cx="1619885" cy="1619885"/>
            <wp:effectExtent l="0" t="0" r="0" b="0"/>
            <wp:wrapNone/>
            <wp:docPr id="160017447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17447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C70C9" w14:textId="6AF4DF0F" w:rsidR="00743DB9" w:rsidRDefault="00743DB9" w:rsidP="006D4FDF">
      <w:r>
        <w:t>Those cells can go on to become cervical cancer.</w:t>
      </w:r>
    </w:p>
    <w:p w14:paraId="2504921B" w14:textId="7E37FAFC" w:rsidR="00AA49B5" w:rsidRDefault="00AA49B5" w:rsidP="006D4FDF"/>
    <w:p w14:paraId="4B7D4077" w14:textId="4B9D181E" w:rsidR="00AA49B5" w:rsidRDefault="00AA49B5" w:rsidP="006D4FDF"/>
    <w:p w14:paraId="00D40B5F" w14:textId="26229A3C" w:rsidR="006D4FDF" w:rsidRDefault="001C0B02" w:rsidP="006D4FDF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94784" behindDoc="0" locked="0" layoutInCell="1" allowOverlap="1" wp14:anchorId="74C29CD1" wp14:editId="17AB8283">
            <wp:simplePos x="0" y="0"/>
            <wp:positionH relativeFrom="margin">
              <wp:posOffset>0</wp:posOffset>
            </wp:positionH>
            <wp:positionV relativeFrom="page">
              <wp:posOffset>616585</wp:posOffset>
            </wp:positionV>
            <wp:extent cx="1619885" cy="1054735"/>
            <wp:effectExtent l="0" t="0" r="5715" b="0"/>
            <wp:wrapNone/>
            <wp:docPr id="154353375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53375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FDF">
        <w:t>Most people who catch HPV get it from having sex.</w:t>
      </w:r>
    </w:p>
    <w:p w14:paraId="0500D1AE" w14:textId="29F0BFB0" w:rsidR="006D4FDF" w:rsidRDefault="0020697C" w:rsidP="006D4FDF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81824" behindDoc="0" locked="0" layoutInCell="1" allowOverlap="1" wp14:anchorId="65BB2838" wp14:editId="7339BFCA">
            <wp:simplePos x="0" y="0"/>
            <wp:positionH relativeFrom="margin">
              <wp:posOffset>-162037</wp:posOffset>
            </wp:positionH>
            <wp:positionV relativeFrom="page">
              <wp:posOffset>2009103</wp:posOffset>
            </wp:positionV>
            <wp:extent cx="1620000" cy="1054800"/>
            <wp:effectExtent l="0" t="0" r="5715" b="0"/>
            <wp:wrapNone/>
            <wp:docPr id="18372704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704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5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C06344" w14:textId="4167107F" w:rsidR="006D4FDF" w:rsidRPr="006D4FDF" w:rsidRDefault="006D4FDF" w:rsidP="006D4FDF"/>
    <w:p w14:paraId="0BB8692C" w14:textId="39288286" w:rsidR="006D4FDF" w:rsidRDefault="006D4FDF" w:rsidP="006D4FDF">
      <w:r>
        <w:t>You can catch HPV from any kind of sex.</w:t>
      </w:r>
    </w:p>
    <w:p w14:paraId="7EF9ABE1" w14:textId="72BCC916" w:rsidR="006D4FDF" w:rsidRDefault="006D4FDF" w:rsidP="00743DB9"/>
    <w:p w14:paraId="1C0FCC90" w14:textId="4FE908B8" w:rsidR="00743DB9" w:rsidRDefault="001C0B02" w:rsidP="00743DB9">
      <w:r>
        <w:rPr>
          <w:noProof/>
        </w:rPr>
        <w:drawing>
          <wp:anchor distT="0" distB="0" distL="114300" distR="114300" simplePos="0" relativeHeight="251896832" behindDoc="0" locked="0" layoutInCell="1" allowOverlap="1" wp14:anchorId="1BE63FC7" wp14:editId="107F2DA6">
            <wp:simplePos x="0" y="0"/>
            <wp:positionH relativeFrom="margin">
              <wp:posOffset>-96520</wp:posOffset>
            </wp:positionH>
            <wp:positionV relativeFrom="paragraph">
              <wp:posOffset>74070</wp:posOffset>
            </wp:positionV>
            <wp:extent cx="1619885" cy="878205"/>
            <wp:effectExtent l="0" t="0" r="5715" b="0"/>
            <wp:wrapNone/>
            <wp:docPr id="12073350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3350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DFB35" w14:textId="4EAFF8CF" w:rsidR="006D4FDF" w:rsidRDefault="006D4FDF" w:rsidP="006D4FDF">
      <w:r>
        <w:t>Almost all adults catch HPV at some stage of their lives.</w:t>
      </w:r>
    </w:p>
    <w:p w14:paraId="3DD843F7" w14:textId="6282BB43" w:rsidR="006D4FDF" w:rsidRDefault="0020697C" w:rsidP="006D4FDF">
      <w:r>
        <w:rPr>
          <w:noProof/>
        </w:rPr>
        <w:drawing>
          <wp:anchor distT="0" distB="0" distL="114300" distR="114300" simplePos="0" relativeHeight="251897856" behindDoc="0" locked="0" layoutInCell="1" allowOverlap="1" wp14:anchorId="4E1C6A00" wp14:editId="659958C6">
            <wp:simplePos x="0" y="0"/>
            <wp:positionH relativeFrom="margin">
              <wp:posOffset>15956</wp:posOffset>
            </wp:positionH>
            <wp:positionV relativeFrom="paragraph">
              <wp:posOffset>184524</wp:posOffset>
            </wp:positionV>
            <wp:extent cx="1409700" cy="1409700"/>
            <wp:effectExtent l="0" t="0" r="0" b="0"/>
            <wp:wrapNone/>
            <wp:docPr id="16039016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016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EA7264" w14:textId="60095EB2" w:rsidR="006D4FDF" w:rsidRDefault="006D4FDF" w:rsidP="006D4FDF"/>
    <w:p w14:paraId="694F470F" w14:textId="206356BB" w:rsidR="006D4FDF" w:rsidRDefault="006D4FDF" w:rsidP="006D4FDF">
      <w:r>
        <w:t>People often cannot tell that they have HPV.</w:t>
      </w:r>
    </w:p>
    <w:p w14:paraId="054BE549" w14:textId="586F9D74" w:rsidR="006D4FDF" w:rsidRDefault="006D4FDF" w:rsidP="006D4FDF"/>
    <w:p w14:paraId="3C1A57B4" w14:textId="25B2497E" w:rsidR="001C0B02" w:rsidRDefault="0020697C" w:rsidP="006D4FDF">
      <w:r>
        <w:rPr>
          <w:noProof/>
        </w:rPr>
        <mc:AlternateContent>
          <mc:Choice Requires="wpg">
            <w:drawing>
              <wp:anchor distT="0" distB="0" distL="114300" distR="114300" simplePos="0" relativeHeight="252040192" behindDoc="0" locked="0" layoutInCell="1" allowOverlap="1" wp14:anchorId="0B83BD83" wp14:editId="473A08FD">
                <wp:simplePos x="0" y="0"/>
                <wp:positionH relativeFrom="column">
                  <wp:posOffset>-386715</wp:posOffset>
                </wp:positionH>
                <wp:positionV relativeFrom="paragraph">
                  <wp:posOffset>158041</wp:posOffset>
                </wp:positionV>
                <wp:extent cx="2345167" cy="1098550"/>
                <wp:effectExtent l="0" t="19050" r="0" b="6350"/>
                <wp:wrapNone/>
                <wp:docPr id="196489560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5167" cy="1098550"/>
                          <a:chOff x="0" y="0"/>
                          <a:chExt cx="2845435" cy="1327150"/>
                        </a:xfrm>
                      </wpg:grpSpPr>
                      <wpg:grpSp>
                        <wpg:cNvPr id="831532577" name="Group 2"/>
                        <wpg:cNvGrpSpPr/>
                        <wpg:grpSpPr>
                          <a:xfrm>
                            <a:off x="0" y="0"/>
                            <a:ext cx="2845435" cy="1327150"/>
                            <a:chOff x="15244" y="144792"/>
                            <a:chExt cx="2846066" cy="1327264"/>
                          </a:xfrm>
                        </wpg:grpSpPr>
                        <pic:pic xmlns:pic="http://schemas.openxmlformats.org/drawingml/2006/picture">
                          <pic:nvPicPr>
                            <pic:cNvPr id="1530692546" name="Picture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0"/>
                            <a:srcRect l="38597" r="31933" b="67487"/>
                            <a:stretch/>
                          </pic:blipFill>
                          <pic:spPr bwMode="auto">
                            <a:xfrm>
                              <a:off x="15244" y="458623"/>
                              <a:ext cx="918210" cy="1013433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77785049" name="Arrow: Right 1"/>
                          <wps:cNvSpPr/>
                          <wps:spPr>
                            <a:xfrm>
                              <a:off x="118137" y="144792"/>
                              <a:ext cx="2629482" cy="228620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329329" w14:textId="77777777" w:rsidR="0020697C" w:rsidRDefault="0020697C" w:rsidP="0020697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37801123" name="Picture 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1"/>
                            <a:srcRect l="18634" r="45311" b="55243"/>
                            <a:stretch/>
                          </pic:blipFill>
                          <pic:spPr bwMode="auto">
                            <a:xfrm>
                              <a:off x="1957725" y="346710"/>
                              <a:ext cx="903585" cy="1121757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757464084" name="Picture 1" descr="A person in a red dres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2"/>
                          <a:srcRect l="27186" r="26642" b="44140"/>
                          <a:stretch/>
                        </pic:blipFill>
                        <pic:spPr bwMode="auto">
                          <a:xfrm>
                            <a:off x="1017270" y="346710"/>
                            <a:ext cx="810895" cy="980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83BD83" id="Group 4" o:spid="_x0000_s1026" alt="&quot;&quot;" style="position:absolute;left:0;text-align:left;margin-left:-30.45pt;margin-top:12.45pt;width:184.65pt;height:86.5pt;z-index:252040192;mso-width-relative:margin;mso-height-relative:margin" coordsize="28454,13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">
                <v:group id="Group 2" o:spid="_x0000_s1027" style="position:absolute;width:28454;height:13271" coordorigin="152,1447" coordsize="28460,13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left:152;top:4586;width:9182;height:10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">
                    <v:imagedata r:id="rId63" o:title="" cropbottom="44228f" cropleft="25295f" cropright="20928f"/>
                  </v:shape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1" o:spid="_x0000_s1029" type="#_x0000_t13" style="position:absolute;left:1181;top:1447;width:26295;height:2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" adj="20661" fillcolor="#4472c4 [3204]" strokecolor="#09101d [484]" strokeweight="1pt">
                    <v:textbox>
                      <w:txbxContent>
                        <w:p w14:paraId="3C329329" w14:textId="77777777" w:rsidR="0020697C" w:rsidRDefault="0020697C" w:rsidP="0020697C">
                          <w:pPr>
                            <w:jc w:val="center"/>
                          </w:pPr>
                        </w:p>
                      </w:txbxContent>
                    </v:textbox>
                  </v:shape>
                  <v:shape id="Picture 1" o:spid="_x0000_s1030" type="#_x0000_t75" style="position:absolute;left:19577;top:3467;width:9036;height:11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">
                    <v:imagedata r:id="rId64" o:title="" cropbottom="36204f" cropleft="12212f" cropright="29695f"/>
                  </v:shape>
                </v:group>
                <v:shape id="Picture 1" o:spid="_x0000_s1031" type="#_x0000_t75" alt="A person in a red dress&#10;&#10;Description automatically generated" style="position:absolute;left:10172;top:3467;width:8109;height:9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">
                  <v:imagedata r:id="rId65" o:title="A person in a red dress&#10;&#10;Description automatically generated" cropbottom="28928f" cropleft="17817f" cropright="17460f"/>
                </v:shape>
              </v:group>
            </w:pict>
          </mc:Fallback>
        </mc:AlternateContent>
      </w:r>
    </w:p>
    <w:p w14:paraId="7DD18CC4" w14:textId="0F17F8D9" w:rsidR="006D4FDF" w:rsidRPr="00AA49B5" w:rsidRDefault="00AA49B5" w:rsidP="006D4FDF">
      <w:r>
        <w:t xml:space="preserve">Sometimes HPV can stay </w:t>
      </w:r>
      <w:r>
        <w:rPr>
          <w:b/>
          <w:bCs/>
        </w:rPr>
        <w:t>dormant</w:t>
      </w:r>
      <w:r>
        <w:t xml:space="preserve"> in your body for many years.</w:t>
      </w:r>
    </w:p>
    <w:p w14:paraId="788F7AD3" w14:textId="5350C4BE" w:rsidR="00AA49B5" w:rsidRDefault="00AA49B5" w:rsidP="006D4FDF"/>
    <w:p w14:paraId="31C9FEC3" w14:textId="5C9887FC" w:rsidR="00AA49B5" w:rsidRDefault="00043240" w:rsidP="006D4FDF">
      <w:r w:rsidRPr="00043240">
        <w:rPr>
          <w:noProof/>
        </w:rPr>
        <w:drawing>
          <wp:anchor distT="0" distB="0" distL="114300" distR="114300" simplePos="0" relativeHeight="252038144" behindDoc="0" locked="0" layoutInCell="1" allowOverlap="1" wp14:anchorId="139435B5" wp14:editId="1877BD5C">
            <wp:simplePos x="0" y="0"/>
            <wp:positionH relativeFrom="column">
              <wp:posOffset>-302346</wp:posOffset>
            </wp:positionH>
            <wp:positionV relativeFrom="paragraph">
              <wp:posOffset>160917</wp:posOffset>
            </wp:positionV>
            <wp:extent cx="2022886" cy="2022886"/>
            <wp:effectExtent l="0" t="0" r="0" b="0"/>
            <wp:wrapNone/>
            <wp:docPr id="78784861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84861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022886" cy="20228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>
        <w:rPr>
          <w:noProof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7383D375" wp14:editId="3EEFFBF1">
                <wp:simplePos x="0" y="0"/>
                <wp:positionH relativeFrom="column">
                  <wp:posOffset>2159000</wp:posOffset>
                </wp:positionH>
                <wp:positionV relativeFrom="page">
                  <wp:posOffset>7814310</wp:posOffset>
                </wp:positionV>
                <wp:extent cx="3599815" cy="1837055"/>
                <wp:effectExtent l="0" t="0" r="0" b="4445"/>
                <wp:wrapNone/>
                <wp:docPr id="63954934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8370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98A8E" id="Rectangle 8" o:spid="_x0000_s1026" style="position:absolute;margin-left:170pt;margin-top:615.3pt;width:283.45pt;height:144.65pt;z-index:-2514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3739EF98" w14:textId="2599E06A" w:rsidR="00AA49B5" w:rsidRDefault="00AA49B5" w:rsidP="006D4FDF">
      <w:r>
        <w:t xml:space="preserve">If a virus is </w:t>
      </w:r>
      <w:proofErr w:type="gramStart"/>
      <w:r>
        <w:rPr>
          <w:b/>
          <w:bCs/>
        </w:rPr>
        <w:t>dormant</w:t>
      </w:r>
      <w:proofErr w:type="gramEnd"/>
      <w:r>
        <w:t xml:space="preserve"> it means it:</w:t>
      </w:r>
    </w:p>
    <w:p w14:paraId="1052AB48" w14:textId="6C92228E" w:rsidR="00AA49B5" w:rsidRDefault="00AA49B5" w:rsidP="00043240">
      <w:pPr>
        <w:pStyle w:val="Listtoplevel"/>
      </w:pPr>
      <w:r>
        <w:t>is not making you unwell</w:t>
      </w:r>
    </w:p>
    <w:p w14:paraId="42ABF24C" w14:textId="1F0505CB" w:rsidR="00AA49B5" w:rsidRPr="00AA49B5" w:rsidRDefault="00AA49B5" w:rsidP="00AA49B5">
      <w:pPr>
        <w:pStyle w:val="Listtoplevel"/>
      </w:pPr>
      <w:r>
        <w:t>might not show up on a test.</w:t>
      </w:r>
    </w:p>
    <w:p w14:paraId="4DCB2656" w14:textId="25A9A86B" w:rsidR="00AA49B5" w:rsidRDefault="001C0B02" w:rsidP="001C0B02">
      <w:r>
        <w:rPr>
          <w:noProof/>
        </w:rPr>
        <w:lastRenderedPageBreak/>
        <w:drawing>
          <wp:anchor distT="0" distB="0" distL="114300" distR="114300" simplePos="0" relativeHeight="251900928" behindDoc="0" locked="0" layoutInCell="1" allowOverlap="1" wp14:anchorId="6824E4CA" wp14:editId="05AA6A43">
            <wp:simplePos x="0" y="0"/>
            <wp:positionH relativeFrom="margin">
              <wp:posOffset>0</wp:posOffset>
            </wp:positionH>
            <wp:positionV relativeFrom="page">
              <wp:posOffset>782955</wp:posOffset>
            </wp:positionV>
            <wp:extent cx="1620000" cy="1620000"/>
            <wp:effectExtent l="0" t="0" r="5715" b="0"/>
            <wp:wrapNone/>
            <wp:docPr id="481141699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141699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9B5">
        <w:t>If a test says you have HPV you might have caught it a long time ago.</w:t>
      </w:r>
    </w:p>
    <w:p w14:paraId="66619365" w14:textId="75527C04" w:rsidR="00AA49B5" w:rsidRDefault="00AA49B5" w:rsidP="006D4FDF"/>
    <w:p w14:paraId="7D8344A3" w14:textId="3C6636E6" w:rsidR="00AA49B5" w:rsidRDefault="00AA49B5" w:rsidP="00743DB9"/>
    <w:p w14:paraId="2CC3A7A8" w14:textId="09B92C47" w:rsidR="00AA49B5" w:rsidRDefault="001C0B02" w:rsidP="006D4FDF">
      <w:r>
        <w:rPr>
          <w:noProof/>
        </w:rPr>
        <w:drawing>
          <wp:anchor distT="0" distB="0" distL="114300" distR="114300" simplePos="0" relativeHeight="251901952" behindDoc="0" locked="0" layoutInCell="1" allowOverlap="1" wp14:anchorId="238F21B7" wp14:editId="2E07CCEC">
            <wp:simplePos x="0" y="0"/>
            <wp:positionH relativeFrom="margin">
              <wp:posOffset>133350</wp:posOffset>
            </wp:positionH>
            <wp:positionV relativeFrom="paragraph">
              <wp:posOffset>686435</wp:posOffset>
            </wp:positionV>
            <wp:extent cx="885825" cy="1880901"/>
            <wp:effectExtent l="0" t="0" r="0" b="5080"/>
            <wp:wrapNone/>
            <wp:docPr id="87814736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14736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0" r="26666"/>
                    <a:stretch/>
                  </pic:blipFill>
                  <pic:spPr bwMode="auto">
                    <a:xfrm>
                      <a:off x="0" y="0"/>
                      <a:ext cx="885825" cy="188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9B5">
        <w:t>You should get screened for HPV every 5 years even if:</w:t>
      </w:r>
    </w:p>
    <w:p w14:paraId="37F10E91" w14:textId="755DC76A" w:rsidR="00AA49B5" w:rsidRDefault="00AA49B5" w:rsidP="00AA49B5">
      <w:pPr>
        <w:pStyle w:val="Listtoplevel"/>
      </w:pPr>
      <w:r>
        <w:t>you have not had sex since your last test</w:t>
      </w:r>
    </w:p>
    <w:p w14:paraId="300BB4C9" w14:textId="5D11D2CC" w:rsidR="00AA49B5" w:rsidRDefault="00AA49B5" w:rsidP="006D5D73">
      <w:pPr>
        <w:pStyle w:val="Listtoplevel"/>
      </w:pPr>
      <w:r>
        <w:t>you have only had sex with the same person since your last test.</w:t>
      </w:r>
    </w:p>
    <w:p w14:paraId="0F1217FC" w14:textId="33BAF288" w:rsidR="00AA49B5" w:rsidRDefault="001C0B02" w:rsidP="00AA49B5">
      <w:r>
        <w:rPr>
          <w:noProof/>
        </w:rPr>
        <w:drawing>
          <wp:anchor distT="0" distB="0" distL="114300" distR="114300" simplePos="0" relativeHeight="251902976" behindDoc="0" locked="0" layoutInCell="1" allowOverlap="1" wp14:anchorId="151800A2" wp14:editId="0290C4DE">
            <wp:simplePos x="0" y="0"/>
            <wp:positionH relativeFrom="margin">
              <wp:posOffset>0</wp:posOffset>
            </wp:positionH>
            <wp:positionV relativeFrom="paragraph">
              <wp:posOffset>220345</wp:posOffset>
            </wp:positionV>
            <wp:extent cx="1276350" cy="1276350"/>
            <wp:effectExtent l="0" t="0" r="0" b="0"/>
            <wp:wrapNone/>
            <wp:docPr id="1142820967" name="Graphic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820967" name="Graphic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53F41" w14:textId="6479E7B5" w:rsidR="00AA49B5" w:rsidRDefault="00AA49B5" w:rsidP="00AA49B5"/>
    <w:p w14:paraId="5C04C1EE" w14:textId="30CD0EED" w:rsidR="00AA49B5" w:rsidRDefault="00AA49B5" w:rsidP="00AA49B5">
      <w:r>
        <w:t>It usually takes more than 10 years for HPV to turn into cervical cancer.</w:t>
      </w:r>
    </w:p>
    <w:p w14:paraId="4B82A26D" w14:textId="77777777" w:rsidR="00AA49B5" w:rsidRDefault="00AA49B5" w:rsidP="00AA49B5"/>
    <w:p w14:paraId="62CE8001" w14:textId="4B4F4BDC" w:rsidR="00AA49B5" w:rsidRDefault="001C0B02" w:rsidP="00AA49B5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3D745050" wp14:editId="25B5EB9B">
            <wp:simplePos x="0" y="0"/>
            <wp:positionH relativeFrom="margin">
              <wp:posOffset>0</wp:posOffset>
            </wp:positionH>
            <wp:positionV relativeFrom="paragraph">
              <wp:posOffset>76200</wp:posOffset>
            </wp:positionV>
            <wp:extent cx="1619885" cy="1619885"/>
            <wp:effectExtent l="0" t="0" r="0" b="0"/>
            <wp:wrapNone/>
            <wp:docPr id="82984324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843244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7839A4" w14:textId="7BFD9BCF" w:rsidR="00AA49B5" w:rsidRDefault="00AA49B5" w:rsidP="00AA49B5">
      <w:r>
        <w:t>Screening for HPV means we can find the people who are more likely to get cervical cancer.</w:t>
      </w:r>
    </w:p>
    <w:p w14:paraId="30A5AF8B" w14:textId="77777777" w:rsidR="00AA49B5" w:rsidRDefault="00AA49B5" w:rsidP="00AA49B5"/>
    <w:p w14:paraId="076E4037" w14:textId="77777777" w:rsidR="00AA49B5" w:rsidRDefault="00AA49B5" w:rsidP="00AA49B5"/>
    <w:p w14:paraId="0ADF89B1" w14:textId="70F708BF" w:rsidR="00AA49B5" w:rsidRDefault="00BB6D7C" w:rsidP="00AA49B5">
      <w:r>
        <w:rPr>
          <w:noProof/>
        </w:rPr>
        <w:lastRenderedPageBreak/>
        <w:drawing>
          <wp:anchor distT="0" distB="0" distL="114300" distR="114300" simplePos="0" relativeHeight="252005376" behindDoc="0" locked="0" layoutInCell="1" allowOverlap="1" wp14:anchorId="5017880A" wp14:editId="4A0706A5">
            <wp:simplePos x="0" y="0"/>
            <wp:positionH relativeFrom="margin">
              <wp:posOffset>0</wp:posOffset>
            </wp:positionH>
            <wp:positionV relativeFrom="paragraph">
              <wp:posOffset>-33376</wp:posOffset>
            </wp:positionV>
            <wp:extent cx="1620000" cy="1440000"/>
            <wp:effectExtent l="0" t="0" r="5715" b="0"/>
            <wp:wrapNone/>
            <wp:docPr id="8706951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951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49B5">
        <w:t>We can treat changes to the cells</w:t>
      </w:r>
      <w:r w:rsidR="00743DB9">
        <w:t xml:space="preserve"> in the cervix before they become cancer.</w:t>
      </w:r>
    </w:p>
    <w:p w14:paraId="344CB5BB" w14:textId="6566B301" w:rsidR="00743DB9" w:rsidRDefault="00743DB9" w:rsidP="00AA49B5"/>
    <w:p w14:paraId="46F2DDDC" w14:textId="0C1F69EB" w:rsidR="00743DB9" w:rsidRDefault="00743DB9" w:rsidP="00AA49B5"/>
    <w:p w14:paraId="2DD86F10" w14:textId="1B3224AF" w:rsidR="00743DB9" w:rsidRDefault="00914C30" w:rsidP="00AA49B5">
      <w:r>
        <w:rPr>
          <w:noProof/>
        </w:rPr>
        <mc:AlternateContent>
          <mc:Choice Requires="wpg">
            <w:drawing>
              <wp:anchor distT="0" distB="0" distL="114300" distR="114300" simplePos="0" relativeHeight="251910144" behindDoc="0" locked="0" layoutInCell="1" allowOverlap="1" wp14:anchorId="01D1248A" wp14:editId="01C5BF3D">
                <wp:simplePos x="0" y="0"/>
                <wp:positionH relativeFrom="column">
                  <wp:posOffset>-228600</wp:posOffset>
                </wp:positionH>
                <wp:positionV relativeFrom="paragraph">
                  <wp:posOffset>323850</wp:posOffset>
                </wp:positionV>
                <wp:extent cx="2102485" cy="1094105"/>
                <wp:effectExtent l="0" t="0" r="0" b="0"/>
                <wp:wrapNone/>
                <wp:docPr id="1940323222" name="Group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2485" cy="1094105"/>
                          <a:chOff x="-224790" y="10795"/>
                          <a:chExt cx="2102485" cy="1094105"/>
                        </a:xfrm>
                      </wpg:grpSpPr>
                      <pic:pic xmlns:pic="http://schemas.openxmlformats.org/drawingml/2006/picture">
                        <pic:nvPicPr>
                          <pic:cNvPr id="1937725702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24790" y="10795"/>
                            <a:ext cx="1367790" cy="1094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0930410" name="Graphic 3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9200" y="314325"/>
                            <a:ext cx="658495" cy="6584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1BD959" id="Group 39" o:spid="_x0000_s1026" alt="&quot;&quot;" style="position:absolute;margin-left:-18pt;margin-top:25.5pt;width:165.55pt;height:86.15pt;z-index:251910144;mso-width-relative:margin;mso-height-relative:margin" coordorigin="-2247,107" coordsize="21024,10941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" o:spid="_x0000_s1027" type="#_x0000_t75" style="position:absolute;left:-2247;top:107;width:13677;height:10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">
                  <v:imagedata r:id="rId74" o:title=""/>
                </v:shape>
                <v:shape id="Graphic 38" o:spid="_x0000_s1028" type="#_x0000_t75" alt="Close with solid fill" style="position:absolute;left:12192;top:3143;width:6584;height:6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">
                  <v:imagedata r:id="rId75" o:title="Close with solid fill"/>
                </v:shape>
              </v:group>
            </w:pict>
          </mc:Fallback>
        </mc:AlternateContent>
      </w:r>
      <w:r w:rsidR="00743DB9">
        <w:t>Having HPV does not mean you:</w:t>
      </w:r>
    </w:p>
    <w:p w14:paraId="6C18763C" w14:textId="211419E5" w:rsidR="00743DB9" w:rsidRDefault="00743DB9" w:rsidP="00743DB9">
      <w:pPr>
        <w:pStyle w:val="Listtoplevel"/>
      </w:pPr>
      <w:r>
        <w:t>have cancer</w:t>
      </w:r>
    </w:p>
    <w:p w14:paraId="71737B2A" w14:textId="40DC0C97" w:rsidR="00743DB9" w:rsidRDefault="00743DB9" w:rsidP="00743DB9">
      <w:pPr>
        <w:pStyle w:val="Listtoplevel"/>
      </w:pPr>
      <w:r>
        <w:t>will get cancer.</w:t>
      </w:r>
    </w:p>
    <w:p w14:paraId="0EEB11CF" w14:textId="4B6577FE" w:rsidR="00743DB9" w:rsidRDefault="001C0B02" w:rsidP="00743DB9">
      <w:r>
        <w:rPr>
          <w:noProof/>
        </w:rPr>
        <w:drawing>
          <wp:anchor distT="0" distB="0" distL="114300" distR="114300" simplePos="0" relativeHeight="251911168" behindDoc="0" locked="0" layoutInCell="1" allowOverlap="1" wp14:anchorId="11CDABEE" wp14:editId="6C4E27C9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619885" cy="1619885"/>
            <wp:effectExtent l="0" t="0" r="5715" b="0"/>
            <wp:wrapNone/>
            <wp:docPr id="691915877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15877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B0134" w14:textId="543DB285" w:rsidR="00743DB9" w:rsidRDefault="00743DB9" w:rsidP="00743DB9"/>
    <w:p w14:paraId="67BBDC70" w14:textId="11BF00BB" w:rsidR="00743DB9" w:rsidRDefault="00743DB9" w:rsidP="00743DB9">
      <w:r>
        <w:t>Screening for HPV can stop you getting cervical cancer.</w:t>
      </w:r>
    </w:p>
    <w:p w14:paraId="74EFA5F2" w14:textId="39F30618" w:rsidR="00AA49B5" w:rsidRDefault="00AA49B5" w:rsidP="00AA49B5"/>
    <w:p w14:paraId="02B700B8" w14:textId="1D76A9FC" w:rsidR="00AA49B5" w:rsidRDefault="00AA49B5" w:rsidP="006D4FDF"/>
    <w:p w14:paraId="7FAEF66E" w14:textId="275B8E53" w:rsidR="00743DB9" w:rsidRDefault="00743DB9">
      <w:pPr>
        <w:spacing w:line="240" w:lineRule="auto"/>
        <w:ind w:left="0"/>
      </w:pPr>
      <w:r>
        <w:br w:type="page"/>
      </w:r>
    </w:p>
    <w:p w14:paraId="2669EE11" w14:textId="2DEDF670" w:rsidR="00743DB9" w:rsidRDefault="001C0B02" w:rsidP="006D4FDF">
      <w:r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771FB7F2" wp14:editId="0D59377E">
            <wp:simplePos x="0" y="0"/>
            <wp:positionH relativeFrom="margin">
              <wp:posOffset>0</wp:posOffset>
            </wp:positionH>
            <wp:positionV relativeFrom="page">
              <wp:posOffset>667385</wp:posOffset>
            </wp:positionV>
            <wp:extent cx="1620000" cy="1620000"/>
            <wp:effectExtent l="0" t="0" r="5715" b="0"/>
            <wp:wrapNone/>
            <wp:docPr id="23387966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7966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>
        <w:t xml:space="preserve">It is also a good idea to get an HPV </w:t>
      </w:r>
      <w:r w:rsidR="00743DB9">
        <w:rPr>
          <w:b/>
          <w:bCs/>
        </w:rPr>
        <w:t>vaccine</w:t>
      </w:r>
      <w:r w:rsidR="00743DB9">
        <w:t>.</w:t>
      </w:r>
    </w:p>
    <w:p w14:paraId="4BCB2CA5" w14:textId="0BCE8D7B" w:rsidR="00743DB9" w:rsidRDefault="00743DB9" w:rsidP="006D4FDF"/>
    <w:p w14:paraId="60A208F7" w14:textId="7456D17D" w:rsidR="00743DB9" w:rsidRDefault="00743DB9" w:rsidP="006D4FDF"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2B37A03F" wp14:editId="6845E9ED">
                <wp:simplePos x="0" y="0"/>
                <wp:positionH relativeFrom="column">
                  <wp:posOffset>2160270</wp:posOffset>
                </wp:positionH>
                <wp:positionV relativeFrom="page">
                  <wp:posOffset>2286000</wp:posOffset>
                </wp:positionV>
                <wp:extent cx="3600000" cy="2538000"/>
                <wp:effectExtent l="0" t="0" r="0" b="2540"/>
                <wp:wrapNone/>
                <wp:docPr id="141029416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38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63A36" id="Rectangle 8" o:spid="_x0000_s1026" style="position:absolute;margin-left:170.1pt;margin-top:180pt;width:283.45pt;height:199.85pt;z-index:-2514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0381B17D" w14:textId="41AF9E7F" w:rsidR="00743DB9" w:rsidRDefault="00C34109" w:rsidP="00743DB9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16288" behindDoc="0" locked="0" layoutInCell="1" allowOverlap="1" wp14:anchorId="369552B4" wp14:editId="1591C0DD">
            <wp:simplePos x="0" y="0"/>
            <wp:positionH relativeFrom="margin">
              <wp:posOffset>-66675</wp:posOffset>
            </wp:positionH>
            <wp:positionV relativeFrom="paragraph">
              <wp:posOffset>285115</wp:posOffset>
            </wp:positionV>
            <wp:extent cx="1619885" cy="1619885"/>
            <wp:effectExtent l="0" t="0" r="5715" b="0"/>
            <wp:wrapNone/>
            <wp:docPr id="965684239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684239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 w:rsidRPr="00E745B5">
        <w:rPr>
          <w:lang w:eastAsia="en-GB"/>
        </w:rPr>
        <w:t xml:space="preserve">A </w:t>
      </w:r>
      <w:r w:rsidR="00743DB9" w:rsidRPr="00E745B5">
        <w:rPr>
          <w:b/>
          <w:bCs/>
          <w:lang w:eastAsia="en-GB"/>
        </w:rPr>
        <w:t>vaccine</w:t>
      </w:r>
      <w:r w:rsidR="00743DB9" w:rsidRPr="00632740">
        <w:rPr>
          <w:lang w:eastAsia="en-GB"/>
        </w:rPr>
        <w:t xml:space="preserve"> </w:t>
      </w:r>
      <w:r w:rsidR="00743DB9">
        <w:rPr>
          <w:lang w:eastAsia="en-GB"/>
        </w:rPr>
        <w:t>is a medicine</w:t>
      </w:r>
      <w:r w:rsidR="00743DB9" w:rsidRPr="00632740">
        <w:rPr>
          <w:lang w:eastAsia="en-GB"/>
        </w:rPr>
        <w:t xml:space="preserve"> that </w:t>
      </w:r>
      <w:r w:rsidR="00743DB9">
        <w:rPr>
          <w:lang w:eastAsia="en-GB"/>
        </w:rPr>
        <w:t>can</w:t>
      </w:r>
      <w:r w:rsidR="00743DB9" w:rsidRPr="00632740">
        <w:rPr>
          <w:lang w:eastAsia="en-GB"/>
        </w:rPr>
        <w:t xml:space="preserve"> keep</w:t>
      </w:r>
      <w:r w:rsidR="00743DB9">
        <w:rPr>
          <w:lang w:eastAsia="en-GB"/>
        </w:rPr>
        <w:t xml:space="preserve"> you safe from getting sick from a disease.</w:t>
      </w:r>
    </w:p>
    <w:p w14:paraId="2182BF2F" w14:textId="5767DDF7" w:rsidR="00743DB9" w:rsidRPr="009547D9" w:rsidRDefault="00743DB9" w:rsidP="00743DB9">
      <w:pPr>
        <w:rPr>
          <w:b/>
          <w:lang w:eastAsia="en-GB"/>
        </w:rPr>
      </w:pPr>
    </w:p>
    <w:p w14:paraId="2FED3F73" w14:textId="71B77A25" w:rsidR="00743DB9" w:rsidRDefault="00743DB9" w:rsidP="00743DB9">
      <w:pPr>
        <w:rPr>
          <w:lang w:eastAsia="en-GB"/>
        </w:rPr>
      </w:pPr>
    </w:p>
    <w:p w14:paraId="3BA7DC4B" w14:textId="7DF1EF03" w:rsidR="00743DB9" w:rsidRDefault="00F75A52" w:rsidP="00743DB9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914240" behindDoc="0" locked="0" layoutInCell="1" allowOverlap="1" wp14:anchorId="1B036D51" wp14:editId="08182297">
            <wp:simplePos x="0" y="0"/>
            <wp:positionH relativeFrom="margin">
              <wp:posOffset>4221</wp:posOffset>
            </wp:positionH>
            <wp:positionV relativeFrom="paragraph">
              <wp:posOffset>494889</wp:posOffset>
            </wp:positionV>
            <wp:extent cx="1619885" cy="1619885"/>
            <wp:effectExtent l="0" t="0" r="5715" b="0"/>
            <wp:wrapNone/>
            <wp:docPr id="19501762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1762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>
        <w:rPr>
          <w:lang w:eastAsia="en-GB"/>
        </w:rPr>
        <w:t xml:space="preserve">It works by helping your body make </w:t>
      </w:r>
      <w:r w:rsidR="00743DB9" w:rsidRPr="00E745B5">
        <w:rPr>
          <w:b/>
          <w:bCs/>
          <w:lang w:eastAsia="en-GB"/>
        </w:rPr>
        <w:t>antibodies</w:t>
      </w:r>
      <w:r w:rsidR="00743DB9">
        <w:rPr>
          <w:b/>
          <w:bCs/>
          <w:lang w:eastAsia="en-GB"/>
        </w:rPr>
        <w:t xml:space="preserve"> </w:t>
      </w:r>
      <w:r w:rsidR="00743DB9">
        <w:rPr>
          <w:lang w:eastAsia="en-GB"/>
        </w:rPr>
        <w:t>against the disease</w:t>
      </w:r>
      <w:r w:rsidR="008C44BF">
        <w:rPr>
          <w:lang w:eastAsia="en-GB"/>
        </w:rPr>
        <w:t>.</w:t>
      </w:r>
    </w:p>
    <w:p w14:paraId="31BB07F5" w14:textId="5701DFC2" w:rsidR="00743DB9" w:rsidRDefault="00743DB9" w:rsidP="00743DB9">
      <w:pPr>
        <w:rPr>
          <w:lang w:eastAsia="en-GB"/>
        </w:rPr>
      </w:pPr>
    </w:p>
    <w:p w14:paraId="6F2D0C41" w14:textId="5232D518" w:rsidR="00743DB9" w:rsidRDefault="00743DB9" w:rsidP="00743DB9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464BA587" wp14:editId="646B0922">
                <wp:simplePos x="0" y="0"/>
                <wp:positionH relativeFrom="column">
                  <wp:posOffset>2160270</wp:posOffset>
                </wp:positionH>
                <wp:positionV relativeFrom="page">
                  <wp:posOffset>5393690</wp:posOffset>
                </wp:positionV>
                <wp:extent cx="3600000" cy="2538000"/>
                <wp:effectExtent l="0" t="0" r="0" b="2540"/>
                <wp:wrapNone/>
                <wp:docPr id="115139794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538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FC061" id="Rectangle 8" o:spid="_x0000_s1026" style="position:absolute;margin-left:170.1pt;margin-top:424.7pt;width:283.45pt;height:199.85pt;z-index:-2514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2E3C1A0B" w14:textId="2FC9AFF6" w:rsidR="00743DB9" w:rsidRDefault="00743DB9" w:rsidP="00743DB9">
      <w:r w:rsidRPr="00890E79">
        <w:rPr>
          <w:b/>
        </w:rPr>
        <w:t>Antibodies</w:t>
      </w:r>
      <w:r>
        <w:t xml:space="preserve"> help your body fight off illnesses.</w:t>
      </w:r>
    </w:p>
    <w:p w14:paraId="52BFD835" w14:textId="5E354152" w:rsidR="00743DB9" w:rsidRDefault="00F75A52" w:rsidP="00743DB9">
      <w:r w:rsidRPr="00F75A52">
        <w:drawing>
          <wp:anchor distT="0" distB="0" distL="114300" distR="114300" simplePos="0" relativeHeight="252042240" behindDoc="0" locked="0" layoutInCell="1" allowOverlap="1" wp14:anchorId="71941BF4" wp14:editId="11637E01">
            <wp:simplePos x="0" y="0"/>
            <wp:positionH relativeFrom="column">
              <wp:posOffset>-411</wp:posOffset>
            </wp:positionH>
            <wp:positionV relativeFrom="paragraph">
              <wp:posOffset>196850</wp:posOffset>
            </wp:positionV>
            <wp:extent cx="1667435" cy="1667435"/>
            <wp:effectExtent l="0" t="0" r="0" b="0"/>
            <wp:wrapNone/>
            <wp:docPr id="286641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641964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667435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D65CA5" w14:textId="2640A1AB" w:rsidR="00743DB9" w:rsidRDefault="00743DB9" w:rsidP="00743DB9"/>
    <w:p w14:paraId="4EACF54A" w14:textId="57040FD4" w:rsidR="00743DB9" w:rsidRPr="00E745B5" w:rsidRDefault="00743DB9" w:rsidP="00743DB9">
      <w:pPr>
        <w:rPr>
          <w:b/>
          <w:bCs/>
        </w:rPr>
      </w:pPr>
      <w:r>
        <w:t xml:space="preserve">The part of your body that makes antibodies is called your </w:t>
      </w:r>
      <w:r w:rsidRPr="008346DE">
        <w:t>immune system</w:t>
      </w:r>
      <w:r w:rsidRPr="00FF3BBA">
        <w:rPr>
          <w:bCs/>
        </w:rPr>
        <w:t>.</w:t>
      </w:r>
    </w:p>
    <w:p w14:paraId="5DF41842" w14:textId="18931910" w:rsidR="00743DB9" w:rsidRPr="00743DB9" w:rsidRDefault="001C0B02" w:rsidP="006D4FDF">
      <w:r>
        <w:rPr>
          <w:noProof/>
        </w:rPr>
        <w:drawing>
          <wp:anchor distT="0" distB="0" distL="114300" distR="114300" simplePos="0" relativeHeight="251918336" behindDoc="0" locked="0" layoutInCell="1" allowOverlap="1" wp14:anchorId="5F2CD491" wp14:editId="63CA0953">
            <wp:simplePos x="0" y="0"/>
            <wp:positionH relativeFrom="margin">
              <wp:posOffset>4221</wp:posOffset>
            </wp:positionH>
            <wp:positionV relativeFrom="page">
              <wp:posOffset>8205545</wp:posOffset>
            </wp:positionV>
            <wp:extent cx="1619885" cy="1619885"/>
            <wp:effectExtent l="0" t="0" r="0" b="0"/>
            <wp:wrapNone/>
            <wp:docPr id="131413197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13197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FCD3E" w14:textId="720869B5" w:rsidR="00743DB9" w:rsidRDefault="00743DB9" w:rsidP="006D4FDF"/>
    <w:p w14:paraId="31BD1502" w14:textId="3827351A" w:rsidR="00743DB9" w:rsidRDefault="00743DB9" w:rsidP="006D4FDF">
      <w:r>
        <w:t>You should still get screened for HPV if you have had the vaccine.</w:t>
      </w:r>
    </w:p>
    <w:p w14:paraId="5D46504E" w14:textId="23BBA76F" w:rsidR="00743DB9" w:rsidRDefault="00743DB9" w:rsidP="006D4FDF"/>
    <w:p w14:paraId="70A3F524" w14:textId="6A74C45D" w:rsidR="00743DB9" w:rsidRDefault="001C0B02" w:rsidP="006D4FDF">
      <w:r>
        <w:rPr>
          <w:noProof/>
        </w:rPr>
        <w:lastRenderedPageBreak/>
        <w:drawing>
          <wp:anchor distT="0" distB="0" distL="114300" distR="114300" simplePos="0" relativeHeight="251919360" behindDoc="0" locked="0" layoutInCell="1" allowOverlap="1" wp14:anchorId="52F4F187" wp14:editId="0992E173">
            <wp:simplePos x="0" y="0"/>
            <wp:positionH relativeFrom="margin">
              <wp:posOffset>0</wp:posOffset>
            </wp:positionH>
            <wp:positionV relativeFrom="paragraph">
              <wp:posOffset>-331470</wp:posOffset>
            </wp:positionV>
            <wp:extent cx="1440000" cy="1440000"/>
            <wp:effectExtent l="0" t="0" r="0" b="0"/>
            <wp:wrapNone/>
            <wp:docPr id="1809566819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566819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>
        <w:t>Most people who get tested will not have HPV.</w:t>
      </w:r>
    </w:p>
    <w:p w14:paraId="217C769A" w14:textId="2871251F" w:rsidR="00743DB9" w:rsidRDefault="00743DB9" w:rsidP="006D4FDF"/>
    <w:p w14:paraId="014E7173" w14:textId="04283C2A" w:rsidR="00743DB9" w:rsidRDefault="00BB6D7C" w:rsidP="006D4FDF">
      <w:r>
        <w:rPr>
          <w:noProof/>
        </w:rPr>
        <w:drawing>
          <wp:anchor distT="0" distB="0" distL="114300" distR="114300" simplePos="0" relativeHeight="252007424" behindDoc="0" locked="0" layoutInCell="1" allowOverlap="1" wp14:anchorId="1698D06E" wp14:editId="69274AA0">
            <wp:simplePos x="0" y="0"/>
            <wp:positionH relativeFrom="margin">
              <wp:posOffset>0</wp:posOffset>
            </wp:positionH>
            <wp:positionV relativeFrom="page">
              <wp:posOffset>2303780</wp:posOffset>
            </wp:positionV>
            <wp:extent cx="1620000" cy="1245600"/>
            <wp:effectExtent l="0" t="0" r="5715" b="0"/>
            <wp:wrapNone/>
            <wp:docPr id="159833123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33123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4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99799B" w14:textId="7F0E4759" w:rsidR="00743DB9" w:rsidRDefault="00743DB9" w:rsidP="006D4FDF">
      <w:r>
        <w:t>About 1 in 10 people who get tested will have HPV.</w:t>
      </w:r>
    </w:p>
    <w:p w14:paraId="33632961" w14:textId="777A1143" w:rsidR="00743DB9" w:rsidRDefault="00743DB9" w:rsidP="006D4FDF"/>
    <w:p w14:paraId="26F23A2D" w14:textId="7FE9A1CB" w:rsidR="00743DB9" w:rsidRDefault="00743DB9" w:rsidP="006D4FDF"/>
    <w:p w14:paraId="06739FC1" w14:textId="40F0DF95" w:rsidR="00743DB9" w:rsidRDefault="00C34109" w:rsidP="006D4FDF">
      <w:r>
        <w:rPr>
          <w:noProof/>
        </w:rPr>
        <w:drawing>
          <wp:anchor distT="0" distB="0" distL="114300" distR="114300" simplePos="0" relativeHeight="252006400" behindDoc="0" locked="0" layoutInCell="1" allowOverlap="1" wp14:anchorId="346C8AEF" wp14:editId="782B77A5">
            <wp:simplePos x="0" y="0"/>
            <wp:positionH relativeFrom="margin">
              <wp:posOffset>0</wp:posOffset>
            </wp:positionH>
            <wp:positionV relativeFrom="page">
              <wp:posOffset>3830955</wp:posOffset>
            </wp:positionV>
            <wp:extent cx="1620000" cy="1033200"/>
            <wp:effectExtent l="0" t="0" r="5715" b="0"/>
            <wp:wrapNone/>
            <wp:docPr id="175973705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73705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3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DB9">
        <w:t xml:space="preserve">If you have </w:t>
      </w:r>
      <w:proofErr w:type="gramStart"/>
      <w:r w:rsidR="00743DB9">
        <w:t>HPV</w:t>
      </w:r>
      <w:proofErr w:type="gramEnd"/>
      <w:r w:rsidR="00743DB9">
        <w:t xml:space="preserve"> you will need more checks.</w:t>
      </w:r>
    </w:p>
    <w:p w14:paraId="6C59CFB7" w14:textId="2BAC204D" w:rsidR="00743DB9" w:rsidRDefault="00743DB9">
      <w:pPr>
        <w:spacing w:line="240" w:lineRule="auto"/>
        <w:ind w:left="0"/>
      </w:pPr>
      <w:r>
        <w:br w:type="page"/>
      </w:r>
    </w:p>
    <w:p w14:paraId="0358B570" w14:textId="1B68DE68" w:rsidR="00743DB9" w:rsidRDefault="00743DB9" w:rsidP="00743DB9">
      <w:pPr>
        <w:pStyle w:val="Heading1"/>
      </w:pPr>
      <w:bookmarkStart w:id="4" w:name="_Toc163823295"/>
      <w:r>
        <w:lastRenderedPageBreak/>
        <w:t>About cervical screening</w:t>
      </w:r>
      <w:bookmarkEnd w:id="4"/>
    </w:p>
    <w:p w14:paraId="3997F259" w14:textId="77777777" w:rsidR="00743DB9" w:rsidRDefault="00743DB9" w:rsidP="00743DB9"/>
    <w:p w14:paraId="38924E39" w14:textId="5E1B1AE9" w:rsidR="00743DB9" w:rsidRDefault="00914C30" w:rsidP="00743DB9">
      <w:r>
        <w:rPr>
          <w:noProof/>
        </w:rPr>
        <w:drawing>
          <wp:anchor distT="0" distB="0" distL="114300" distR="114300" simplePos="0" relativeHeight="251923456" behindDoc="0" locked="0" layoutInCell="1" allowOverlap="1" wp14:anchorId="48FCB138" wp14:editId="5EFACDBC">
            <wp:simplePos x="0" y="0"/>
            <wp:positionH relativeFrom="margin">
              <wp:posOffset>0</wp:posOffset>
            </wp:positionH>
            <wp:positionV relativeFrom="page">
              <wp:posOffset>2172970</wp:posOffset>
            </wp:positionV>
            <wp:extent cx="1619885" cy="892175"/>
            <wp:effectExtent l="0" t="0" r="5715" b="0"/>
            <wp:wrapNone/>
            <wp:docPr id="476484843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84843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578B05" w14:textId="7E1FF848" w:rsidR="00743DB9" w:rsidRDefault="00743DB9" w:rsidP="00743DB9">
      <w:r>
        <w:t>The HPV test is different from the cervical screening you might have had before.</w:t>
      </w:r>
    </w:p>
    <w:p w14:paraId="3361FBDD" w14:textId="78B0A782" w:rsidR="00743DB9" w:rsidRDefault="00743DB9" w:rsidP="00743DB9"/>
    <w:p w14:paraId="409E0AA0" w14:textId="5A9D2E50" w:rsidR="00743DB9" w:rsidRDefault="00BB6D7C" w:rsidP="00743DB9">
      <w:r>
        <w:rPr>
          <w:noProof/>
        </w:rPr>
        <w:drawing>
          <wp:anchor distT="0" distB="0" distL="114300" distR="114300" simplePos="0" relativeHeight="252008448" behindDoc="0" locked="0" layoutInCell="1" allowOverlap="1" wp14:anchorId="5B068F99" wp14:editId="51EC1E69">
            <wp:simplePos x="0" y="0"/>
            <wp:positionH relativeFrom="margin">
              <wp:align>left</wp:align>
            </wp:positionH>
            <wp:positionV relativeFrom="page">
              <wp:posOffset>3682365</wp:posOffset>
            </wp:positionV>
            <wp:extent cx="1620000" cy="1616400"/>
            <wp:effectExtent l="0" t="0" r="5715" b="0"/>
            <wp:wrapNone/>
            <wp:docPr id="93096092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96092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1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E95B93" w14:textId="12B2917D" w:rsidR="00743DB9" w:rsidRDefault="00743DB9" w:rsidP="00743DB9">
      <w:r>
        <w:t>The new test is:</w:t>
      </w:r>
    </w:p>
    <w:p w14:paraId="52BE5EAB" w14:textId="2735A182" w:rsidR="00743DB9" w:rsidRDefault="00743DB9" w:rsidP="00743DB9">
      <w:pPr>
        <w:pStyle w:val="Listtoplevel"/>
      </w:pPr>
      <w:r>
        <w:t>quick</w:t>
      </w:r>
    </w:p>
    <w:p w14:paraId="3F8A88B2" w14:textId="7A6F948B" w:rsidR="00743DB9" w:rsidRDefault="00743DB9" w:rsidP="00743DB9">
      <w:pPr>
        <w:pStyle w:val="Listtoplevel"/>
      </w:pPr>
      <w:r>
        <w:t>easy.</w:t>
      </w:r>
    </w:p>
    <w:p w14:paraId="65F788BE" w14:textId="77777777" w:rsidR="00743DB9" w:rsidRDefault="00743DB9" w:rsidP="00743DB9"/>
    <w:p w14:paraId="01AC9239" w14:textId="3AE6E53F" w:rsidR="00743DB9" w:rsidRDefault="00BB6D7C" w:rsidP="00743DB9">
      <w:r>
        <w:rPr>
          <w:noProof/>
        </w:rPr>
        <w:drawing>
          <wp:anchor distT="0" distB="0" distL="114300" distR="114300" simplePos="0" relativeHeight="252010496" behindDoc="0" locked="0" layoutInCell="1" allowOverlap="1" wp14:anchorId="46F56D57" wp14:editId="77FBBC77">
            <wp:simplePos x="0" y="0"/>
            <wp:positionH relativeFrom="margin">
              <wp:posOffset>0</wp:posOffset>
            </wp:positionH>
            <wp:positionV relativeFrom="paragraph">
              <wp:posOffset>21311</wp:posOffset>
            </wp:positionV>
            <wp:extent cx="1440000" cy="1353600"/>
            <wp:effectExtent l="0" t="0" r="0" b="5715"/>
            <wp:wrapNone/>
            <wp:docPr id="15580178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178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149E19" w14:textId="5EB26802" w:rsidR="00743DB9" w:rsidRDefault="00322575" w:rsidP="00743DB9">
      <w:r>
        <w:t>You can choose to:</w:t>
      </w:r>
    </w:p>
    <w:p w14:paraId="31293173" w14:textId="01EFF289" w:rsidR="00322575" w:rsidRDefault="00322575" w:rsidP="00322575">
      <w:pPr>
        <w:pStyle w:val="Listtoplevel"/>
      </w:pPr>
      <w:r>
        <w:t>have the test done by someone like a:</w:t>
      </w:r>
    </w:p>
    <w:p w14:paraId="2316C064" w14:textId="6D381A9A" w:rsidR="00322575" w:rsidRDefault="00914C30" w:rsidP="00322575">
      <w:pPr>
        <w:pStyle w:val="Listsecondlevel"/>
      </w:pPr>
      <w:r>
        <w:rPr>
          <w:noProof/>
        </w:rPr>
        <w:drawing>
          <wp:anchor distT="0" distB="0" distL="114300" distR="114300" simplePos="0" relativeHeight="251925504" behindDoc="0" locked="0" layoutInCell="1" allowOverlap="1" wp14:anchorId="4F990F35" wp14:editId="34EFF5AF">
            <wp:simplePos x="0" y="0"/>
            <wp:positionH relativeFrom="margin">
              <wp:posOffset>0</wp:posOffset>
            </wp:positionH>
            <wp:positionV relativeFrom="paragraph">
              <wp:posOffset>123825</wp:posOffset>
            </wp:positionV>
            <wp:extent cx="1065530" cy="1619885"/>
            <wp:effectExtent l="0" t="0" r="1270" b="5715"/>
            <wp:wrapNone/>
            <wp:docPr id="130588960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8960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53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nurse</w:t>
      </w:r>
    </w:p>
    <w:p w14:paraId="61A80281" w14:textId="493F9A5E" w:rsidR="00322575" w:rsidRDefault="00322575" w:rsidP="00322575">
      <w:pPr>
        <w:pStyle w:val="Listparagraph2"/>
        <w:rPr>
          <w:lang w:eastAsia="en-US"/>
        </w:rPr>
      </w:pPr>
      <w:r>
        <w:rPr>
          <w:lang w:eastAsia="en-US"/>
        </w:rPr>
        <w:t>doctor</w:t>
      </w:r>
    </w:p>
    <w:p w14:paraId="6C77DA6A" w14:textId="2CE62DD9" w:rsidR="00914C30" w:rsidRDefault="00914C30" w:rsidP="00914C30">
      <w:pPr>
        <w:pStyle w:val="Listtoplevel"/>
      </w:pPr>
      <w:r>
        <w:t>do the test yourself.</w:t>
      </w:r>
    </w:p>
    <w:p w14:paraId="50FAB9E0" w14:textId="452CC0C6" w:rsidR="00322575" w:rsidRDefault="00914C30" w:rsidP="00322575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28576" behindDoc="0" locked="0" layoutInCell="1" allowOverlap="1" wp14:anchorId="72B42DE3" wp14:editId="17628C27">
            <wp:simplePos x="0" y="0"/>
            <wp:positionH relativeFrom="margin">
              <wp:posOffset>0</wp:posOffset>
            </wp:positionH>
            <wp:positionV relativeFrom="paragraph">
              <wp:posOffset>-230505</wp:posOffset>
            </wp:positionV>
            <wp:extent cx="1439545" cy="1439545"/>
            <wp:effectExtent l="0" t="0" r="0" b="0"/>
            <wp:wrapNone/>
            <wp:docPr id="161293879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14247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Most people only need to have a test every 5 years.</w:t>
      </w:r>
    </w:p>
    <w:p w14:paraId="59998A02" w14:textId="3D9C9CBA" w:rsidR="00322575" w:rsidRDefault="00322575" w:rsidP="00322575"/>
    <w:p w14:paraId="10A2EA52" w14:textId="7EFB53AD" w:rsidR="00322575" w:rsidRDefault="00914C30" w:rsidP="00322575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29600" behindDoc="0" locked="0" layoutInCell="1" allowOverlap="1" wp14:anchorId="4A2265E5" wp14:editId="3AA77E46">
            <wp:simplePos x="0" y="0"/>
            <wp:positionH relativeFrom="margin">
              <wp:posOffset>0</wp:posOffset>
            </wp:positionH>
            <wp:positionV relativeFrom="paragraph">
              <wp:posOffset>212090</wp:posOffset>
            </wp:positionV>
            <wp:extent cx="1303200" cy="1620000"/>
            <wp:effectExtent l="0" t="0" r="5080" b="5715"/>
            <wp:wrapNone/>
            <wp:docPr id="1555614767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614767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2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7A034" w14:textId="22323FAC" w:rsidR="00322575" w:rsidRDefault="00322575" w:rsidP="00322575">
      <w:r>
        <w:t>The test is very good at finding people who might get cancer later in their life.</w:t>
      </w:r>
    </w:p>
    <w:p w14:paraId="1C8EFB1F" w14:textId="6516B911" w:rsidR="00322575" w:rsidRDefault="00322575" w:rsidP="00322575"/>
    <w:p w14:paraId="466294F3" w14:textId="18EEA936" w:rsidR="00322575" w:rsidRDefault="00BB6D7C" w:rsidP="00322575">
      <w:r>
        <w:rPr>
          <w:noProof/>
        </w:rPr>
        <w:drawing>
          <wp:anchor distT="0" distB="0" distL="114300" distR="114300" simplePos="0" relativeHeight="252011520" behindDoc="0" locked="0" layoutInCell="1" allowOverlap="1" wp14:anchorId="16DE423A" wp14:editId="49A8204E">
            <wp:simplePos x="0" y="0"/>
            <wp:positionH relativeFrom="margin">
              <wp:posOffset>0</wp:posOffset>
            </wp:positionH>
            <wp:positionV relativeFrom="page">
              <wp:posOffset>3947516</wp:posOffset>
            </wp:positionV>
            <wp:extent cx="1620000" cy="1342800"/>
            <wp:effectExtent l="0" t="0" r="5715" b="3810"/>
            <wp:wrapNone/>
            <wp:docPr id="15471467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14677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34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17A95" w14:textId="06D77EAA" w:rsidR="00743DB9" w:rsidRDefault="00322575" w:rsidP="00743DB9">
      <w:r>
        <w:t>It is safe to do the test when you are pregnant.</w:t>
      </w:r>
    </w:p>
    <w:p w14:paraId="7694EF21" w14:textId="1882E10E" w:rsidR="00322575" w:rsidRDefault="00322575" w:rsidP="00743DB9"/>
    <w:p w14:paraId="77868166" w14:textId="2ABF10D0" w:rsidR="00322575" w:rsidRDefault="00322575" w:rsidP="00743DB9"/>
    <w:p w14:paraId="08261087" w14:textId="7EF4D83F" w:rsidR="00322575" w:rsidRDefault="00914C30" w:rsidP="00743DB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31648" behindDoc="0" locked="0" layoutInCell="1" allowOverlap="1" wp14:anchorId="3B78E527" wp14:editId="1EF5A968">
            <wp:simplePos x="0" y="0"/>
            <wp:positionH relativeFrom="margin">
              <wp:posOffset>0</wp:posOffset>
            </wp:positionH>
            <wp:positionV relativeFrom="page">
              <wp:posOffset>5840095</wp:posOffset>
            </wp:positionV>
            <wp:extent cx="1620000" cy="1620000"/>
            <wp:effectExtent l="0" t="0" r="5715" b="0"/>
            <wp:wrapNone/>
            <wp:docPr id="511744727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44727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You can do the test when you have your period if you are not bleeding very much.</w:t>
      </w:r>
    </w:p>
    <w:p w14:paraId="74FBEB20" w14:textId="77777777" w:rsidR="00322575" w:rsidRDefault="00322575" w:rsidP="00743DB9"/>
    <w:p w14:paraId="3CC889EA" w14:textId="77777777" w:rsidR="00322575" w:rsidRDefault="00322575" w:rsidP="00743DB9"/>
    <w:p w14:paraId="16C45FAE" w14:textId="1D61BCF1" w:rsidR="00322575" w:rsidRDefault="00322575" w:rsidP="00743DB9">
      <w:r>
        <w:t>If there is a lot of blood it could stop the test working as well.</w:t>
      </w:r>
    </w:p>
    <w:p w14:paraId="2B6890CD" w14:textId="499A21D2" w:rsidR="00322575" w:rsidRDefault="00322575">
      <w:pPr>
        <w:spacing w:line="240" w:lineRule="auto"/>
        <w:ind w:left="0"/>
      </w:pPr>
      <w:r>
        <w:br w:type="page"/>
      </w:r>
    </w:p>
    <w:p w14:paraId="39105EF0" w14:textId="1B6360AC" w:rsidR="00743DB9" w:rsidRDefault="00322575" w:rsidP="00322575">
      <w:pPr>
        <w:pStyle w:val="Heading1"/>
      </w:pPr>
      <w:bookmarkStart w:id="5" w:name="_Toc163823296"/>
      <w:r>
        <w:lastRenderedPageBreak/>
        <w:t>Getting tested</w:t>
      </w:r>
      <w:bookmarkEnd w:id="5"/>
    </w:p>
    <w:p w14:paraId="306C1CFC" w14:textId="77777777" w:rsidR="00322575" w:rsidRPr="00322575" w:rsidRDefault="00322575" w:rsidP="00322575"/>
    <w:p w14:paraId="257B5158" w14:textId="5C3774C9" w:rsidR="00743DB9" w:rsidRDefault="00743DB9" w:rsidP="00322575"/>
    <w:p w14:paraId="1EF82168" w14:textId="17D051FB" w:rsidR="00322575" w:rsidRDefault="00BB6D7C" w:rsidP="00322575">
      <w:r>
        <w:rPr>
          <w:noProof/>
          <w:color w:val="000000" w:themeColor="text1"/>
        </w:rPr>
        <w:drawing>
          <wp:anchor distT="0" distB="0" distL="114300" distR="114300" simplePos="0" relativeHeight="252013568" behindDoc="0" locked="0" layoutInCell="1" allowOverlap="1" wp14:anchorId="7DC4A582" wp14:editId="3FDB5B8E">
            <wp:simplePos x="0" y="0"/>
            <wp:positionH relativeFrom="margin">
              <wp:posOffset>0</wp:posOffset>
            </wp:positionH>
            <wp:positionV relativeFrom="paragraph">
              <wp:posOffset>155854</wp:posOffset>
            </wp:positionV>
            <wp:extent cx="1619885" cy="1126490"/>
            <wp:effectExtent l="0" t="0" r="5715" b="3810"/>
            <wp:wrapNone/>
            <wp:docPr id="1468638585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38585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You can get a test from:</w:t>
      </w:r>
    </w:p>
    <w:p w14:paraId="3CC63BE7" w14:textId="4AC8E399" w:rsidR="00322575" w:rsidRDefault="00322575" w:rsidP="00322575">
      <w:pPr>
        <w:pStyle w:val="Listtoplevel"/>
      </w:pPr>
      <w:r>
        <w:t>your doctor / GP</w:t>
      </w:r>
    </w:p>
    <w:p w14:paraId="5AD24FA7" w14:textId="3831AF9F" w:rsidR="00322575" w:rsidRDefault="00322575" w:rsidP="00322575">
      <w:pPr>
        <w:pStyle w:val="Listtoplevel"/>
      </w:pPr>
      <w:r>
        <w:t>a community health centre for:</w:t>
      </w:r>
    </w:p>
    <w:p w14:paraId="0971EC7F" w14:textId="374F73DE" w:rsidR="00322575" w:rsidRDefault="00914C30" w:rsidP="00322575">
      <w:pPr>
        <w:pStyle w:val="Listsecondlevel"/>
      </w:pPr>
      <w:r>
        <w:rPr>
          <w:noProof/>
        </w:rPr>
        <w:drawing>
          <wp:anchor distT="0" distB="0" distL="114300" distR="114300" simplePos="0" relativeHeight="251934720" behindDoc="0" locked="0" layoutInCell="1" allowOverlap="1" wp14:anchorId="3C879D7C" wp14:editId="3A68376F">
            <wp:simplePos x="0" y="0"/>
            <wp:positionH relativeFrom="margin">
              <wp:posOffset>0</wp:posOffset>
            </wp:positionH>
            <wp:positionV relativeFrom="page">
              <wp:posOffset>4125595</wp:posOffset>
            </wp:positionV>
            <wp:extent cx="1619885" cy="1619885"/>
            <wp:effectExtent l="0" t="0" r="0" b="5715"/>
            <wp:wrapNone/>
            <wp:docPr id="875108497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108497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7C8B">
        <w:t>Māori</w:t>
      </w:r>
    </w:p>
    <w:p w14:paraId="5F0E2761" w14:textId="7E0EA780" w:rsidR="00322575" w:rsidRDefault="00FE4DFD" w:rsidP="00322575">
      <w:pPr>
        <w:pStyle w:val="Listparagraph2"/>
        <w:rPr>
          <w:lang w:eastAsia="en-US"/>
        </w:rPr>
      </w:pPr>
      <w:r>
        <w:rPr>
          <w:lang w:eastAsia="en-US"/>
        </w:rPr>
        <w:t>P</w:t>
      </w:r>
      <w:r w:rsidR="00322575">
        <w:rPr>
          <w:lang w:eastAsia="en-US"/>
        </w:rPr>
        <w:t>acific</w:t>
      </w:r>
    </w:p>
    <w:p w14:paraId="5773454C" w14:textId="53E77A52" w:rsidR="00322575" w:rsidRDefault="00322575" w:rsidP="00322575">
      <w:pPr>
        <w:pStyle w:val="Listparagraph2"/>
        <w:rPr>
          <w:lang w:eastAsia="en-US"/>
        </w:rPr>
      </w:pPr>
      <w:r>
        <w:rPr>
          <w:lang w:eastAsia="en-US"/>
        </w:rPr>
        <w:t>women</w:t>
      </w:r>
    </w:p>
    <w:p w14:paraId="211A16FA" w14:textId="724C855C" w:rsidR="00322575" w:rsidRDefault="00047C8B" w:rsidP="00322575">
      <w:pPr>
        <w:pStyle w:val="Listtoplevel"/>
      </w:pPr>
      <w:r>
        <w:drawing>
          <wp:anchor distT="0" distB="0" distL="114300" distR="114300" simplePos="0" relativeHeight="251935744" behindDoc="0" locked="0" layoutInCell="1" allowOverlap="1" wp14:anchorId="275DA747" wp14:editId="7B1E634C">
            <wp:simplePos x="0" y="0"/>
            <wp:positionH relativeFrom="margin">
              <wp:posOffset>0</wp:posOffset>
            </wp:positionH>
            <wp:positionV relativeFrom="page">
              <wp:posOffset>6167755</wp:posOffset>
            </wp:positionV>
            <wp:extent cx="1619885" cy="1187450"/>
            <wp:effectExtent l="0" t="0" r="5715" b="6350"/>
            <wp:wrapNone/>
            <wp:docPr id="249002263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002263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family planning clinics</w:t>
      </w:r>
    </w:p>
    <w:p w14:paraId="0EDB9ECB" w14:textId="36789983" w:rsidR="00322575" w:rsidRDefault="00322575" w:rsidP="00322575">
      <w:pPr>
        <w:pStyle w:val="Listtoplevel"/>
      </w:pPr>
      <w:r>
        <w:t>sexual health services</w:t>
      </w:r>
    </w:p>
    <w:p w14:paraId="065ADF65" w14:textId="4BA60EA1" w:rsidR="00322575" w:rsidRDefault="00914C30" w:rsidP="00322575">
      <w:pPr>
        <w:pStyle w:val="Listtoplevel"/>
      </w:pPr>
      <w:r>
        <w:drawing>
          <wp:anchor distT="0" distB="0" distL="114300" distR="114300" simplePos="0" relativeHeight="251936768" behindDoc="0" locked="0" layoutInCell="1" allowOverlap="1" wp14:anchorId="77E737BF" wp14:editId="79AED64E">
            <wp:simplePos x="0" y="0"/>
            <wp:positionH relativeFrom="margin">
              <wp:posOffset>0</wp:posOffset>
            </wp:positionH>
            <wp:positionV relativeFrom="page">
              <wp:posOffset>7757795</wp:posOffset>
            </wp:positionV>
            <wp:extent cx="1619885" cy="1202055"/>
            <wp:effectExtent l="0" t="0" r="5715" b="4445"/>
            <wp:wrapNone/>
            <wp:docPr id="181651386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1386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575">
        <w:t>outreach services like:</w:t>
      </w:r>
    </w:p>
    <w:p w14:paraId="51A22301" w14:textId="04574510" w:rsidR="00322575" w:rsidRDefault="00322575" w:rsidP="00322575">
      <w:pPr>
        <w:pStyle w:val="Listsecondlevel"/>
      </w:pPr>
      <w:r>
        <w:t>marae</w:t>
      </w:r>
    </w:p>
    <w:p w14:paraId="00A034F6" w14:textId="7175AC32" w:rsidR="00322575" w:rsidRPr="00322575" w:rsidRDefault="00322575" w:rsidP="00322575">
      <w:pPr>
        <w:pStyle w:val="Listparagraph2"/>
        <w:rPr>
          <w:lang w:eastAsia="en-US"/>
        </w:rPr>
      </w:pPr>
      <w:r>
        <w:rPr>
          <w:lang w:eastAsia="en-US"/>
        </w:rPr>
        <w:t>mobile units</w:t>
      </w:r>
      <w:r w:rsidR="008C44BF">
        <w:rPr>
          <w:lang w:eastAsia="en-US"/>
        </w:rPr>
        <w:t>.</w:t>
      </w:r>
    </w:p>
    <w:p w14:paraId="4AAF3DA0" w14:textId="77777777" w:rsidR="00322575" w:rsidRDefault="00322575" w:rsidP="00322575"/>
    <w:p w14:paraId="77DA4680" w14:textId="0D01FAD2" w:rsidR="00322575" w:rsidRDefault="00BB6D7C" w:rsidP="00322575">
      <w:r>
        <w:rPr>
          <w:noProof/>
        </w:rPr>
        <w:lastRenderedPageBreak/>
        <w:drawing>
          <wp:anchor distT="0" distB="0" distL="114300" distR="114300" simplePos="0" relativeHeight="252015616" behindDoc="0" locked="0" layoutInCell="1" allowOverlap="1" wp14:anchorId="200001AA" wp14:editId="1228FE15">
            <wp:simplePos x="0" y="0"/>
            <wp:positionH relativeFrom="margin">
              <wp:posOffset>0</wp:posOffset>
            </wp:positionH>
            <wp:positionV relativeFrom="paragraph">
              <wp:posOffset>-33376</wp:posOffset>
            </wp:positionV>
            <wp:extent cx="1620000" cy="1090800"/>
            <wp:effectExtent l="0" t="0" r="5715" b="1905"/>
            <wp:wrapNone/>
            <wp:docPr id="9205501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9645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DC5">
        <w:t>You might also be able to get a test kit to do at home.</w:t>
      </w:r>
    </w:p>
    <w:p w14:paraId="6DD8F477" w14:textId="571B1B5E" w:rsidR="001D2DC5" w:rsidRDefault="001D2DC5" w:rsidP="00322575"/>
    <w:p w14:paraId="7B880140" w14:textId="5D3F6920" w:rsidR="001D2DC5" w:rsidRDefault="00BB6D7C" w:rsidP="00322575">
      <w:r>
        <w:rPr>
          <w:noProof/>
        </w:rPr>
        <w:drawing>
          <wp:anchor distT="0" distB="0" distL="114300" distR="114300" simplePos="0" relativeHeight="252016640" behindDoc="0" locked="0" layoutInCell="1" allowOverlap="1" wp14:anchorId="64B0E2BD" wp14:editId="154EFC12">
            <wp:simplePos x="0" y="0"/>
            <wp:positionH relativeFrom="margin">
              <wp:posOffset>0</wp:posOffset>
            </wp:positionH>
            <wp:positionV relativeFrom="page">
              <wp:posOffset>2249882</wp:posOffset>
            </wp:positionV>
            <wp:extent cx="1620000" cy="1047600"/>
            <wp:effectExtent l="0" t="0" r="5715" b="0"/>
            <wp:wrapNone/>
            <wp:docPr id="213656548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56548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A20A90" w14:textId="0930DF97" w:rsidR="001D2DC5" w:rsidRDefault="001D2DC5" w:rsidP="00322575">
      <w:r>
        <w:t>You can take a support person to your test.</w:t>
      </w:r>
    </w:p>
    <w:p w14:paraId="765F390C" w14:textId="22F88C00" w:rsidR="001D2DC5" w:rsidRDefault="001D2DC5" w:rsidP="00322575"/>
    <w:p w14:paraId="65AC0E2E" w14:textId="528287B1" w:rsidR="001D2DC5" w:rsidRDefault="001D2DC5" w:rsidP="00322575"/>
    <w:p w14:paraId="2E47BBDE" w14:textId="43706AB8" w:rsidR="001D2DC5" w:rsidRDefault="00A6201A" w:rsidP="00322575">
      <w:r>
        <w:rPr>
          <w:noProof/>
        </w:rPr>
        <w:drawing>
          <wp:anchor distT="0" distB="0" distL="114300" distR="114300" simplePos="0" relativeHeight="251940864" behindDoc="0" locked="0" layoutInCell="1" allowOverlap="1" wp14:anchorId="5CF463ED" wp14:editId="503D20F7">
            <wp:simplePos x="0" y="0"/>
            <wp:positionH relativeFrom="margin">
              <wp:posOffset>0</wp:posOffset>
            </wp:positionH>
            <wp:positionV relativeFrom="page">
              <wp:posOffset>4218940</wp:posOffset>
            </wp:positionV>
            <wp:extent cx="1619885" cy="1525905"/>
            <wp:effectExtent l="0" t="0" r="5715" b="0"/>
            <wp:wrapNone/>
            <wp:docPr id="192533382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3382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DC5">
        <w:t>When you book your test you should say if you:</w:t>
      </w:r>
    </w:p>
    <w:p w14:paraId="102FD954" w14:textId="3942C22B" w:rsidR="001D2DC5" w:rsidRDefault="001D2DC5" w:rsidP="001D2DC5">
      <w:pPr>
        <w:pStyle w:val="Listtoplevel"/>
      </w:pPr>
      <w:r>
        <w:t>have a disability that means you need support</w:t>
      </w:r>
    </w:p>
    <w:p w14:paraId="50B9B6E6" w14:textId="5F553E10" w:rsidR="001D2DC5" w:rsidRDefault="001D2DC5" w:rsidP="001D2DC5">
      <w:pPr>
        <w:pStyle w:val="Listtoplevel"/>
      </w:pPr>
      <w:r>
        <w:t xml:space="preserve">need an </w:t>
      </w:r>
      <w:r>
        <w:rPr>
          <w:b/>
          <w:bCs/>
        </w:rPr>
        <w:t>interpreter</w:t>
      </w:r>
      <w:r>
        <w:t>.</w:t>
      </w:r>
    </w:p>
    <w:p w14:paraId="5A06303D" w14:textId="066065AA" w:rsidR="001D2DC5" w:rsidRDefault="001D2DC5" w:rsidP="001D2DC5">
      <w:bookmarkStart w:id="6" w:name="_Hlk167964996"/>
    </w:p>
    <w:p w14:paraId="3EA66578" w14:textId="0D6DA91E" w:rsidR="001D2DC5" w:rsidRDefault="00C34109" w:rsidP="001D2DC5">
      <w:r>
        <w:rPr>
          <w:noProof/>
        </w:rPr>
        <w:drawing>
          <wp:anchor distT="0" distB="0" distL="114300" distR="114300" simplePos="0" relativeHeight="251941888" behindDoc="0" locked="0" layoutInCell="1" allowOverlap="1" wp14:anchorId="5B54954E" wp14:editId="4E76DFEE">
            <wp:simplePos x="0" y="0"/>
            <wp:positionH relativeFrom="margin">
              <wp:posOffset>76200</wp:posOffset>
            </wp:positionH>
            <wp:positionV relativeFrom="page">
              <wp:posOffset>6562725</wp:posOffset>
            </wp:positionV>
            <wp:extent cx="1763261" cy="1257300"/>
            <wp:effectExtent l="0" t="0" r="8890" b="0"/>
            <wp:wrapNone/>
            <wp:docPr id="1660655927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55927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261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26343F62" wp14:editId="1A60796B">
                <wp:simplePos x="0" y="0"/>
                <wp:positionH relativeFrom="column">
                  <wp:posOffset>2162175</wp:posOffset>
                </wp:positionH>
                <wp:positionV relativeFrom="page">
                  <wp:posOffset>6705600</wp:posOffset>
                </wp:positionV>
                <wp:extent cx="3599815" cy="2609850"/>
                <wp:effectExtent l="0" t="0" r="635" b="0"/>
                <wp:wrapNone/>
                <wp:docPr id="430960892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0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707E7" id="Rectangle 8" o:spid="_x0000_s1026" style="position:absolute;margin-left:170.25pt;margin-top:528pt;width:283.45pt;height:205.5pt;z-index:-25146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169BE598" w14:textId="2406102B" w:rsidR="00C34109" w:rsidRDefault="001D2DC5" w:rsidP="001D2DC5">
      <w:r>
        <w:rPr>
          <w:b/>
          <w:bCs/>
        </w:rPr>
        <w:t>Interpreter</w:t>
      </w:r>
      <w:r>
        <w:t xml:space="preserve"> </w:t>
      </w:r>
      <w:r w:rsidR="00C34109">
        <w:t>is</w:t>
      </w:r>
      <w:r>
        <w:t xml:space="preserve"> someone who supports people who do not speak the same language to understand each other.</w:t>
      </w:r>
    </w:p>
    <w:p w14:paraId="71507E4C" w14:textId="643ACD24" w:rsidR="00C34109" w:rsidRDefault="00C34109" w:rsidP="001D2DC5">
      <w:pPr>
        <w:rPr>
          <w:noProof/>
        </w:rPr>
      </w:pPr>
      <w:r w:rsidRPr="00C34109">
        <w:rPr>
          <w:noProof/>
        </w:rPr>
        <w:drawing>
          <wp:anchor distT="0" distB="0" distL="114300" distR="114300" simplePos="0" relativeHeight="252035072" behindDoc="0" locked="0" layoutInCell="1" allowOverlap="1" wp14:anchorId="406F2874" wp14:editId="229CE8D2">
            <wp:simplePos x="0" y="0"/>
            <wp:positionH relativeFrom="column">
              <wp:posOffset>314325</wp:posOffset>
            </wp:positionH>
            <wp:positionV relativeFrom="paragraph">
              <wp:posOffset>131445</wp:posOffset>
            </wp:positionV>
            <wp:extent cx="1171575" cy="1438434"/>
            <wp:effectExtent l="0" t="0" r="0" b="9525"/>
            <wp:wrapNone/>
            <wp:docPr id="2127828091" name="Picture 1" descr="A person in a blue dr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828091" name="Picture 1" descr="A person in a blue dress&#10;&#10;Description automatically generated"/>
                    <pic:cNvPicPr/>
                  </pic:nvPicPr>
                  <pic:blipFill rotWithShape="1">
                    <a:blip r:embed="rId98"/>
                    <a:srcRect l="28447" r="32166" b="51641"/>
                    <a:stretch/>
                  </pic:blipFill>
                  <pic:spPr bwMode="auto">
                    <a:xfrm>
                      <a:off x="0" y="0"/>
                      <a:ext cx="1171575" cy="1438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05DC2A" w14:textId="58A6BE04" w:rsidR="00C34109" w:rsidRDefault="00C34109" w:rsidP="001D2DC5">
      <w:pPr>
        <w:rPr>
          <w:noProof/>
        </w:rPr>
      </w:pPr>
    </w:p>
    <w:p w14:paraId="6DFCB84B" w14:textId="6DEBEA22" w:rsidR="001D2DC5" w:rsidRPr="001D2DC5" w:rsidRDefault="00C34109" w:rsidP="001D2DC5">
      <w:r>
        <w:rPr>
          <w:noProof/>
        </w:rPr>
        <w:t>This can also include a New Zealand Sign Language interpeter.</w:t>
      </w:r>
      <w:r w:rsidR="001D2DC5" w:rsidRPr="001D2DC5">
        <w:rPr>
          <w:noProof/>
        </w:rPr>
        <w:t xml:space="preserve"> </w:t>
      </w:r>
    </w:p>
    <w:bookmarkEnd w:id="6"/>
    <w:p w14:paraId="36F8C77F" w14:textId="04EA2B5D" w:rsidR="001D2DC5" w:rsidRDefault="001D2DC5">
      <w:pPr>
        <w:spacing w:line="240" w:lineRule="auto"/>
        <w:ind w:left="0"/>
      </w:pPr>
      <w:r>
        <w:br w:type="page"/>
      </w:r>
    </w:p>
    <w:p w14:paraId="268E4077" w14:textId="4EECCCBA" w:rsidR="00743DB9" w:rsidRDefault="00A6201A" w:rsidP="00322575">
      <w:r>
        <w:rPr>
          <w:noProof/>
        </w:rPr>
        <w:lastRenderedPageBreak/>
        <w:drawing>
          <wp:anchor distT="0" distB="0" distL="114300" distR="114300" simplePos="0" relativeHeight="251943936" behindDoc="0" locked="0" layoutInCell="1" allowOverlap="1" wp14:anchorId="478CEB78" wp14:editId="0B79651B">
            <wp:simplePos x="0" y="0"/>
            <wp:positionH relativeFrom="margin">
              <wp:posOffset>0</wp:posOffset>
            </wp:positionH>
            <wp:positionV relativeFrom="page">
              <wp:posOffset>830580</wp:posOffset>
            </wp:positionV>
            <wp:extent cx="1620000" cy="662400"/>
            <wp:effectExtent l="0" t="0" r="5715" b="0"/>
            <wp:wrapNone/>
            <wp:docPr id="449858687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58687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6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DC5">
        <w:t>Most people will have to pay for their test.</w:t>
      </w:r>
    </w:p>
    <w:p w14:paraId="63D43234" w14:textId="1F97F473" w:rsidR="001D2DC5" w:rsidRDefault="00A6201A" w:rsidP="00322575">
      <w:r>
        <w:rPr>
          <w:noProof/>
        </w:rPr>
        <mc:AlternateContent>
          <mc:Choice Requires="wpg">
            <w:drawing>
              <wp:anchor distT="0" distB="0" distL="114300" distR="114300" simplePos="0" relativeHeight="251947008" behindDoc="0" locked="0" layoutInCell="1" allowOverlap="1" wp14:anchorId="6DC33E76" wp14:editId="333F98B8">
                <wp:simplePos x="0" y="0"/>
                <wp:positionH relativeFrom="column">
                  <wp:posOffset>0</wp:posOffset>
                </wp:positionH>
                <wp:positionV relativeFrom="paragraph">
                  <wp:posOffset>327660</wp:posOffset>
                </wp:positionV>
                <wp:extent cx="1543685" cy="1114425"/>
                <wp:effectExtent l="0" t="0" r="0" b="0"/>
                <wp:wrapNone/>
                <wp:docPr id="685987899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685" cy="1114425"/>
                          <a:chOff x="0" y="0"/>
                          <a:chExt cx="2058035" cy="1547495"/>
                        </a:xfrm>
                      </wpg:grpSpPr>
                      <pic:pic xmlns:pic="http://schemas.openxmlformats.org/drawingml/2006/picture">
                        <pic:nvPicPr>
                          <pic:cNvPr id="1878606311" name="Picture 7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81" r="23333"/>
                          <a:stretch/>
                        </pic:blipFill>
                        <pic:spPr bwMode="auto">
                          <a:xfrm>
                            <a:off x="0" y="0"/>
                            <a:ext cx="1367790" cy="15474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27932266" name="Graphic 7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355600"/>
                            <a:ext cx="1029335" cy="10293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05E4DB" id="Group 72" o:spid="_x0000_s1026" style="position:absolute;margin-left:0;margin-top:25.8pt;width:121.55pt;height:87.75pt;z-index:251947008;mso-width-relative:margin;mso-height-relative:margin" coordsize="20580,1547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">
                <v:shape id="Picture 70" o:spid="_x0000_s1027" type="#_x0000_t75" style="position:absolute;width:13677;height:15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">
                  <v:imagedata r:id="rId101" o:title="" cropleft="9294f" cropright="15292f"/>
                </v:shape>
                <v:shape id="Graphic 71" o:spid="_x0000_s1028" type="#_x0000_t75" alt="Close with solid fill" style="position:absolute;left:10287;top:3556;width:10293;height:10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">
                  <v:imagedata r:id="rId75" o:title="Close with solid fill"/>
                </v:shape>
              </v:group>
            </w:pict>
          </mc:Fallback>
        </mc:AlternateContent>
      </w:r>
    </w:p>
    <w:p w14:paraId="5A660F07" w14:textId="69151724" w:rsidR="001D2DC5" w:rsidRDefault="001D2DC5" w:rsidP="00322575"/>
    <w:p w14:paraId="047AEB07" w14:textId="62B59AA7" w:rsidR="001D2DC5" w:rsidRDefault="001D2DC5" w:rsidP="00322575">
      <w:r>
        <w:t>It does not cost money if you:</w:t>
      </w:r>
    </w:p>
    <w:p w14:paraId="4A161B54" w14:textId="6BFAD9D9" w:rsidR="001D2DC5" w:rsidRDefault="003C3802" w:rsidP="001D2DC5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30F01426" wp14:editId="2C5D9EDD">
            <wp:simplePos x="0" y="0"/>
            <wp:positionH relativeFrom="margin">
              <wp:posOffset>-19050</wp:posOffset>
            </wp:positionH>
            <wp:positionV relativeFrom="page">
              <wp:posOffset>3362325</wp:posOffset>
            </wp:positionV>
            <wp:extent cx="1362075" cy="1362075"/>
            <wp:effectExtent l="0" t="0" r="9525" b="9525"/>
            <wp:wrapNone/>
            <wp:docPr id="528552034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552034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DC5">
        <w:t>are a woman / person with a cervix aged over 30 who has not been tested before</w:t>
      </w:r>
    </w:p>
    <w:p w14:paraId="080BE5C2" w14:textId="03C5182B" w:rsidR="001D2DC5" w:rsidRDefault="001D2DC5" w:rsidP="001D2DC5">
      <w:pPr>
        <w:pStyle w:val="Listtoplevel"/>
      </w:pPr>
      <w:r>
        <w:t xml:space="preserve">are </w:t>
      </w:r>
      <w:r w:rsidR="008346DE">
        <w:t>M</w:t>
      </w:r>
      <w:r>
        <w:t xml:space="preserve">āori / </w:t>
      </w:r>
      <w:r w:rsidR="00FE4DFD">
        <w:t>Pacific</w:t>
      </w:r>
    </w:p>
    <w:p w14:paraId="50B31371" w14:textId="0DAD4610" w:rsidR="001D2DC5" w:rsidRDefault="00C34109" w:rsidP="001D2DC5">
      <w:pPr>
        <w:pStyle w:val="Listtoplevel"/>
      </w:pPr>
      <w:r>
        <w:drawing>
          <wp:anchor distT="0" distB="0" distL="114300" distR="114300" simplePos="0" relativeHeight="251978752" behindDoc="0" locked="0" layoutInCell="1" allowOverlap="1" wp14:anchorId="52EEC6C7" wp14:editId="7396F52F">
            <wp:simplePos x="0" y="0"/>
            <wp:positionH relativeFrom="margin">
              <wp:posOffset>-79375</wp:posOffset>
            </wp:positionH>
            <wp:positionV relativeFrom="paragraph">
              <wp:posOffset>354330</wp:posOffset>
            </wp:positionV>
            <wp:extent cx="1620000" cy="1022400"/>
            <wp:effectExtent l="0" t="0" r="5715" b="0"/>
            <wp:wrapNone/>
            <wp:docPr id="1511644648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644648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DC5">
        <w:t>have a community services card</w:t>
      </w:r>
    </w:p>
    <w:p w14:paraId="2942CB29" w14:textId="6C3A2513" w:rsidR="001D2DC5" w:rsidRDefault="001D2DC5" w:rsidP="001D2DC5">
      <w:pPr>
        <w:pStyle w:val="Listtoplevel"/>
      </w:pPr>
      <w:r>
        <w:t>need a follow-up test.</w:t>
      </w:r>
    </w:p>
    <w:p w14:paraId="4C6AED15" w14:textId="77777777" w:rsidR="001D2DC5" w:rsidRDefault="001D2DC5" w:rsidP="00322575"/>
    <w:p w14:paraId="13006D6B" w14:textId="077CEBBB" w:rsidR="001D2DC5" w:rsidRDefault="001D2DC5">
      <w:pPr>
        <w:spacing w:line="240" w:lineRule="auto"/>
        <w:ind w:left="0"/>
      </w:pPr>
      <w:r>
        <w:br w:type="page"/>
      </w:r>
    </w:p>
    <w:p w14:paraId="5E6C16E9" w14:textId="3FC1A665" w:rsidR="001D2DC5" w:rsidRDefault="00C34109" w:rsidP="001D2DC5">
      <w:pPr>
        <w:pStyle w:val="Heading1"/>
      </w:pPr>
      <w:bookmarkStart w:id="7" w:name="_Toc163823297"/>
      <w:r>
        <w:lastRenderedPageBreak/>
        <w:t>Where to find m</w:t>
      </w:r>
      <w:r w:rsidR="001D2DC5">
        <w:t>ore information</w:t>
      </w:r>
      <w:bookmarkEnd w:id="7"/>
    </w:p>
    <w:p w14:paraId="31D9EE18" w14:textId="43118850" w:rsidR="001D2DC5" w:rsidRDefault="001D2DC5" w:rsidP="001D2DC5"/>
    <w:p w14:paraId="7B49CE16" w14:textId="12A74FC3" w:rsidR="001D2DC5" w:rsidRDefault="00C34109" w:rsidP="001D2DC5">
      <w:r>
        <w:rPr>
          <w:noProof/>
        </w:rPr>
        <w:drawing>
          <wp:anchor distT="0" distB="0" distL="114300" distR="114300" simplePos="0" relativeHeight="251969536" behindDoc="0" locked="0" layoutInCell="1" allowOverlap="1" wp14:anchorId="03502342" wp14:editId="7F9E8BBD">
            <wp:simplePos x="0" y="0"/>
            <wp:positionH relativeFrom="margin">
              <wp:posOffset>12700</wp:posOffset>
            </wp:positionH>
            <wp:positionV relativeFrom="paragraph">
              <wp:posOffset>15240</wp:posOffset>
            </wp:positionV>
            <wp:extent cx="1263739" cy="1787525"/>
            <wp:effectExtent l="19050" t="19050" r="12700" b="22225"/>
            <wp:wrapNone/>
            <wp:docPr id="77935935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35935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381" cy="1796920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70F69" w14:textId="13C9011B" w:rsidR="002C1AC9" w:rsidRDefault="002C1AC9" w:rsidP="00691A43">
      <w:r>
        <w:t>You can find out more about cervical screening in these Easy Read documents</w:t>
      </w:r>
      <w:r w:rsidR="00C34109">
        <w:t>:</w:t>
      </w:r>
    </w:p>
    <w:p w14:paraId="61AAC3A0" w14:textId="3178738B" w:rsidR="002C1AC9" w:rsidRDefault="002C1AC9" w:rsidP="001D2DC5"/>
    <w:p w14:paraId="32103C4D" w14:textId="74F574F5" w:rsidR="002C1AC9" w:rsidRDefault="00691A43" w:rsidP="001D2DC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970560" behindDoc="0" locked="0" layoutInCell="1" allowOverlap="1" wp14:anchorId="2A895EA4" wp14:editId="5BC6759F">
            <wp:simplePos x="0" y="0"/>
            <wp:positionH relativeFrom="margin">
              <wp:posOffset>12700</wp:posOffset>
            </wp:positionH>
            <wp:positionV relativeFrom="paragraph">
              <wp:posOffset>186690</wp:posOffset>
            </wp:positionV>
            <wp:extent cx="1276209" cy="1787525"/>
            <wp:effectExtent l="19050" t="19050" r="19685" b="22225"/>
            <wp:wrapNone/>
            <wp:docPr id="190933559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33559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9920" cy="1792723"/>
                    </a:xfrm>
                    <a:prstGeom prst="rect">
                      <a:avLst/>
                    </a:prstGeom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4BF">
        <w:rPr>
          <w:b/>
          <w:bCs/>
        </w:rPr>
        <w:t xml:space="preserve">Cervical Screening – </w:t>
      </w:r>
      <w:r w:rsidR="002C1AC9">
        <w:rPr>
          <w:b/>
          <w:bCs/>
        </w:rPr>
        <w:t>Your test</w:t>
      </w:r>
      <w:r w:rsidR="00960C7B">
        <w:rPr>
          <w:b/>
          <w:bCs/>
        </w:rPr>
        <w:t>,</w:t>
      </w:r>
      <w:r w:rsidR="002C1AC9">
        <w:rPr>
          <w:b/>
          <w:bCs/>
        </w:rPr>
        <w:t xml:space="preserve"> your choice</w:t>
      </w:r>
    </w:p>
    <w:p w14:paraId="5664BEC4" w14:textId="77777777" w:rsidR="002C1AC9" w:rsidRDefault="002C1AC9" w:rsidP="001D2DC5">
      <w:pPr>
        <w:rPr>
          <w:b/>
          <w:bCs/>
        </w:rPr>
      </w:pPr>
    </w:p>
    <w:p w14:paraId="62BFE178" w14:textId="241D5937" w:rsidR="002C1AC9" w:rsidRPr="00691A43" w:rsidRDefault="00EF016C" w:rsidP="00691A43">
      <w:pPr>
        <w:rPr>
          <w:b/>
          <w:bCs/>
        </w:rPr>
      </w:pPr>
      <w:r>
        <w:rPr>
          <w:b/>
          <w:bCs/>
        </w:rPr>
        <w:t xml:space="preserve">Cervical Screening – </w:t>
      </w:r>
      <w:r w:rsidR="002C1AC9" w:rsidRPr="00691A43">
        <w:rPr>
          <w:b/>
          <w:bCs/>
        </w:rPr>
        <w:t>How to do the HPV self-test</w:t>
      </w:r>
    </w:p>
    <w:p w14:paraId="654F1A54" w14:textId="77777777" w:rsidR="002C1AC9" w:rsidRDefault="002C1AC9" w:rsidP="001D2DC5">
      <w:pPr>
        <w:rPr>
          <w:b/>
          <w:bCs/>
        </w:rPr>
      </w:pPr>
    </w:p>
    <w:p w14:paraId="62249F30" w14:textId="10C5D905" w:rsidR="002C1AC9" w:rsidRDefault="00BB6D7C" w:rsidP="00525252">
      <w:r>
        <w:rPr>
          <w:noProof/>
        </w:rPr>
        <w:drawing>
          <wp:anchor distT="0" distB="0" distL="114300" distR="114300" simplePos="0" relativeHeight="252018688" behindDoc="0" locked="0" layoutInCell="1" allowOverlap="1" wp14:anchorId="79DF6EDD" wp14:editId="344752FD">
            <wp:simplePos x="0" y="0"/>
            <wp:positionH relativeFrom="margin">
              <wp:posOffset>0</wp:posOffset>
            </wp:positionH>
            <wp:positionV relativeFrom="page">
              <wp:posOffset>5918556</wp:posOffset>
            </wp:positionV>
            <wp:extent cx="1619885" cy="957580"/>
            <wp:effectExtent l="0" t="0" r="5715" b="0"/>
            <wp:wrapNone/>
            <wp:docPr id="9918031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BC75AA" w14:textId="100AFE2E" w:rsidR="002C1AC9" w:rsidRDefault="00691A43" w:rsidP="002C1AC9">
      <w:r>
        <w:rPr>
          <w:noProof/>
        </w:rPr>
        <w:drawing>
          <wp:anchor distT="0" distB="0" distL="114300" distR="114300" simplePos="0" relativeHeight="251953152" behindDoc="0" locked="0" layoutInCell="1" allowOverlap="1" wp14:anchorId="4033283C" wp14:editId="01B0C56D">
            <wp:simplePos x="0" y="0"/>
            <wp:positionH relativeFrom="margin">
              <wp:posOffset>0</wp:posOffset>
            </wp:positionH>
            <wp:positionV relativeFrom="page">
              <wp:posOffset>6877050</wp:posOffset>
            </wp:positionV>
            <wp:extent cx="1438275" cy="1438275"/>
            <wp:effectExtent l="0" t="0" r="9525" b="0"/>
            <wp:wrapNone/>
            <wp:docPr id="1423582826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4206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get in touch with the National Cervical Screening </w:t>
      </w:r>
      <w:r w:rsidR="008C44BF">
        <w:t xml:space="preserve">Programme </w:t>
      </w:r>
      <w:r w:rsidR="002C1AC9">
        <w:t>to find out more about:</w:t>
      </w:r>
    </w:p>
    <w:p w14:paraId="4297E5C9" w14:textId="605EDF62" w:rsidR="002C1AC9" w:rsidRDefault="002C1AC9" w:rsidP="002C1AC9">
      <w:pPr>
        <w:pStyle w:val="Listtoplevel"/>
      </w:pPr>
      <w:r>
        <w:t>cervical cancer</w:t>
      </w:r>
    </w:p>
    <w:p w14:paraId="615B88E1" w14:textId="0D0BA912" w:rsidR="002C1AC9" w:rsidRDefault="003C3802" w:rsidP="002C1AC9">
      <w:pPr>
        <w:pStyle w:val="Listtoplevel"/>
      </w:pPr>
      <w:r>
        <w:rPr>
          <w:rFonts w:cs="Arial"/>
          <w:szCs w:val="32"/>
          <w:lang w:val="en-NZ" w:eastAsia="en-NZ"/>
        </w:rPr>
        <w:drawing>
          <wp:anchor distT="0" distB="0" distL="114300" distR="114300" simplePos="0" relativeHeight="251951104" behindDoc="0" locked="0" layoutInCell="1" allowOverlap="1" wp14:anchorId="44278F5F" wp14:editId="6A31D0E8">
            <wp:simplePos x="0" y="0"/>
            <wp:positionH relativeFrom="margin">
              <wp:posOffset>1</wp:posOffset>
            </wp:positionH>
            <wp:positionV relativeFrom="paragraph">
              <wp:posOffset>581660</wp:posOffset>
            </wp:positionV>
            <wp:extent cx="1466850" cy="1401299"/>
            <wp:effectExtent l="0" t="0" r="0" b="8890"/>
            <wp:wrapNone/>
            <wp:docPr id="1346631486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31486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792" cy="140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>HPV</w:t>
      </w:r>
    </w:p>
    <w:p w14:paraId="5B12B656" w14:textId="59273CFE" w:rsidR="002C1AC9" w:rsidRDefault="002C1AC9" w:rsidP="002C1AC9">
      <w:pPr>
        <w:pStyle w:val="Listtoplevel"/>
      </w:pPr>
      <w:r>
        <w:t>what your choices are</w:t>
      </w:r>
    </w:p>
    <w:p w14:paraId="71BA3011" w14:textId="04B9D641" w:rsidR="008C44BF" w:rsidRDefault="002C1AC9" w:rsidP="00691A43">
      <w:pPr>
        <w:pStyle w:val="Listtoplevel"/>
      </w:pPr>
      <w:r>
        <w:t>where to get a test.</w:t>
      </w:r>
    </w:p>
    <w:p w14:paraId="21B91D26" w14:textId="1014BFC5" w:rsidR="002C1AC9" w:rsidRDefault="003C3802" w:rsidP="002C1AC9"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55200" behindDoc="0" locked="0" layoutInCell="1" allowOverlap="1" wp14:anchorId="1A4888DE" wp14:editId="0092ADDF">
            <wp:simplePos x="0" y="0"/>
            <wp:positionH relativeFrom="margin">
              <wp:posOffset>0</wp:posOffset>
            </wp:positionH>
            <wp:positionV relativeFrom="paragraph">
              <wp:posOffset>-230505</wp:posOffset>
            </wp:positionV>
            <wp:extent cx="1620000" cy="1620000"/>
            <wp:effectExtent l="0" t="0" r="5715" b="0"/>
            <wp:wrapNone/>
            <wp:docPr id="56614411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441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find the </w:t>
      </w:r>
      <w:r>
        <w:t xml:space="preserve">National Cervical Screening Programme </w:t>
      </w:r>
      <w:r w:rsidR="002C1AC9" w:rsidRPr="00C34109">
        <w:rPr>
          <w:b/>
          <w:bCs/>
        </w:rPr>
        <w:t>website</w:t>
      </w:r>
      <w:r w:rsidR="002C1AC9">
        <w:t xml:space="preserve"> at:</w:t>
      </w:r>
    </w:p>
    <w:p w14:paraId="5EB4A26A" w14:textId="7CDD22ED" w:rsidR="002C1AC9" w:rsidRDefault="002C1AC9" w:rsidP="002C1AC9"/>
    <w:p w14:paraId="4E1083CE" w14:textId="0269D64C" w:rsidR="002C1AC9" w:rsidRPr="002C1AC9" w:rsidRDefault="00000000" w:rsidP="002C1AC9">
      <w:pPr>
        <w:rPr>
          <w:b/>
          <w:bCs/>
          <w:color w:val="000000" w:themeColor="text1"/>
        </w:rPr>
      </w:pPr>
      <w:hyperlink r:id="rId108" w:history="1">
        <w:r w:rsidR="002C1AC9" w:rsidRPr="002C1AC9">
          <w:rPr>
            <w:rStyle w:val="Hyperlink"/>
            <w:b/>
            <w:bCs/>
            <w:color w:val="000000" w:themeColor="text1"/>
            <w:u w:val="none"/>
          </w:rPr>
          <w:t>www.TimeToCervicalScreen.nz</w:t>
        </w:r>
      </w:hyperlink>
    </w:p>
    <w:p w14:paraId="3EFCD948" w14:textId="314ED131" w:rsidR="002C1AC9" w:rsidRPr="002C1AC9" w:rsidRDefault="003C3802" w:rsidP="002C1AC9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56224" behindDoc="0" locked="0" layoutInCell="1" allowOverlap="1" wp14:anchorId="66E8E9B4" wp14:editId="32E46F68">
            <wp:simplePos x="0" y="0"/>
            <wp:positionH relativeFrom="margin">
              <wp:posOffset>0</wp:posOffset>
            </wp:positionH>
            <wp:positionV relativeFrom="paragraph">
              <wp:posOffset>200025</wp:posOffset>
            </wp:positionV>
            <wp:extent cx="1263015" cy="1619885"/>
            <wp:effectExtent l="0" t="0" r="0" b="5715"/>
            <wp:wrapNone/>
            <wp:docPr id="3323761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761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D9B92B" w14:textId="77777777" w:rsidR="001D2DC5" w:rsidRDefault="001D2DC5" w:rsidP="001D2DC5"/>
    <w:p w14:paraId="6D2E44FD" w14:textId="45240378" w:rsidR="001D2DC5" w:rsidRDefault="008C44BF" w:rsidP="001D2DC5">
      <w:r>
        <w:t xml:space="preserve">This </w:t>
      </w:r>
      <w:r w:rsidR="002C1AC9">
        <w:t>website is not in Easy Read.</w:t>
      </w:r>
    </w:p>
    <w:p w14:paraId="4DD6B1A8" w14:textId="77777777" w:rsidR="002C1AC9" w:rsidRDefault="002C1AC9" w:rsidP="001D2DC5"/>
    <w:p w14:paraId="4D3F7FBB" w14:textId="77777777" w:rsidR="002C1AC9" w:rsidRDefault="002C1AC9" w:rsidP="001D2DC5"/>
    <w:p w14:paraId="53732F53" w14:textId="4D4F39AF" w:rsidR="002C1AC9" w:rsidRDefault="003C3802" w:rsidP="001D2DC5">
      <w:r>
        <w:rPr>
          <w:noProof/>
        </w:rPr>
        <w:drawing>
          <wp:anchor distT="0" distB="0" distL="114300" distR="114300" simplePos="0" relativeHeight="251957248" behindDoc="0" locked="0" layoutInCell="1" allowOverlap="1" wp14:anchorId="6A461279" wp14:editId="515B33F0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619885" cy="1619885"/>
            <wp:effectExtent l="0" t="0" r="0" b="5715"/>
            <wp:wrapNone/>
            <wp:docPr id="593485038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485038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AC9">
        <w:t xml:space="preserve">You can </w:t>
      </w:r>
      <w:r w:rsidR="00525252" w:rsidRPr="00C34109">
        <w:rPr>
          <w:b/>
          <w:bCs/>
        </w:rPr>
        <w:t>email</w:t>
      </w:r>
      <w:r w:rsidR="00525252">
        <w:t xml:space="preserve"> </w:t>
      </w:r>
      <w:r>
        <w:t xml:space="preserve">the National Cervical Screening Programme </w:t>
      </w:r>
      <w:r w:rsidR="00525252">
        <w:t>at:</w:t>
      </w:r>
    </w:p>
    <w:p w14:paraId="11B4F7E4" w14:textId="213C5836" w:rsidR="00525252" w:rsidRDefault="00525252" w:rsidP="001D2DC5"/>
    <w:p w14:paraId="3DB19269" w14:textId="618F5376" w:rsidR="00525252" w:rsidRPr="00C34109" w:rsidRDefault="00000000" w:rsidP="001D2DC5">
      <w:pPr>
        <w:rPr>
          <w:b/>
          <w:bCs/>
        </w:rPr>
      </w:pPr>
      <w:hyperlink r:id="rId111" w:history="1">
        <w:r w:rsidR="00691A43" w:rsidRPr="00C34109">
          <w:rPr>
            <w:rStyle w:val="Hyperlink"/>
            <w:b/>
            <w:bCs/>
            <w:color w:val="auto"/>
            <w:u w:val="none"/>
          </w:rPr>
          <w:t>screening@health.govt.nz</w:t>
        </w:r>
      </w:hyperlink>
    </w:p>
    <w:p w14:paraId="0C480AA8" w14:textId="09CD1975" w:rsidR="00525252" w:rsidRDefault="00525252" w:rsidP="001D2DC5"/>
    <w:p w14:paraId="5D9C8E7C" w14:textId="04197C31" w:rsidR="003C3802" w:rsidRDefault="003C3802" w:rsidP="001D2DC5"/>
    <w:p w14:paraId="2789D382" w14:textId="732B1202" w:rsidR="00525252" w:rsidRDefault="00BB6D7C" w:rsidP="001D2DC5">
      <w:r>
        <w:rPr>
          <w:noProof/>
        </w:rPr>
        <w:drawing>
          <wp:anchor distT="0" distB="0" distL="114300" distR="114300" simplePos="0" relativeHeight="252020736" behindDoc="0" locked="0" layoutInCell="1" allowOverlap="1" wp14:anchorId="7599FCA1" wp14:editId="689F6766">
            <wp:simplePos x="0" y="0"/>
            <wp:positionH relativeFrom="margin">
              <wp:posOffset>0</wp:posOffset>
            </wp:positionH>
            <wp:positionV relativeFrom="paragraph">
              <wp:posOffset>56159</wp:posOffset>
            </wp:positionV>
            <wp:extent cx="1619885" cy="1360170"/>
            <wp:effectExtent l="0" t="0" r="5715" b="0"/>
            <wp:wrapNone/>
            <wp:docPr id="110194769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4769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52">
        <w:t xml:space="preserve">You can </w:t>
      </w:r>
      <w:r w:rsidR="00525252" w:rsidRPr="00C34109">
        <w:rPr>
          <w:b/>
          <w:bCs/>
        </w:rPr>
        <w:t>phone</w:t>
      </w:r>
      <w:r w:rsidR="00525252">
        <w:t xml:space="preserve"> the National Cervical Screening Programme on:</w:t>
      </w:r>
    </w:p>
    <w:p w14:paraId="3518AD18" w14:textId="59745CF5" w:rsidR="00525252" w:rsidRDefault="00525252" w:rsidP="001D2DC5"/>
    <w:p w14:paraId="5B9C4492" w14:textId="711358B0" w:rsidR="00525252" w:rsidRDefault="00525252" w:rsidP="001D2DC5">
      <w:pPr>
        <w:rPr>
          <w:b/>
          <w:bCs/>
        </w:rPr>
      </w:pPr>
      <w:r>
        <w:rPr>
          <w:b/>
          <w:bCs/>
        </w:rPr>
        <w:t>0800 729 729</w:t>
      </w:r>
    </w:p>
    <w:p w14:paraId="07D6B9B1" w14:textId="77777777" w:rsidR="00525252" w:rsidRDefault="00525252" w:rsidP="001D2DC5">
      <w:pPr>
        <w:rPr>
          <w:b/>
          <w:bCs/>
        </w:rPr>
      </w:pPr>
    </w:p>
    <w:p w14:paraId="1066976B" w14:textId="738FDB4A" w:rsidR="00525252" w:rsidRDefault="00525252" w:rsidP="0052525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758E190" w14:textId="1BE65A4F" w:rsidR="00525252" w:rsidRDefault="003C3802" w:rsidP="001D2DC5">
      <w:r>
        <w:rPr>
          <w:noProof/>
        </w:rPr>
        <w:lastRenderedPageBreak/>
        <w:drawing>
          <wp:anchor distT="0" distB="0" distL="114300" distR="114300" simplePos="0" relativeHeight="251960320" behindDoc="0" locked="0" layoutInCell="1" allowOverlap="1" wp14:anchorId="6F234949" wp14:editId="3D5EC9F5">
            <wp:simplePos x="0" y="0"/>
            <wp:positionH relativeFrom="margin">
              <wp:posOffset>0</wp:posOffset>
            </wp:positionH>
            <wp:positionV relativeFrom="page">
              <wp:posOffset>782955</wp:posOffset>
            </wp:positionV>
            <wp:extent cx="1490400" cy="1620000"/>
            <wp:effectExtent l="0" t="0" r="0" b="5715"/>
            <wp:wrapNone/>
            <wp:docPr id="21642620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2620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52">
        <w:t>You can use the New Zealand Relay service to phone the National Cervical Screening Programme.</w:t>
      </w:r>
    </w:p>
    <w:p w14:paraId="63F1A297" w14:textId="77777777" w:rsidR="00525252" w:rsidRDefault="00525252" w:rsidP="001D2DC5"/>
    <w:p w14:paraId="7B4D0AB9" w14:textId="598A9472" w:rsidR="00525252" w:rsidRDefault="00525252" w:rsidP="001D2DC5"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6C8B3F6C" wp14:editId="26E35A3F">
                <wp:simplePos x="0" y="0"/>
                <wp:positionH relativeFrom="column">
                  <wp:posOffset>2159000</wp:posOffset>
                </wp:positionH>
                <wp:positionV relativeFrom="page">
                  <wp:posOffset>2514600</wp:posOffset>
                </wp:positionV>
                <wp:extent cx="3599815" cy="5755640"/>
                <wp:effectExtent l="0" t="0" r="0" b="0"/>
                <wp:wrapNone/>
                <wp:docPr id="543557330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7556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A9924" id="Rectangle 8" o:spid="_x0000_s1026" style="position:absolute;margin-left:170pt;margin-top:198pt;width:283.45pt;height:453.2pt;z-index:-2514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" fillcolor="#4472c4 [3204]" stroked="f" strokeweight="1pt">
                <v:fill opacity="13107f"/>
                <w10:wrap anchory="page"/>
              </v:rect>
            </w:pict>
          </mc:Fallback>
        </mc:AlternateContent>
      </w:r>
    </w:p>
    <w:p w14:paraId="0A525A50" w14:textId="07AB8143" w:rsidR="00525252" w:rsidRPr="00525252" w:rsidRDefault="00525252" w:rsidP="00525252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3824" behindDoc="0" locked="0" layoutInCell="1" allowOverlap="1" wp14:anchorId="1F3BDEA0" wp14:editId="18A5CDBF">
            <wp:simplePos x="0" y="0"/>
            <wp:positionH relativeFrom="column">
              <wp:posOffset>144780</wp:posOffset>
            </wp:positionH>
            <wp:positionV relativeFrom="paragraph">
              <wp:posOffset>149225</wp:posOffset>
            </wp:positionV>
            <wp:extent cx="952500" cy="1314450"/>
            <wp:effectExtent l="0" t="0" r="0" b="6350"/>
            <wp:wrapThrough wrapText="bothSides">
              <wp:wrapPolygon edited="0">
                <wp:start x="576" y="0"/>
                <wp:lineTo x="0" y="626"/>
                <wp:lineTo x="0" y="11478"/>
                <wp:lineTo x="7776" y="13357"/>
                <wp:lineTo x="3456" y="15026"/>
                <wp:lineTo x="2016" y="15861"/>
                <wp:lineTo x="2016" y="21496"/>
                <wp:lineTo x="18144" y="21496"/>
                <wp:lineTo x="18720" y="20035"/>
                <wp:lineTo x="19584" y="16696"/>
                <wp:lineTo x="19008" y="13357"/>
                <wp:lineTo x="21312" y="11687"/>
                <wp:lineTo x="21312" y="3965"/>
                <wp:lineTo x="21024" y="2922"/>
                <wp:lineTo x="12096" y="1043"/>
                <wp:lineTo x="4608" y="0"/>
                <wp:lineTo x="576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2D98942C" w14:textId="58C262EC" w:rsidR="00525252" w:rsidRPr="00525252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Deaf / hard of hearing</w:t>
      </w:r>
    </w:p>
    <w:p w14:paraId="3083234D" w14:textId="3459D1E0" w:rsidR="00525252" w:rsidRPr="00525252" w:rsidRDefault="003C3802" w:rsidP="00525252">
      <w:pPr>
        <w:pStyle w:val="Listtoplevel"/>
        <w:rPr>
          <w:lang w:eastAsia="en-NZ"/>
        </w:rPr>
      </w:pPr>
      <w:r w:rsidRPr="00EF59FC">
        <w:rPr>
          <w:rFonts w:cs="Times New Roman"/>
          <w:sz w:val="28"/>
        </w:rPr>
        <w:drawing>
          <wp:anchor distT="0" distB="0" distL="114300" distR="114300" simplePos="0" relativeHeight="251852800" behindDoc="0" locked="0" layoutInCell="1" allowOverlap="1" wp14:anchorId="440C0C9E" wp14:editId="765073F8">
            <wp:simplePos x="0" y="0"/>
            <wp:positionH relativeFrom="column">
              <wp:posOffset>-166370</wp:posOffset>
            </wp:positionH>
            <wp:positionV relativeFrom="paragraph">
              <wp:posOffset>369570</wp:posOffset>
            </wp:positionV>
            <wp:extent cx="1447800" cy="1447800"/>
            <wp:effectExtent l="0" t="0" r="0" b="0"/>
            <wp:wrapThrough wrapText="bothSides">
              <wp:wrapPolygon edited="0">
                <wp:start x="7958" y="0"/>
                <wp:lineTo x="6253" y="189"/>
                <wp:lineTo x="4926" y="1516"/>
                <wp:lineTo x="4926" y="19326"/>
                <wp:lineTo x="5874" y="21221"/>
                <wp:lineTo x="6442" y="21411"/>
                <wp:lineTo x="7768" y="21411"/>
                <wp:lineTo x="13642" y="21411"/>
                <wp:lineTo x="14211" y="21411"/>
                <wp:lineTo x="15537" y="21221"/>
                <wp:lineTo x="16674" y="19137"/>
                <wp:lineTo x="16674" y="1705"/>
                <wp:lineTo x="14968" y="0"/>
                <wp:lineTo x="13453" y="0"/>
                <wp:lineTo x="795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252" w:rsidRPr="00EF59FC">
        <w:rPr>
          <w:lang w:eastAsia="en-NZ"/>
        </w:rPr>
        <w:t>deafblind</w:t>
      </w:r>
    </w:p>
    <w:p w14:paraId="31EE17BE" w14:textId="77777777" w:rsidR="00525252" w:rsidRPr="00EF59FC" w:rsidRDefault="00525252" w:rsidP="00525252">
      <w:pPr>
        <w:pStyle w:val="Listtoplevel"/>
        <w:rPr>
          <w:lang w:eastAsia="en-NZ"/>
        </w:rPr>
      </w:pPr>
      <w:r w:rsidRPr="00EF59FC">
        <w:rPr>
          <w:lang w:eastAsia="en-NZ"/>
        </w:rPr>
        <w:t>speech impaired / find it hard to talk.</w:t>
      </w:r>
    </w:p>
    <w:p w14:paraId="1611948A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1A35CB30" w14:textId="16692E4A" w:rsidR="00525252" w:rsidRDefault="00525252" w:rsidP="00525252">
      <w:pPr>
        <w:rPr>
          <w:rFonts w:eastAsia="Times New Roman"/>
        </w:rPr>
      </w:pPr>
    </w:p>
    <w:p w14:paraId="26FD695A" w14:textId="3A45936F" w:rsidR="00525252" w:rsidRPr="00EF59FC" w:rsidRDefault="00525252" w:rsidP="00C34109">
      <w:pPr>
        <w:ind w:right="95"/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51776" behindDoc="0" locked="0" layoutInCell="1" allowOverlap="1" wp14:anchorId="29A52D9C" wp14:editId="30875537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2BF6461" w14:textId="77777777" w:rsidR="00525252" w:rsidRPr="00EF59FC" w:rsidRDefault="00525252" w:rsidP="00525252">
      <w:pPr>
        <w:rPr>
          <w:rFonts w:eastAsia="Times New Roman" w:cs="Arial"/>
          <w:szCs w:val="32"/>
        </w:rPr>
      </w:pPr>
    </w:p>
    <w:p w14:paraId="637AD067" w14:textId="77777777" w:rsidR="00525252" w:rsidRPr="00EF59FC" w:rsidRDefault="00525252" w:rsidP="00525252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7999E039" w14:textId="77777777" w:rsidR="00525252" w:rsidRDefault="00525252" w:rsidP="00525252"/>
    <w:p w14:paraId="2911AA58" w14:textId="77777777" w:rsidR="00525252" w:rsidRDefault="00525252" w:rsidP="001D2DC5"/>
    <w:p w14:paraId="6C8EE174" w14:textId="77777777" w:rsidR="00525252" w:rsidRPr="00525252" w:rsidRDefault="00525252" w:rsidP="001D2DC5"/>
    <w:p w14:paraId="2971A919" w14:textId="77777777" w:rsidR="001D2DC5" w:rsidRPr="00743DB9" w:rsidRDefault="001D2DC5" w:rsidP="001D2DC5"/>
    <w:p w14:paraId="519C5A3A" w14:textId="58370D1C" w:rsidR="00EC5F32" w:rsidRPr="00E43F08" w:rsidRDefault="0070779F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8" w:name="_Hlk53559738"/>
      <w:r>
        <w:rPr>
          <w:noProof/>
        </w:rPr>
        <w:lastRenderedPageBreak/>
        <w:drawing>
          <wp:anchor distT="0" distB="0" distL="114300" distR="114300" simplePos="0" relativeHeight="252022784" behindDoc="0" locked="0" layoutInCell="1" allowOverlap="1" wp14:anchorId="07B681CA" wp14:editId="6B6BA001">
            <wp:simplePos x="0" y="0"/>
            <wp:positionH relativeFrom="margin">
              <wp:posOffset>0</wp:posOffset>
            </wp:positionH>
            <wp:positionV relativeFrom="page">
              <wp:posOffset>955954</wp:posOffset>
            </wp:positionV>
            <wp:extent cx="1619885" cy="957580"/>
            <wp:effectExtent l="0" t="0" r="5715" b="0"/>
            <wp:wrapNone/>
            <wp:docPr id="14057433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84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6" t="26660" r="11893" b="27494"/>
                    <a:stretch/>
                  </pic:blipFill>
                  <pic:spPr bwMode="auto">
                    <a:xfrm>
                      <a:off x="0" y="0"/>
                      <a:ext cx="1619885" cy="95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0D678ED1" wp14:editId="424A698E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68BB3B" id="Rectangle: Rounded Corners 24" o:spid="_x0000_s1026" style="position:absolute;margin-left:-27.1pt;margin-top:-21.15pt;width:490.9pt;height:727.65pt;z-index:-251537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>This information has been written by</w:t>
      </w:r>
      <w:r w:rsidR="0020707A">
        <w:rPr>
          <w:rFonts w:eastAsia="Times New Roman" w:cs="Arial"/>
          <w:szCs w:val="32"/>
          <w:lang w:eastAsia="en-NZ"/>
        </w:rPr>
        <w:t xml:space="preserve"> the</w:t>
      </w:r>
      <w:r w:rsidR="00EC5F32" w:rsidRPr="00E43F08">
        <w:rPr>
          <w:rFonts w:eastAsia="Times New Roman" w:cs="Arial"/>
          <w:szCs w:val="32"/>
          <w:lang w:eastAsia="en-NZ"/>
        </w:rPr>
        <w:t xml:space="preserve"> </w:t>
      </w:r>
      <w:r w:rsidR="0020707A">
        <w:t>National Cervical Screening Programme.</w:t>
      </w:r>
    </w:p>
    <w:p w14:paraId="763E46F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34B6FC" w14:textId="77777777" w:rsidR="00EC5F32" w:rsidRPr="00E43F08" w:rsidRDefault="000D2B45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06720" behindDoc="0" locked="0" layoutInCell="1" allowOverlap="1" wp14:anchorId="6D646DF4" wp14:editId="57EF70F9">
            <wp:simplePos x="0" y="0"/>
            <wp:positionH relativeFrom="margin">
              <wp:posOffset>-37465</wp:posOffset>
            </wp:positionH>
            <wp:positionV relativeFrom="paragraph">
              <wp:posOffset>150495</wp:posOffset>
            </wp:positionV>
            <wp:extent cx="1943100" cy="971550"/>
            <wp:effectExtent l="0" t="0" r="0" b="0"/>
            <wp:wrapNone/>
            <wp:docPr id="1500319913" name="Picture 2" descr="Make it Easy Kia Māmā Ma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319913" name="Picture 2" descr="Make it Easy Kia Māmā Mai logo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75CD22A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EF76F53" w14:textId="049CBD23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2144" behindDoc="0" locked="0" layoutInCell="1" allowOverlap="1" wp14:anchorId="65380FC7" wp14:editId="5D68FEB0">
            <wp:simplePos x="0" y="0"/>
            <wp:positionH relativeFrom="column">
              <wp:posOffset>-57785</wp:posOffset>
            </wp:positionH>
            <wp:positionV relativeFrom="paragraph">
              <wp:posOffset>48895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1576835E" w14:textId="0C1098CC" w:rsidR="00EC5F32" w:rsidRPr="00E43F08" w:rsidRDefault="00C34109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6000" behindDoc="1" locked="0" layoutInCell="1" allowOverlap="1" wp14:anchorId="30B92E0C" wp14:editId="42936167">
            <wp:simplePos x="0" y="0"/>
            <wp:positionH relativeFrom="margin">
              <wp:posOffset>283845</wp:posOffset>
            </wp:positionH>
            <wp:positionV relativeFrom="paragraph">
              <wp:posOffset>2590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A7A2C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74DDFB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18B974A" w14:textId="71C75AFE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t>Changepeople.org</w:t>
      </w:r>
    </w:p>
    <w:p w14:paraId="7337D3B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FC2DC0B" w14:textId="07FAB5E4" w:rsidR="00EC5F32" w:rsidRPr="00E43F08" w:rsidRDefault="00C34109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0096" behindDoc="0" locked="0" layoutInCell="1" allowOverlap="1" wp14:anchorId="5DBAFB4E" wp14:editId="31F460D3">
            <wp:simplePos x="0" y="0"/>
            <wp:positionH relativeFrom="margin">
              <wp:posOffset>25400</wp:posOffset>
            </wp:positionH>
            <wp:positionV relativeFrom="paragraph">
              <wp:posOffset>6540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Photosymbols.com</w:t>
      </w:r>
    </w:p>
    <w:p w14:paraId="3180588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3D023C8" w14:textId="1CF13BB0" w:rsidR="00EC5F32" w:rsidRPr="00AF668B" w:rsidRDefault="00C34109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1120" behindDoc="0" locked="0" layoutInCell="1" allowOverlap="1" wp14:anchorId="0127530C" wp14:editId="47936B90">
            <wp:simplePos x="0" y="0"/>
            <wp:positionH relativeFrom="column">
              <wp:posOffset>-37465</wp:posOffset>
            </wp:positionH>
            <wp:positionV relativeFrom="paragraph">
              <wp:posOffset>58420</wp:posOffset>
            </wp:positionV>
            <wp:extent cx="914400" cy="968715"/>
            <wp:effectExtent l="0" t="0" r="0" b="3175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6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</w:rPr>
        <w:drawing>
          <wp:anchor distT="0" distB="0" distL="114300" distR="114300" simplePos="0" relativeHeight="251804672" behindDoc="0" locked="0" layoutInCell="1" allowOverlap="1" wp14:anchorId="73C58DA9" wp14:editId="6DFB7DEA">
            <wp:simplePos x="0" y="0"/>
            <wp:positionH relativeFrom="column">
              <wp:posOffset>1077595</wp:posOffset>
            </wp:positionH>
            <wp:positionV relativeFrom="paragraph">
              <wp:posOffset>17272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02F97E1C" w14:textId="6E8C8754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867B278" w14:textId="0390C6B1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8C44BF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7D366535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8048" behindDoc="0" locked="0" layoutInCell="1" allowOverlap="1" wp14:anchorId="1B938FF3" wp14:editId="1A6B2F00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8"/>
    </w:p>
    <w:sectPr w:rsidR="00E757C5" w:rsidRPr="0060011B" w:rsidSect="00DC027B">
      <w:footerReference w:type="even" r:id="rId124"/>
      <w:footerReference w:type="default" r:id="rId125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F36A38"/>
        <w:left w:val="single" w:sz="24" w:space="24" w:color="F36A38"/>
        <w:bottom w:val="single" w:sz="24" w:space="24" w:color="F36A38"/>
        <w:right w:val="single" w:sz="24" w:space="24" w:color="F36A38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D2388" w14:textId="77777777" w:rsidR="00DC1E09" w:rsidRDefault="00DC1E09">
      <w:pPr>
        <w:spacing w:line="240" w:lineRule="auto"/>
      </w:pPr>
      <w:r>
        <w:separator/>
      </w:r>
    </w:p>
  </w:endnote>
  <w:endnote w:type="continuationSeparator" w:id="0">
    <w:p w14:paraId="6828E50E" w14:textId="77777777" w:rsidR="00DC1E09" w:rsidRDefault="00DC1E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3722F21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86D0E5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53F15AB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02EF007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1B324" w14:textId="77777777" w:rsidR="00DC1E09" w:rsidRDefault="00DC1E09">
      <w:pPr>
        <w:spacing w:line="240" w:lineRule="auto"/>
      </w:pPr>
      <w:r>
        <w:separator/>
      </w:r>
    </w:p>
  </w:footnote>
  <w:footnote w:type="continuationSeparator" w:id="0">
    <w:p w14:paraId="64933B51" w14:textId="77777777" w:rsidR="00DC1E09" w:rsidRDefault="00DC1E0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1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doNotUseMarginsForDrawingGridOrigin/>
  <w:drawingGridHorizontalOrigin w:val="1418"/>
  <w:drawingGridVerticalOrigin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QUApMe4wSwAAAA="/>
  </w:docVars>
  <w:rsids>
    <w:rsidRoot w:val="00653862"/>
    <w:rsid w:val="000013CC"/>
    <w:rsid w:val="00005DB6"/>
    <w:rsid w:val="000064D2"/>
    <w:rsid w:val="000227B4"/>
    <w:rsid w:val="0003092A"/>
    <w:rsid w:val="000350D7"/>
    <w:rsid w:val="00043240"/>
    <w:rsid w:val="0004557B"/>
    <w:rsid w:val="00047C8B"/>
    <w:rsid w:val="00085E05"/>
    <w:rsid w:val="0009079F"/>
    <w:rsid w:val="000A3C46"/>
    <w:rsid w:val="000D1B98"/>
    <w:rsid w:val="000D2B45"/>
    <w:rsid w:val="000D3923"/>
    <w:rsid w:val="000E7E95"/>
    <w:rsid w:val="000F3165"/>
    <w:rsid w:val="00122416"/>
    <w:rsid w:val="00124EA8"/>
    <w:rsid w:val="00141079"/>
    <w:rsid w:val="001754F4"/>
    <w:rsid w:val="001B4DD5"/>
    <w:rsid w:val="001C0B02"/>
    <w:rsid w:val="001D223E"/>
    <w:rsid w:val="001D2DC5"/>
    <w:rsid w:val="001D7A77"/>
    <w:rsid w:val="001E3429"/>
    <w:rsid w:val="00201791"/>
    <w:rsid w:val="00201DCB"/>
    <w:rsid w:val="0020697C"/>
    <w:rsid w:val="0020707A"/>
    <w:rsid w:val="00212822"/>
    <w:rsid w:val="00226F54"/>
    <w:rsid w:val="00257D60"/>
    <w:rsid w:val="00261BF8"/>
    <w:rsid w:val="00263ACD"/>
    <w:rsid w:val="00266B9F"/>
    <w:rsid w:val="002B490F"/>
    <w:rsid w:val="002C1AC9"/>
    <w:rsid w:val="0030768D"/>
    <w:rsid w:val="00315307"/>
    <w:rsid w:val="00322575"/>
    <w:rsid w:val="00322654"/>
    <w:rsid w:val="00323EB3"/>
    <w:rsid w:val="00330EEF"/>
    <w:rsid w:val="00371C85"/>
    <w:rsid w:val="00383A2B"/>
    <w:rsid w:val="003B6FB1"/>
    <w:rsid w:val="003C3802"/>
    <w:rsid w:val="003F07F7"/>
    <w:rsid w:val="003F5628"/>
    <w:rsid w:val="00427682"/>
    <w:rsid w:val="004535B5"/>
    <w:rsid w:val="00453990"/>
    <w:rsid w:val="004567B0"/>
    <w:rsid w:val="00480C72"/>
    <w:rsid w:val="004B7657"/>
    <w:rsid w:val="004F56C0"/>
    <w:rsid w:val="00503AD5"/>
    <w:rsid w:val="00520253"/>
    <w:rsid w:val="00522E5E"/>
    <w:rsid w:val="00525252"/>
    <w:rsid w:val="00570380"/>
    <w:rsid w:val="005921AD"/>
    <w:rsid w:val="00593E15"/>
    <w:rsid w:val="005D0015"/>
    <w:rsid w:val="0060011B"/>
    <w:rsid w:val="0062377D"/>
    <w:rsid w:val="0064667B"/>
    <w:rsid w:val="00653862"/>
    <w:rsid w:val="00691A43"/>
    <w:rsid w:val="006B45FC"/>
    <w:rsid w:val="006B6A39"/>
    <w:rsid w:val="006C5C26"/>
    <w:rsid w:val="006D12ED"/>
    <w:rsid w:val="006D4FDF"/>
    <w:rsid w:val="006E050D"/>
    <w:rsid w:val="00705CA3"/>
    <w:rsid w:val="0070779F"/>
    <w:rsid w:val="007154C7"/>
    <w:rsid w:val="00736E4E"/>
    <w:rsid w:val="00743DB9"/>
    <w:rsid w:val="00756A3C"/>
    <w:rsid w:val="007656D4"/>
    <w:rsid w:val="007829EC"/>
    <w:rsid w:val="007C7764"/>
    <w:rsid w:val="007E7233"/>
    <w:rsid w:val="008346DE"/>
    <w:rsid w:val="0083795C"/>
    <w:rsid w:val="00840E1C"/>
    <w:rsid w:val="00863D53"/>
    <w:rsid w:val="008848CB"/>
    <w:rsid w:val="00887F23"/>
    <w:rsid w:val="008A79FA"/>
    <w:rsid w:val="008C44BF"/>
    <w:rsid w:val="008D437D"/>
    <w:rsid w:val="00902A2A"/>
    <w:rsid w:val="00914C30"/>
    <w:rsid w:val="009226B9"/>
    <w:rsid w:val="009411B0"/>
    <w:rsid w:val="0094516C"/>
    <w:rsid w:val="00946A9F"/>
    <w:rsid w:val="00960C7B"/>
    <w:rsid w:val="00974E0B"/>
    <w:rsid w:val="0098180B"/>
    <w:rsid w:val="00A12915"/>
    <w:rsid w:val="00A35E82"/>
    <w:rsid w:val="00A6201A"/>
    <w:rsid w:val="00A67570"/>
    <w:rsid w:val="00AA49B5"/>
    <w:rsid w:val="00AE6720"/>
    <w:rsid w:val="00AF1CAC"/>
    <w:rsid w:val="00B15034"/>
    <w:rsid w:val="00B50B0B"/>
    <w:rsid w:val="00B7204B"/>
    <w:rsid w:val="00B81A2E"/>
    <w:rsid w:val="00BB5CB6"/>
    <w:rsid w:val="00BB6D7C"/>
    <w:rsid w:val="00BC7E04"/>
    <w:rsid w:val="00BD34B6"/>
    <w:rsid w:val="00BF5DDC"/>
    <w:rsid w:val="00C200AE"/>
    <w:rsid w:val="00C255C0"/>
    <w:rsid w:val="00C34109"/>
    <w:rsid w:val="00CB4C86"/>
    <w:rsid w:val="00D11573"/>
    <w:rsid w:val="00D652D9"/>
    <w:rsid w:val="00D67451"/>
    <w:rsid w:val="00D82406"/>
    <w:rsid w:val="00D852B6"/>
    <w:rsid w:val="00DC027B"/>
    <w:rsid w:val="00DC1E09"/>
    <w:rsid w:val="00DC5D2A"/>
    <w:rsid w:val="00DE3734"/>
    <w:rsid w:val="00DF2E18"/>
    <w:rsid w:val="00E17BF8"/>
    <w:rsid w:val="00E25EA4"/>
    <w:rsid w:val="00E301CA"/>
    <w:rsid w:val="00E4096A"/>
    <w:rsid w:val="00E52DEC"/>
    <w:rsid w:val="00E56A37"/>
    <w:rsid w:val="00E67651"/>
    <w:rsid w:val="00E70E61"/>
    <w:rsid w:val="00E757C5"/>
    <w:rsid w:val="00EA567F"/>
    <w:rsid w:val="00EC1877"/>
    <w:rsid w:val="00EC5F32"/>
    <w:rsid w:val="00EF016C"/>
    <w:rsid w:val="00EF4A04"/>
    <w:rsid w:val="00F20BCC"/>
    <w:rsid w:val="00F32DCE"/>
    <w:rsid w:val="00F75A52"/>
    <w:rsid w:val="00F82F32"/>
    <w:rsid w:val="00F87859"/>
    <w:rsid w:val="00FC1BD7"/>
    <w:rsid w:val="00FC4BB3"/>
    <w:rsid w:val="00FE4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03D19"/>
  <w15:chartTrackingRefBased/>
  <w15:docId w15:val="{2A6FEBCC-EBF1-BE4F-AED4-FAF2E7861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20707A"/>
    <w:pPr>
      <w:keepNext/>
      <w:keepLines/>
      <w:widowControl w:val="0"/>
      <w:pBdr>
        <w:top w:val="single" w:sz="18" w:space="10" w:color="F36A38"/>
        <w:left w:val="single" w:sz="18" w:space="4" w:color="F36A38"/>
        <w:bottom w:val="single" w:sz="18" w:space="0" w:color="F36A38"/>
        <w:right w:val="single" w:sz="18" w:space="4" w:color="F36A38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20707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C1AC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3C3802"/>
    <w:pPr>
      <w:spacing w:before="240" w:after="120"/>
      <w:ind w:left="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C3802"/>
    <w:pPr>
      <w:spacing w:before="120"/>
      <w:ind w:left="320"/>
    </w:pPr>
    <w:rPr>
      <w:rFonts w:asciiTheme="minorHAnsi" w:hAnsiTheme="minorHAnsi" w:cs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C3802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C380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C3802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C3802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C3802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C3802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C3802"/>
    <w:pPr>
      <w:ind w:left="25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8C44BF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117" Type="http://schemas.openxmlformats.org/officeDocument/2006/relationships/image" Target="media/image93.jpeg"/><Relationship Id="rId21" Type="http://schemas.openxmlformats.org/officeDocument/2006/relationships/image" Target="media/image14.jpeg"/><Relationship Id="rId42" Type="http://schemas.openxmlformats.org/officeDocument/2006/relationships/image" Target="media/image25.jpeg"/><Relationship Id="rId47" Type="http://schemas.openxmlformats.org/officeDocument/2006/relationships/image" Target="media/image30.png"/><Relationship Id="rId63" Type="http://schemas.openxmlformats.org/officeDocument/2006/relationships/image" Target="media/image44.png"/><Relationship Id="rId68" Type="http://schemas.openxmlformats.org/officeDocument/2006/relationships/image" Target="media/image49.png"/><Relationship Id="rId84" Type="http://schemas.openxmlformats.org/officeDocument/2006/relationships/image" Target="media/image63.jpeg"/><Relationship Id="rId89" Type="http://schemas.openxmlformats.org/officeDocument/2006/relationships/image" Target="media/image68.png"/><Relationship Id="rId112" Type="http://schemas.openxmlformats.org/officeDocument/2006/relationships/image" Target="media/image88.png"/><Relationship Id="rId16" Type="http://schemas.openxmlformats.org/officeDocument/2006/relationships/image" Target="media/image9.svg"/><Relationship Id="rId107" Type="http://schemas.openxmlformats.org/officeDocument/2006/relationships/image" Target="media/image85.jpeg"/><Relationship Id="rId11" Type="http://schemas.openxmlformats.org/officeDocument/2006/relationships/image" Target="media/image4.jpg"/><Relationship Id="rId53" Type="http://schemas.openxmlformats.org/officeDocument/2006/relationships/image" Target="media/image39.png"/><Relationship Id="rId58" Type="http://schemas.openxmlformats.org/officeDocument/2006/relationships/image" Target="media/image39.jpeg"/><Relationship Id="rId74" Type="http://schemas.openxmlformats.org/officeDocument/2006/relationships/image" Target="media/image50.jpeg"/><Relationship Id="rId79" Type="http://schemas.openxmlformats.org/officeDocument/2006/relationships/image" Target="media/image58.png"/><Relationship Id="rId102" Type="http://schemas.openxmlformats.org/officeDocument/2006/relationships/image" Target="media/image80.png"/><Relationship Id="rId123" Type="http://schemas.openxmlformats.org/officeDocument/2006/relationships/image" Target="media/image99.png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43" Type="http://schemas.openxmlformats.org/officeDocument/2006/relationships/image" Target="media/image26.jpeg"/><Relationship Id="rId48" Type="http://schemas.openxmlformats.org/officeDocument/2006/relationships/image" Target="media/image31.jpeg"/><Relationship Id="rId64" Type="http://schemas.openxmlformats.org/officeDocument/2006/relationships/image" Target="media/image45.png"/><Relationship Id="rId69" Type="http://schemas.openxmlformats.org/officeDocument/2006/relationships/image" Target="media/image50.png"/><Relationship Id="rId113" Type="http://schemas.openxmlformats.org/officeDocument/2006/relationships/image" Target="media/image89.png"/><Relationship Id="rId118" Type="http://schemas.openxmlformats.org/officeDocument/2006/relationships/image" Target="media/image94.png"/><Relationship Id="rId80" Type="http://schemas.openxmlformats.org/officeDocument/2006/relationships/image" Target="media/image59.png"/><Relationship Id="rId85" Type="http://schemas.openxmlformats.org/officeDocument/2006/relationships/image" Target="media/image64.png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59" Type="http://schemas.openxmlformats.org/officeDocument/2006/relationships/image" Target="media/image40.png"/><Relationship Id="rId103" Type="http://schemas.openxmlformats.org/officeDocument/2006/relationships/image" Target="media/image81.png"/><Relationship Id="rId108" Type="http://schemas.openxmlformats.org/officeDocument/2006/relationships/hyperlink" Target="http://www.TimeToCervicalScreen.nz" TargetMode="External"/><Relationship Id="rId124" Type="http://schemas.openxmlformats.org/officeDocument/2006/relationships/footer" Target="footer1.xml"/><Relationship Id="rId54" Type="http://schemas.openxmlformats.org/officeDocument/2006/relationships/image" Target="media/image35.png"/><Relationship Id="rId70" Type="http://schemas.openxmlformats.org/officeDocument/2006/relationships/image" Target="media/image51.svg"/><Relationship Id="rId75" Type="http://schemas.openxmlformats.org/officeDocument/2006/relationships/image" Target="media/image51.png"/><Relationship Id="rId91" Type="http://schemas.openxmlformats.org/officeDocument/2006/relationships/image" Target="media/image70.png"/><Relationship Id="rId96" Type="http://schemas.openxmlformats.org/officeDocument/2006/relationships/image" Target="media/image7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49" Type="http://schemas.openxmlformats.org/officeDocument/2006/relationships/image" Target="media/image32.png"/><Relationship Id="rId114" Type="http://schemas.openxmlformats.org/officeDocument/2006/relationships/image" Target="media/image90.png"/><Relationship Id="rId119" Type="http://schemas.openxmlformats.org/officeDocument/2006/relationships/image" Target="media/image95.jpeg"/><Relationship Id="rId10" Type="http://schemas.openxmlformats.org/officeDocument/2006/relationships/image" Target="media/image3.emf"/><Relationship Id="rId44" Type="http://schemas.openxmlformats.org/officeDocument/2006/relationships/image" Target="media/image27.png"/><Relationship Id="rId52" Type="http://schemas.openxmlformats.org/officeDocument/2006/relationships/image" Target="media/image38.png"/><Relationship Id="rId60" Type="http://schemas.openxmlformats.org/officeDocument/2006/relationships/image" Target="media/image41.png"/><Relationship Id="rId65" Type="http://schemas.openxmlformats.org/officeDocument/2006/relationships/image" Target="media/image46.png"/><Relationship Id="rId73" Type="http://schemas.openxmlformats.org/officeDocument/2006/relationships/image" Target="media/image54.svg"/><Relationship Id="rId78" Type="http://schemas.openxmlformats.org/officeDocument/2006/relationships/image" Target="media/image57.png"/><Relationship Id="rId81" Type="http://schemas.openxmlformats.org/officeDocument/2006/relationships/image" Target="media/image60.png"/><Relationship Id="rId86" Type="http://schemas.openxmlformats.org/officeDocument/2006/relationships/image" Target="media/image65.png"/><Relationship Id="rId94" Type="http://schemas.openxmlformats.org/officeDocument/2006/relationships/image" Target="media/image73.png"/><Relationship Id="rId99" Type="http://schemas.openxmlformats.org/officeDocument/2006/relationships/image" Target="media/image78.png"/><Relationship Id="rId101" Type="http://schemas.openxmlformats.org/officeDocument/2006/relationships/image" Target="media/image770.png"/><Relationship Id="rId122" Type="http://schemas.openxmlformats.org/officeDocument/2006/relationships/image" Target="media/image98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7.jpeg"/><Relationship Id="rId109" Type="http://schemas.openxmlformats.org/officeDocument/2006/relationships/image" Target="media/image86.png"/><Relationship Id="rId50" Type="http://schemas.openxmlformats.org/officeDocument/2006/relationships/image" Target="media/image33.png"/><Relationship Id="rId55" Type="http://schemas.openxmlformats.org/officeDocument/2006/relationships/image" Target="media/image36.png"/><Relationship Id="rId76" Type="http://schemas.openxmlformats.org/officeDocument/2006/relationships/image" Target="media/image55.png"/><Relationship Id="rId97" Type="http://schemas.openxmlformats.org/officeDocument/2006/relationships/image" Target="media/image76.png"/><Relationship Id="rId104" Type="http://schemas.openxmlformats.org/officeDocument/2006/relationships/image" Target="media/image82.png"/><Relationship Id="rId120" Type="http://schemas.openxmlformats.org/officeDocument/2006/relationships/image" Target="media/image96.png"/><Relationship Id="rId125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2.png"/><Relationship Id="rId92" Type="http://schemas.openxmlformats.org/officeDocument/2006/relationships/image" Target="media/image71.jpe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28.png"/><Relationship Id="rId45" Type="http://schemas.openxmlformats.org/officeDocument/2006/relationships/image" Target="media/image28.svg"/><Relationship Id="rId66" Type="http://schemas.openxmlformats.org/officeDocument/2006/relationships/image" Target="media/image47.png"/><Relationship Id="rId87" Type="http://schemas.openxmlformats.org/officeDocument/2006/relationships/image" Target="media/image66.jpeg"/><Relationship Id="rId110" Type="http://schemas.openxmlformats.org/officeDocument/2006/relationships/image" Target="media/image87.png"/><Relationship Id="rId115" Type="http://schemas.openxmlformats.org/officeDocument/2006/relationships/image" Target="media/image91.png"/><Relationship Id="rId61" Type="http://schemas.openxmlformats.org/officeDocument/2006/relationships/image" Target="media/image42.png"/><Relationship Id="rId82" Type="http://schemas.openxmlformats.org/officeDocument/2006/relationships/image" Target="media/image61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svg"/><Relationship Id="rId56" Type="http://schemas.openxmlformats.org/officeDocument/2006/relationships/image" Target="media/image37.png"/><Relationship Id="rId77" Type="http://schemas.openxmlformats.org/officeDocument/2006/relationships/image" Target="media/image56.png"/><Relationship Id="rId100" Type="http://schemas.openxmlformats.org/officeDocument/2006/relationships/image" Target="media/image79.png"/><Relationship Id="rId105" Type="http://schemas.openxmlformats.org/officeDocument/2006/relationships/image" Target="media/image83.png"/><Relationship Id="rId12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34.svg"/><Relationship Id="rId72" Type="http://schemas.openxmlformats.org/officeDocument/2006/relationships/image" Target="media/image53.jpeg"/><Relationship Id="rId93" Type="http://schemas.openxmlformats.org/officeDocument/2006/relationships/image" Target="media/image72.png"/><Relationship Id="rId98" Type="http://schemas.openxmlformats.org/officeDocument/2006/relationships/image" Target="media/image77.png"/><Relationship Id="rId121" Type="http://schemas.openxmlformats.org/officeDocument/2006/relationships/image" Target="media/image97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29.jpeg"/><Relationship Id="rId67" Type="http://schemas.openxmlformats.org/officeDocument/2006/relationships/image" Target="media/image48.png"/><Relationship Id="rId116" Type="http://schemas.openxmlformats.org/officeDocument/2006/relationships/image" Target="media/image92.jpeg"/><Relationship Id="rId20" Type="http://schemas.openxmlformats.org/officeDocument/2006/relationships/image" Target="media/image13.png"/><Relationship Id="rId41" Type="http://schemas.openxmlformats.org/officeDocument/2006/relationships/image" Target="media/image24.png"/><Relationship Id="rId62" Type="http://schemas.openxmlformats.org/officeDocument/2006/relationships/image" Target="media/image43.png"/><Relationship Id="rId83" Type="http://schemas.openxmlformats.org/officeDocument/2006/relationships/image" Target="media/image62.png"/><Relationship Id="rId88" Type="http://schemas.openxmlformats.org/officeDocument/2006/relationships/image" Target="media/image67.jpeg"/><Relationship Id="rId111" Type="http://schemas.openxmlformats.org/officeDocument/2006/relationships/hyperlink" Target="mailto:screening@health.govt.nz" TargetMode="External"/><Relationship Id="rId15" Type="http://schemas.openxmlformats.org/officeDocument/2006/relationships/image" Target="media/image8.png"/><Relationship Id="rId57" Type="http://schemas.openxmlformats.org/officeDocument/2006/relationships/image" Target="media/image38.jpeg"/><Relationship Id="rId106" Type="http://schemas.openxmlformats.org/officeDocument/2006/relationships/image" Target="media/image84.png"/><Relationship Id="rId1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72FACA-C7D4-184E-BC72-050421446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3</Pages>
  <Words>1007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10</cp:revision>
  <dcterms:created xsi:type="dcterms:W3CDTF">2024-05-28T00:14:00Z</dcterms:created>
  <dcterms:modified xsi:type="dcterms:W3CDTF">2024-05-30T02:57:00Z</dcterms:modified>
</cp:coreProperties>
</file>